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3AFCA" w14:textId="77777777" w:rsidR="008E03B4" w:rsidRPr="008E03B4" w:rsidRDefault="008E03B4" w:rsidP="008E03B4">
      <w:pPr>
        <w:pStyle w:val="berschrift2"/>
        <w:spacing w:before="0" w:line="360" w:lineRule="auto"/>
        <w:rPr>
          <w:sz w:val="24"/>
          <w:lang w:val="en-US"/>
        </w:rPr>
      </w:pPr>
      <w:r w:rsidRPr="008E03B4">
        <w:rPr>
          <w:sz w:val="24"/>
          <w:lang w:val="en-US"/>
        </w:rPr>
        <w:t xml:space="preserve">Abundance and biogeography of methanogenic and </w:t>
      </w:r>
      <w:proofErr w:type="spellStart"/>
      <w:r w:rsidRPr="008E03B4">
        <w:rPr>
          <w:sz w:val="24"/>
          <w:lang w:val="en-US"/>
        </w:rPr>
        <w:t>methanotrophic</w:t>
      </w:r>
      <w:proofErr w:type="spellEnd"/>
      <w:r w:rsidRPr="008E03B4">
        <w:rPr>
          <w:sz w:val="24"/>
          <w:lang w:val="en-US"/>
        </w:rPr>
        <w:t xml:space="preserve"> microorganisms across European streams</w:t>
      </w:r>
    </w:p>
    <w:p w14:paraId="275BC21C" w14:textId="1B94EE6D" w:rsidR="008E03B4" w:rsidRDefault="008E03B4" w:rsidP="008E03B4">
      <w:pPr>
        <w:spacing w:line="240" w:lineRule="auto"/>
        <w:rPr>
          <w:sz w:val="20"/>
          <w:vertAlign w:val="superscript"/>
          <w:lang w:val="en-US" w:eastAsia="de-DE"/>
        </w:rPr>
      </w:pPr>
      <w:r w:rsidRPr="008E03B4">
        <w:rPr>
          <w:sz w:val="20"/>
          <w:lang w:val="en-US" w:eastAsia="de-DE"/>
        </w:rPr>
        <w:t>Magdalena Nagler</w:t>
      </w:r>
      <w:r w:rsidRPr="008E03B4">
        <w:rPr>
          <w:sz w:val="20"/>
          <w:vertAlign w:val="superscript"/>
          <w:lang w:val="en-US" w:eastAsia="de-DE"/>
        </w:rPr>
        <w:t>1</w:t>
      </w:r>
      <w:r w:rsidRPr="008E03B4">
        <w:rPr>
          <w:sz w:val="20"/>
          <w:lang w:val="en-US" w:eastAsia="de-DE"/>
        </w:rPr>
        <w:t>, Nadine Praeg</w:t>
      </w:r>
      <w:r w:rsidRPr="008E03B4">
        <w:rPr>
          <w:sz w:val="20"/>
          <w:vertAlign w:val="superscript"/>
          <w:lang w:val="en-US" w:eastAsia="de-DE"/>
        </w:rPr>
        <w:t>1</w:t>
      </w:r>
      <w:r w:rsidRPr="008E03B4">
        <w:rPr>
          <w:sz w:val="20"/>
          <w:lang w:val="en-US" w:eastAsia="de-DE"/>
        </w:rPr>
        <w:t>, Georg Niedrist</w:t>
      </w:r>
      <w:r w:rsidRPr="008E03B4">
        <w:rPr>
          <w:sz w:val="20"/>
          <w:vertAlign w:val="superscript"/>
          <w:lang w:val="en-US" w:eastAsia="de-DE"/>
        </w:rPr>
        <w:t>2</w:t>
      </w:r>
      <w:r w:rsidRPr="008E03B4">
        <w:rPr>
          <w:sz w:val="20"/>
          <w:lang w:val="en-US" w:eastAsia="de-DE"/>
        </w:rPr>
        <w:t xml:space="preserve">, </w:t>
      </w:r>
      <w:proofErr w:type="spellStart"/>
      <w:r w:rsidRPr="008E03B4">
        <w:rPr>
          <w:sz w:val="20"/>
          <w:lang w:val="en-US" w:eastAsia="de-DE"/>
        </w:rPr>
        <w:t>Katrin</w:t>
      </w:r>
      <w:proofErr w:type="spellEnd"/>
      <w:r w:rsidRPr="008E03B4">
        <w:rPr>
          <w:sz w:val="20"/>
          <w:lang w:val="en-US" w:eastAsia="de-DE"/>
        </w:rPr>
        <w:t xml:space="preserve"> Attermeyer</w:t>
      </w:r>
      <w:r w:rsidRPr="008E03B4">
        <w:rPr>
          <w:sz w:val="20"/>
          <w:vertAlign w:val="superscript"/>
          <w:lang w:val="en-US" w:eastAsia="de-DE"/>
        </w:rPr>
        <w:t>3,4</w:t>
      </w:r>
      <w:r w:rsidRPr="008E03B4">
        <w:rPr>
          <w:sz w:val="20"/>
          <w:lang w:val="en-US" w:eastAsia="de-DE"/>
        </w:rPr>
        <w:t xml:space="preserve">, </w:t>
      </w:r>
      <w:proofErr w:type="spellStart"/>
      <w:r w:rsidRPr="008E03B4">
        <w:rPr>
          <w:sz w:val="20"/>
          <w:lang w:val="en-US" w:eastAsia="de-DE"/>
        </w:rPr>
        <w:t>Núria</w:t>
      </w:r>
      <w:proofErr w:type="spellEnd"/>
      <w:r w:rsidRPr="008E03B4">
        <w:rPr>
          <w:sz w:val="20"/>
          <w:lang w:val="en-US" w:eastAsia="de-DE"/>
        </w:rPr>
        <w:t xml:space="preserve"> Catalán</w:t>
      </w:r>
      <w:r w:rsidRPr="008E03B4">
        <w:rPr>
          <w:sz w:val="20"/>
          <w:vertAlign w:val="superscript"/>
          <w:lang w:val="en-US" w:eastAsia="de-DE"/>
        </w:rPr>
        <w:t>5, 6</w:t>
      </w:r>
      <w:r w:rsidRPr="008E03B4">
        <w:rPr>
          <w:sz w:val="20"/>
          <w:lang w:val="en-US" w:eastAsia="de-DE"/>
        </w:rPr>
        <w:t>, Francesca Pilotto</w:t>
      </w:r>
      <w:r w:rsidRPr="008E03B4">
        <w:rPr>
          <w:sz w:val="20"/>
          <w:vertAlign w:val="superscript"/>
          <w:lang w:val="en-US" w:eastAsia="de-DE"/>
        </w:rPr>
        <w:t>7, 8</w:t>
      </w:r>
      <w:r w:rsidRPr="008E03B4">
        <w:rPr>
          <w:sz w:val="20"/>
          <w:lang w:val="en-US" w:eastAsia="de-DE"/>
        </w:rPr>
        <w:t xml:space="preserve">, Catherine </w:t>
      </w:r>
      <w:proofErr w:type="spellStart"/>
      <w:r w:rsidRPr="008E03B4">
        <w:rPr>
          <w:sz w:val="20"/>
          <w:lang w:val="en-US" w:eastAsia="de-DE"/>
        </w:rPr>
        <w:t>Gutmann</w:t>
      </w:r>
      <w:proofErr w:type="spellEnd"/>
      <w:r w:rsidRPr="008E03B4">
        <w:rPr>
          <w:sz w:val="20"/>
          <w:lang w:val="en-US" w:eastAsia="de-DE"/>
        </w:rPr>
        <w:t xml:space="preserve"> Roberts</w:t>
      </w:r>
      <w:r w:rsidRPr="008E03B4">
        <w:rPr>
          <w:sz w:val="20"/>
          <w:vertAlign w:val="superscript"/>
          <w:lang w:val="en-US" w:eastAsia="de-DE"/>
        </w:rPr>
        <w:t>9</w:t>
      </w:r>
      <w:r w:rsidRPr="008E03B4">
        <w:rPr>
          <w:sz w:val="20"/>
          <w:lang w:val="en-US" w:eastAsia="de-DE"/>
        </w:rPr>
        <w:t>, Christoph Bors</w:t>
      </w:r>
      <w:r w:rsidRPr="008E03B4">
        <w:rPr>
          <w:sz w:val="20"/>
          <w:vertAlign w:val="superscript"/>
          <w:lang w:val="en-US" w:eastAsia="de-DE"/>
        </w:rPr>
        <w:t>10</w:t>
      </w:r>
      <w:r w:rsidRPr="008E03B4">
        <w:rPr>
          <w:sz w:val="20"/>
          <w:lang w:val="en-US" w:eastAsia="de-DE"/>
        </w:rPr>
        <w:t>, Stefano Fenoglio</w:t>
      </w:r>
      <w:r w:rsidRPr="008E03B4">
        <w:rPr>
          <w:sz w:val="20"/>
          <w:vertAlign w:val="superscript"/>
          <w:lang w:val="en-US" w:eastAsia="de-DE"/>
        </w:rPr>
        <w:t>11,12</w:t>
      </w:r>
      <w:r w:rsidRPr="008E03B4">
        <w:rPr>
          <w:sz w:val="20"/>
          <w:lang w:val="en-US" w:eastAsia="de-DE"/>
        </w:rPr>
        <w:t>, Miriam Colls</w:t>
      </w:r>
      <w:r w:rsidRPr="008E03B4">
        <w:rPr>
          <w:sz w:val="20"/>
          <w:vertAlign w:val="superscript"/>
          <w:lang w:val="en-US" w:eastAsia="de-DE"/>
        </w:rPr>
        <w:t>5, 6</w:t>
      </w:r>
      <w:r w:rsidRPr="008E03B4">
        <w:rPr>
          <w:sz w:val="20"/>
          <w:lang w:val="en-US" w:eastAsia="de-DE"/>
        </w:rPr>
        <w:t>, Sophie Cauvy-Fraunié</w:t>
      </w:r>
      <w:r w:rsidRPr="008E03B4">
        <w:rPr>
          <w:sz w:val="20"/>
          <w:vertAlign w:val="superscript"/>
          <w:lang w:val="en-US" w:eastAsia="de-DE"/>
        </w:rPr>
        <w:t>13</w:t>
      </w:r>
      <w:r w:rsidRPr="008E03B4">
        <w:rPr>
          <w:sz w:val="20"/>
          <w:lang w:val="en-US" w:eastAsia="de-DE"/>
        </w:rPr>
        <w:t xml:space="preserve">, </w:t>
      </w:r>
      <w:r w:rsidR="00A379AE" w:rsidRPr="00A379AE">
        <w:rPr>
          <w:sz w:val="20"/>
          <w:lang w:val="en-US" w:eastAsia="de-DE"/>
        </w:rPr>
        <w:t>Brian Doyle</w:t>
      </w:r>
      <w:r w:rsidR="00A379AE" w:rsidRPr="00A379AE">
        <w:rPr>
          <w:sz w:val="20"/>
          <w:vertAlign w:val="superscript"/>
          <w:lang w:val="en-US" w:eastAsia="de-DE"/>
        </w:rPr>
        <w:t>14</w:t>
      </w:r>
      <w:r w:rsidR="00A379AE" w:rsidRPr="00A379AE">
        <w:rPr>
          <w:sz w:val="20"/>
          <w:lang w:val="en-US" w:eastAsia="de-DE"/>
        </w:rPr>
        <w:t>,</w:t>
      </w:r>
      <w:r w:rsidR="00A379AE">
        <w:rPr>
          <w:sz w:val="20"/>
          <w:lang w:val="en-US" w:eastAsia="de-DE"/>
        </w:rPr>
        <w:t xml:space="preserve"> </w:t>
      </w:r>
      <w:proofErr w:type="spellStart"/>
      <w:r w:rsidRPr="008E03B4">
        <w:rPr>
          <w:sz w:val="20"/>
          <w:lang w:val="en-US" w:eastAsia="de-DE"/>
        </w:rPr>
        <w:t>Ferran</w:t>
      </w:r>
      <w:proofErr w:type="spellEnd"/>
      <w:r w:rsidRPr="008E03B4">
        <w:rPr>
          <w:sz w:val="20"/>
          <w:lang w:val="en-US" w:eastAsia="de-DE"/>
        </w:rPr>
        <w:t xml:space="preserve"> Romero</w:t>
      </w:r>
      <w:r w:rsidRPr="008E03B4">
        <w:rPr>
          <w:sz w:val="20"/>
          <w:vertAlign w:val="superscript"/>
          <w:lang w:val="en-US" w:eastAsia="de-DE"/>
        </w:rPr>
        <w:t>5, 6</w:t>
      </w:r>
      <w:r w:rsidRPr="008E03B4">
        <w:rPr>
          <w:sz w:val="20"/>
          <w:lang w:val="en-US" w:eastAsia="de-DE"/>
        </w:rPr>
        <w:t xml:space="preserve">, </w:t>
      </w:r>
      <w:proofErr w:type="spellStart"/>
      <w:r w:rsidRPr="008E03B4">
        <w:rPr>
          <w:sz w:val="20"/>
          <w:lang w:val="en-US" w:eastAsia="de-DE"/>
        </w:rPr>
        <w:t>Björn</w:t>
      </w:r>
      <w:proofErr w:type="spellEnd"/>
      <w:r w:rsidRPr="008E03B4">
        <w:rPr>
          <w:sz w:val="20"/>
          <w:lang w:val="en-US" w:eastAsia="de-DE"/>
        </w:rPr>
        <w:t xml:space="preserve"> Machalett</w:t>
      </w:r>
      <w:r w:rsidRPr="008E03B4">
        <w:rPr>
          <w:sz w:val="20"/>
          <w:vertAlign w:val="superscript"/>
          <w:lang w:val="en-US" w:eastAsia="de-DE"/>
        </w:rPr>
        <w:t>15, 16</w:t>
      </w:r>
      <w:r w:rsidRPr="008E03B4">
        <w:rPr>
          <w:sz w:val="20"/>
          <w:lang w:val="en-US" w:eastAsia="de-DE"/>
        </w:rPr>
        <w:t>, Thomas Fuss</w:t>
      </w:r>
      <w:r w:rsidRPr="008E03B4">
        <w:rPr>
          <w:sz w:val="20"/>
          <w:vertAlign w:val="superscript"/>
          <w:lang w:val="en-US" w:eastAsia="de-DE"/>
        </w:rPr>
        <w:t>17</w:t>
      </w:r>
      <w:r w:rsidRPr="008E03B4">
        <w:rPr>
          <w:sz w:val="20"/>
          <w:lang w:val="en-US" w:eastAsia="de-DE"/>
        </w:rPr>
        <w:t>, Adam Bednařík</w:t>
      </w:r>
      <w:r w:rsidRPr="008E03B4">
        <w:rPr>
          <w:sz w:val="20"/>
          <w:vertAlign w:val="superscript"/>
          <w:lang w:val="en-US" w:eastAsia="de-DE"/>
        </w:rPr>
        <w:t>18</w:t>
      </w:r>
      <w:r w:rsidRPr="008E03B4">
        <w:rPr>
          <w:sz w:val="20"/>
          <w:lang w:val="en-US" w:eastAsia="de-DE"/>
        </w:rPr>
        <w:t>, Marcus Klaus</w:t>
      </w:r>
      <w:r w:rsidRPr="008E03B4">
        <w:rPr>
          <w:sz w:val="20"/>
          <w:vertAlign w:val="superscript"/>
          <w:lang w:val="en-US" w:eastAsia="de-DE"/>
        </w:rPr>
        <w:t>19</w:t>
      </w:r>
      <w:r w:rsidRPr="008E03B4">
        <w:rPr>
          <w:sz w:val="20"/>
          <w:lang w:val="en-US" w:eastAsia="de-DE"/>
        </w:rPr>
        <w:t>, Peter Gilbert</w:t>
      </w:r>
      <w:r w:rsidRPr="008E03B4">
        <w:rPr>
          <w:sz w:val="20"/>
          <w:vertAlign w:val="superscript"/>
          <w:lang w:val="en-US" w:eastAsia="de-DE"/>
        </w:rPr>
        <w:t>20</w:t>
      </w:r>
      <w:r w:rsidRPr="008E03B4">
        <w:rPr>
          <w:sz w:val="20"/>
          <w:lang w:val="en-US" w:eastAsia="de-DE"/>
        </w:rPr>
        <w:t>, Dominique Lamonica</w:t>
      </w:r>
      <w:r w:rsidRPr="008E03B4">
        <w:rPr>
          <w:sz w:val="20"/>
          <w:vertAlign w:val="superscript"/>
          <w:lang w:val="en-US" w:eastAsia="de-DE"/>
        </w:rPr>
        <w:t>13</w:t>
      </w:r>
      <w:r w:rsidRPr="008E03B4">
        <w:rPr>
          <w:sz w:val="20"/>
          <w:lang w:val="en-US" w:eastAsia="de-DE"/>
        </w:rPr>
        <w:t>, Anna C. Nydahl</w:t>
      </w:r>
      <w:r w:rsidRPr="008E03B4">
        <w:rPr>
          <w:sz w:val="20"/>
          <w:vertAlign w:val="superscript"/>
          <w:lang w:val="en-US" w:eastAsia="de-DE"/>
        </w:rPr>
        <w:t>3</w:t>
      </w:r>
      <w:r w:rsidRPr="008E03B4">
        <w:rPr>
          <w:sz w:val="20"/>
          <w:lang w:val="en-US" w:eastAsia="de-DE"/>
        </w:rPr>
        <w:t>, Clara Romero González-Quijano</w:t>
      </w:r>
      <w:r w:rsidRPr="008E03B4">
        <w:rPr>
          <w:sz w:val="20"/>
          <w:vertAlign w:val="superscript"/>
          <w:lang w:val="en-US" w:eastAsia="de-DE"/>
        </w:rPr>
        <w:t>17</w:t>
      </w:r>
      <w:r w:rsidRPr="008E03B4">
        <w:rPr>
          <w:sz w:val="20"/>
          <w:lang w:val="en-US" w:eastAsia="de-DE"/>
        </w:rPr>
        <w:t xml:space="preserve">, Lukas </w:t>
      </w:r>
      <w:proofErr w:type="spellStart"/>
      <w:r w:rsidRPr="008E03B4">
        <w:rPr>
          <w:sz w:val="20"/>
          <w:lang w:val="en-US" w:eastAsia="de-DE"/>
        </w:rPr>
        <w:t>Thuile</w:t>
      </w:r>
      <w:proofErr w:type="spellEnd"/>
      <w:r w:rsidRPr="008E03B4">
        <w:rPr>
          <w:sz w:val="20"/>
          <w:lang w:val="en-US" w:eastAsia="de-DE"/>
        </w:rPr>
        <w:t xml:space="preserve"> Bistarelli</w:t>
      </w:r>
      <w:r w:rsidRPr="008E03B4">
        <w:rPr>
          <w:sz w:val="20"/>
          <w:vertAlign w:val="superscript"/>
          <w:lang w:val="en-US" w:eastAsia="de-DE"/>
        </w:rPr>
        <w:t>17</w:t>
      </w:r>
      <w:r w:rsidRPr="008E03B4">
        <w:rPr>
          <w:sz w:val="20"/>
          <w:lang w:val="en-US" w:eastAsia="de-DE"/>
        </w:rPr>
        <w:t xml:space="preserve">, </w:t>
      </w:r>
      <w:proofErr w:type="spellStart"/>
      <w:r w:rsidRPr="008E03B4">
        <w:rPr>
          <w:sz w:val="20"/>
          <w:lang w:val="en-US" w:eastAsia="de-DE"/>
        </w:rPr>
        <w:t>Lyubomir</w:t>
      </w:r>
      <w:proofErr w:type="spellEnd"/>
      <w:r w:rsidRPr="008E03B4">
        <w:rPr>
          <w:sz w:val="20"/>
          <w:lang w:val="en-US" w:eastAsia="de-DE"/>
        </w:rPr>
        <w:t xml:space="preserve"> Kenderov</w:t>
      </w:r>
      <w:r w:rsidRPr="008E03B4">
        <w:rPr>
          <w:sz w:val="20"/>
          <w:vertAlign w:val="superscript"/>
          <w:lang w:val="en-US" w:eastAsia="de-DE"/>
        </w:rPr>
        <w:t>21</w:t>
      </w:r>
      <w:r w:rsidRPr="008E03B4">
        <w:rPr>
          <w:sz w:val="20"/>
          <w:lang w:val="en-US" w:eastAsia="de-DE"/>
        </w:rPr>
        <w:t>, Elena Piano</w:t>
      </w:r>
      <w:r w:rsidRPr="008E03B4">
        <w:rPr>
          <w:sz w:val="20"/>
          <w:vertAlign w:val="superscript"/>
          <w:lang w:val="en-US" w:eastAsia="de-DE"/>
        </w:rPr>
        <w:t>11</w:t>
      </w:r>
      <w:r w:rsidRPr="008E03B4">
        <w:rPr>
          <w:sz w:val="20"/>
          <w:lang w:val="en-US" w:eastAsia="de-DE"/>
        </w:rPr>
        <w:t>, Jordi-René Mor</w:t>
      </w:r>
      <w:r w:rsidRPr="008E03B4">
        <w:rPr>
          <w:sz w:val="20"/>
          <w:vertAlign w:val="superscript"/>
          <w:lang w:val="en-US" w:eastAsia="de-DE"/>
        </w:rPr>
        <w:t>5, 6</w:t>
      </w:r>
      <w:r w:rsidRPr="008E03B4">
        <w:rPr>
          <w:sz w:val="20"/>
          <w:lang w:val="en-US" w:eastAsia="de-DE"/>
        </w:rPr>
        <w:t xml:space="preserve">, </w:t>
      </w:r>
      <w:proofErr w:type="spellStart"/>
      <w:r w:rsidRPr="008E03B4">
        <w:rPr>
          <w:sz w:val="20"/>
          <w:lang w:val="en-US" w:eastAsia="de-DE"/>
        </w:rPr>
        <w:t>Vesela</w:t>
      </w:r>
      <w:proofErr w:type="spellEnd"/>
      <w:r w:rsidRPr="008E03B4">
        <w:rPr>
          <w:sz w:val="20"/>
          <w:lang w:val="en-US" w:eastAsia="de-DE"/>
        </w:rPr>
        <w:t xml:space="preserve"> Evtimova</w:t>
      </w:r>
      <w:r w:rsidRPr="008E03B4">
        <w:rPr>
          <w:sz w:val="20"/>
          <w:vertAlign w:val="superscript"/>
          <w:lang w:val="en-US" w:eastAsia="de-DE"/>
        </w:rPr>
        <w:t>22</w:t>
      </w:r>
      <w:r w:rsidRPr="008E03B4">
        <w:rPr>
          <w:sz w:val="20"/>
          <w:lang w:val="en-US" w:eastAsia="de-DE"/>
        </w:rPr>
        <w:t>, Elvira deEyto</w:t>
      </w:r>
      <w:r w:rsidRPr="008E03B4">
        <w:rPr>
          <w:sz w:val="20"/>
          <w:vertAlign w:val="superscript"/>
          <w:lang w:val="en-US" w:eastAsia="de-DE"/>
        </w:rPr>
        <w:t>23</w:t>
      </w:r>
      <w:r w:rsidRPr="008E03B4">
        <w:rPr>
          <w:sz w:val="20"/>
          <w:lang w:val="en-US" w:eastAsia="de-DE"/>
        </w:rPr>
        <w:t>, Anna Freixa</w:t>
      </w:r>
      <w:r w:rsidRPr="008E03B4">
        <w:rPr>
          <w:sz w:val="20"/>
          <w:vertAlign w:val="superscript"/>
          <w:lang w:val="en-US" w:eastAsia="de-DE"/>
        </w:rPr>
        <w:t>5, 6</w:t>
      </w:r>
      <w:r w:rsidRPr="008E03B4">
        <w:rPr>
          <w:sz w:val="20"/>
          <w:lang w:val="en-US" w:eastAsia="de-DE"/>
        </w:rPr>
        <w:t>, Martin Rulík</w:t>
      </w:r>
      <w:r w:rsidRPr="008E03B4">
        <w:rPr>
          <w:sz w:val="20"/>
          <w:vertAlign w:val="superscript"/>
          <w:lang w:val="en-US" w:eastAsia="de-DE"/>
        </w:rPr>
        <w:t>18</w:t>
      </w:r>
      <w:r w:rsidRPr="008E03B4">
        <w:rPr>
          <w:sz w:val="20"/>
          <w:lang w:val="en-US" w:eastAsia="de-DE"/>
        </w:rPr>
        <w:t>, Josephine Pegg</w:t>
      </w:r>
      <w:r w:rsidRPr="008E03B4">
        <w:rPr>
          <w:sz w:val="20"/>
          <w:vertAlign w:val="superscript"/>
          <w:lang w:val="en-US" w:eastAsia="de-DE"/>
        </w:rPr>
        <w:t>24, 25</w:t>
      </w:r>
      <w:r w:rsidRPr="008E03B4">
        <w:rPr>
          <w:sz w:val="20"/>
          <w:lang w:val="en-US" w:eastAsia="de-DE"/>
        </w:rPr>
        <w:t>, Sonia Herrero Ortega</w:t>
      </w:r>
      <w:r w:rsidRPr="008E03B4">
        <w:rPr>
          <w:sz w:val="20"/>
          <w:vertAlign w:val="superscript"/>
          <w:lang w:val="en-US" w:eastAsia="de-DE"/>
        </w:rPr>
        <w:t>17</w:t>
      </w:r>
      <w:r w:rsidRPr="008E03B4">
        <w:rPr>
          <w:sz w:val="20"/>
          <w:lang w:val="en-US" w:eastAsia="de-DE"/>
        </w:rPr>
        <w:t>, Lea Steinle</w:t>
      </w:r>
      <w:r w:rsidRPr="008E03B4">
        <w:rPr>
          <w:sz w:val="20"/>
          <w:vertAlign w:val="superscript"/>
          <w:lang w:val="en-US" w:eastAsia="de-DE"/>
        </w:rPr>
        <w:t>26</w:t>
      </w:r>
      <w:r w:rsidRPr="008E03B4">
        <w:rPr>
          <w:sz w:val="20"/>
          <w:lang w:val="en-US" w:eastAsia="de-DE"/>
        </w:rPr>
        <w:t>, Pascal Bodmer</w:t>
      </w:r>
      <w:r w:rsidRPr="008E03B4">
        <w:rPr>
          <w:sz w:val="20"/>
          <w:vertAlign w:val="superscript"/>
          <w:lang w:val="en-US" w:eastAsia="de-DE"/>
        </w:rPr>
        <w:t>10, 17</w:t>
      </w:r>
    </w:p>
    <w:p w14:paraId="57581439" w14:textId="77777777" w:rsidR="003A467C" w:rsidRPr="003A467C" w:rsidRDefault="003A467C" w:rsidP="003A467C">
      <w:pPr>
        <w:spacing w:line="240" w:lineRule="auto"/>
        <w:rPr>
          <w:sz w:val="20"/>
          <w:lang w:val="en-US" w:eastAsia="de-DE"/>
        </w:rPr>
      </w:pPr>
      <w:r w:rsidRPr="003A467C">
        <w:rPr>
          <w:sz w:val="20"/>
          <w:lang w:val="en-US" w:eastAsia="de-DE"/>
        </w:rPr>
        <w:t>Author order except the first five and last author was computed randomly</w:t>
      </w:r>
    </w:p>
    <w:tbl>
      <w:tblPr>
        <w:tblW w:w="9498" w:type="dxa"/>
        <w:tblLook w:val="04A0" w:firstRow="1" w:lastRow="0" w:firstColumn="1" w:lastColumn="0" w:noHBand="0" w:noVBand="1"/>
      </w:tblPr>
      <w:tblGrid>
        <w:gridCol w:w="361"/>
        <w:gridCol w:w="9137"/>
      </w:tblGrid>
      <w:tr w:rsidR="008E03B4" w:rsidRPr="001C2703" w14:paraId="0A61A9B4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26AF7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E4172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Department of Microbiology, </w:t>
            </w:r>
            <w:proofErr w:type="spellStart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Universität</w:t>
            </w:r>
            <w:proofErr w:type="spellEnd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Innsbruck, Innsbruck, Austria</w:t>
            </w:r>
          </w:p>
        </w:tc>
      </w:tr>
      <w:tr w:rsidR="008E03B4" w:rsidRPr="001C2703" w14:paraId="7561E08E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81875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F37F1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Department of Ecology, </w:t>
            </w:r>
            <w:proofErr w:type="spellStart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Universität</w:t>
            </w:r>
            <w:proofErr w:type="spellEnd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Innsbruck, Innsbruck, Austria</w:t>
            </w:r>
          </w:p>
        </w:tc>
      </w:tr>
      <w:tr w:rsidR="008E03B4" w:rsidRPr="001C2703" w14:paraId="0DEE874C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096C8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53F6A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Limnology/Department of Ecology and Genetics, Uppsala University, Uppsala, Sweden</w:t>
            </w:r>
          </w:p>
        </w:tc>
      </w:tr>
      <w:tr w:rsidR="008E03B4" w:rsidRPr="00682DE3" w14:paraId="67FE4F40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93485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097D9" w14:textId="77777777" w:rsidR="008E03B4" w:rsidRPr="00682DE3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>WasserCluster</w:t>
            </w:r>
            <w:proofErr w:type="spellEnd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unz, Lunz am See, Austria</w:t>
            </w:r>
          </w:p>
        </w:tc>
      </w:tr>
      <w:tr w:rsidR="008E03B4" w:rsidRPr="001C2703" w14:paraId="49D0F65B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327EA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EF16F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Catalan Institute for Water Research (ICRA), Girona, Spain</w:t>
            </w:r>
          </w:p>
        </w:tc>
      </w:tr>
      <w:tr w:rsidR="008E03B4" w:rsidRPr="001C2703" w14:paraId="603696AD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7E263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4EE4C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proofErr w:type="spellStart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Universitat</w:t>
            </w:r>
            <w:proofErr w:type="spellEnd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de Girona (</w:t>
            </w:r>
            <w:proofErr w:type="spellStart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UdG</w:t>
            </w:r>
            <w:proofErr w:type="spellEnd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), Girona, Spain</w:t>
            </w:r>
          </w:p>
        </w:tc>
      </w:tr>
      <w:tr w:rsidR="008E03B4" w:rsidRPr="00682DE3" w14:paraId="4CC146FC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461D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7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18326" w14:textId="77777777" w:rsidR="008E03B4" w:rsidRPr="00682DE3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enckenberg Research Institute </w:t>
            </w:r>
            <w:proofErr w:type="spellStart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>and</w:t>
            </w:r>
            <w:proofErr w:type="spellEnd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Natural </w:t>
            </w:r>
            <w:proofErr w:type="spellStart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>History</w:t>
            </w:r>
            <w:proofErr w:type="spellEnd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Museum Frankfurt, Gelnhausen, Germany</w:t>
            </w:r>
          </w:p>
        </w:tc>
      </w:tr>
      <w:tr w:rsidR="008E03B4" w:rsidRPr="001C2703" w14:paraId="4296C32A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D06E4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8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E2E66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Historical, Philosophical and Religious studies, </w:t>
            </w:r>
            <w:proofErr w:type="spellStart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Umeå</w:t>
            </w:r>
            <w:proofErr w:type="spellEnd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University, </w:t>
            </w:r>
            <w:proofErr w:type="spellStart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Umeå</w:t>
            </w:r>
            <w:proofErr w:type="spellEnd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, Sweden</w:t>
            </w:r>
          </w:p>
        </w:tc>
      </w:tr>
      <w:tr w:rsidR="008E03B4" w:rsidRPr="001C2703" w14:paraId="40DE8545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A005F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9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CF562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Bournemouth University, Bournemouth, United Kingdom</w:t>
            </w:r>
          </w:p>
        </w:tc>
      </w:tr>
      <w:tr w:rsidR="008E03B4" w:rsidRPr="008E03B4" w14:paraId="7A3F99D0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B8BA6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10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92224" w14:textId="77777777" w:rsidR="008E03B4" w:rsidRPr="00682DE3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University </w:t>
            </w:r>
            <w:proofErr w:type="spellStart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>of</w:t>
            </w:r>
            <w:proofErr w:type="spellEnd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oblenz-Landau, Landau in der Pfalz, Germany</w:t>
            </w:r>
          </w:p>
        </w:tc>
      </w:tr>
      <w:tr w:rsidR="008E03B4" w:rsidRPr="00682DE3" w14:paraId="1E2D5271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CBF7D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11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B133A" w14:textId="77777777" w:rsidR="008E03B4" w:rsidRPr="00682DE3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>Università</w:t>
            </w:r>
            <w:proofErr w:type="spellEnd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del </w:t>
            </w:r>
            <w:proofErr w:type="spellStart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>Piemonte</w:t>
            </w:r>
            <w:proofErr w:type="spellEnd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Orientale, Alessandria, </w:t>
            </w:r>
            <w:proofErr w:type="spellStart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>Italy</w:t>
            </w:r>
            <w:proofErr w:type="spellEnd"/>
          </w:p>
        </w:tc>
      </w:tr>
      <w:tr w:rsidR="008E03B4" w:rsidRPr="00682DE3" w14:paraId="53E5E7FD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07FA2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12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D47BD" w14:textId="77777777" w:rsidR="008E03B4" w:rsidRPr="00682DE3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ALPSTREAM, </w:t>
            </w:r>
            <w:proofErr w:type="spellStart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>Ostana</w:t>
            </w:r>
            <w:proofErr w:type="spellEnd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>Italy</w:t>
            </w:r>
            <w:proofErr w:type="spellEnd"/>
          </w:p>
        </w:tc>
      </w:tr>
      <w:tr w:rsidR="008E03B4" w:rsidRPr="00682DE3" w14:paraId="76D23720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1B5F1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13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DC101" w14:textId="77777777" w:rsidR="008E03B4" w:rsidRPr="00682DE3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>Irstea</w:t>
            </w:r>
            <w:proofErr w:type="spellEnd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>, Lyon, France</w:t>
            </w:r>
          </w:p>
        </w:tc>
      </w:tr>
      <w:tr w:rsidR="008E03B4" w:rsidRPr="001C2703" w14:paraId="34621D9C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9B8E3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14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6DCD2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Centre for Freshwater and Environmental Studies (CFES), </w:t>
            </w:r>
            <w:proofErr w:type="spellStart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Dundalk</w:t>
            </w:r>
            <w:proofErr w:type="spellEnd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Institute of Technology, </w:t>
            </w:r>
            <w:proofErr w:type="spellStart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Dundalk</w:t>
            </w:r>
            <w:proofErr w:type="spellEnd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, Ireland</w:t>
            </w:r>
          </w:p>
        </w:tc>
      </w:tr>
      <w:tr w:rsidR="008E03B4" w:rsidRPr="00682DE3" w14:paraId="4675423E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6C1CA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15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52D3D" w14:textId="77777777" w:rsidR="008E03B4" w:rsidRPr="00682DE3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Institute </w:t>
            </w:r>
            <w:proofErr w:type="spellStart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>of</w:t>
            </w:r>
            <w:proofErr w:type="spellEnd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>Geography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</w:rPr>
              <w:t>,</w:t>
            </w:r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>Climatology</w:t>
            </w:r>
            <w:proofErr w:type="spellEnd"/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Group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,</w:t>
            </w:r>
            <w:r w:rsidRPr="00682DE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Humboldt-Universität zu Berlin, Berlin, Germany</w:t>
            </w:r>
          </w:p>
        </w:tc>
      </w:tr>
      <w:tr w:rsidR="008E03B4" w:rsidRPr="001C2703" w14:paraId="05DD2670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B307F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16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04829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Department of Geosciences, University of Massachusetts Amherst, Amherst, MA, USA</w:t>
            </w:r>
          </w:p>
        </w:tc>
      </w:tr>
      <w:tr w:rsidR="008E03B4" w:rsidRPr="001C2703" w14:paraId="69849C75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84C7D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17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B1AED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Leibniz-Institute of Freshwater Ecology and Inland Fisheries (IGB), Berlin, Germany</w:t>
            </w:r>
          </w:p>
        </w:tc>
      </w:tr>
      <w:tr w:rsidR="008E03B4" w:rsidRPr="001C2703" w14:paraId="713D8FFC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334B5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18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9D56E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Department of Ecology and Environmental Sciences, </w:t>
            </w:r>
            <w:proofErr w:type="spellStart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Palacký</w:t>
            </w:r>
            <w:proofErr w:type="spellEnd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University, Olomouc, </w:t>
            </w:r>
            <w:proofErr w:type="spellStart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Czechia</w:t>
            </w:r>
            <w:proofErr w:type="spellEnd"/>
          </w:p>
        </w:tc>
      </w:tr>
      <w:tr w:rsidR="008E03B4" w:rsidRPr="001C2703" w14:paraId="5DBEAC92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9AB22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19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72978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Department of Ecology and Environmental Science, </w:t>
            </w:r>
            <w:proofErr w:type="spellStart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Umeå</w:t>
            </w:r>
            <w:proofErr w:type="spellEnd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University, </w:t>
            </w:r>
            <w:proofErr w:type="spellStart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Umeå</w:t>
            </w:r>
            <w:proofErr w:type="spellEnd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, Sweden</w:t>
            </w:r>
          </w:p>
        </w:tc>
      </w:tr>
      <w:tr w:rsidR="008E03B4" w:rsidRPr="001C2703" w14:paraId="27E4A242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F3DEB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20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75B41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University of Highlands and Islands, </w:t>
            </w:r>
            <w:proofErr w:type="spellStart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Thurso</w:t>
            </w:r>
            <w:proofErr w:type="spellEnd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, United Kingdom</w:t>
            </w:r>
          </w:p>
        </w:tc>
      </w:tr>
      <w:tr w:rsidR="008E03B4" w:rsidRPr="001C2703" w14:paraId="28999083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1890F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21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3B813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Faculty of Biology, Sofia University “St. </w:t>
            </w:r>
            <w:proofErr w:type="spellStart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Kliment</w:t>
            </w:r>
            <w:proofErr w:type="spellEnd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Ohridski</w:t>
            </w:r>
            <w:proofErr w:type="spellEnd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”, Sofia, Bulgaria</w:t>
            </w:r>
          </w:p>
        </w:tc>
      </w:tr>
      <w:tr w:rsidR="008E03B4" w:rsidRPr="001C2703" w14:paraId="561F80EC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9C2BD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22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09BA2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Institute of Biodiversity and Ecosystem Research, Bulgarian Academy of Sciences, Sofia, Bulgaria</w:t>
            </w:r>
          </w:p>
        </w:tc>
      </w:tr>
      <w:tr w:rsidR="008E03B4" w:rsidRPr="001C2703" w14:paraId="53C62A95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1CD4E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23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DEE93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The Marine Institute, Newport, Ireland</w:t>
            </w:r>
          </w:p>
        </w:tc>
      </w:tr>
      <w:tr w:rsidR="008E03B4" w:rsidRPr="001C2703" w14:paraId="0FA4A70A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C8445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24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B4BB9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South African Institute for Aquatic Biodiversity, </w:t>
            </w:r>
            <w:proofErr w:type="spellStart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Makhanda</w:t>
            </w:r>
            <w:proofErr w:type="spellEnd"/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, South Africa</w:t>
            </w:r>
          </w:p>
        </w:tc>
      </w:tr>
      <w:tr w:rsidR="008E03B4" w:rsidRPr="001C2703" w14:paraId="3346E173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8F244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25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2E70D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Bournemouth University, Bournemouth, United Kingdom</w:t>
            </w:r>
          </w:p>
        </w:tc>
      </w:tr>
      <w:tr w:rsidR="008E03B4" w:rsidRPr="001C2703" w14:paraId="31D7468B" w14:textId="77777777" w:rsidTr="008E03B4">
        <w:trPr>
          <w:trHeight w:val="227"/>
        </w:trPr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3B8D7" w14:textId="77777777" w:rsidR="008E03B4" w:rsidRPr="00682DE3" w:rsidRDefault="008E03B4" w:rsidP="005662F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</w:pPr>
            <w:r w:rsidRPr="00682DE3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26</w:t>
            </w:r>
          </w:p>
        </w:tc>
        <w:tc>
          <w:tcPr>
            <w:tcW w:w="9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6F58F" w14:textId="77777777" w:rsidR="008E03B4" w:rsidRPr="008E03B4" w:rsidRDefault="008E03B4" w:rsidP="005662F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8E03B4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University of Basel, Basel, Switzerland</w:t>
            </w:r>
          </w:p>
        </w:tc>
      </w:tr>
    </w:tbl>
    <w:p w14:paraId="2ABA02F0" w14:textId="77777777" w:rsidR="008E03B4" w:rsidRPr="008E03B4" w:rsidRDefault="008E03B4" w:rsidP="008E03B4">
      <w:pPr>
        <w:rPr>
          <w:sz w:val="20"/>
          <w:lang w:val="en-US"/>
        </w:rPr>
      </w:pPr>
    </w:p>
    <w:p w14:paraId="3D0F6CC2" w14:textId="77777777" w:rsidR="008E03B4" w:rsidRPr="008E03B4" w:rsidRDefault="008E03B4" w:rsidP="008E03B4">
      <w:pPr>
        <w:spacing w:after="0" w:line="240" w:lineRule="auto"/>
        <w:rPr>
          <w:sz w:val="20"/>
          <w:lang w:val="en-US"/>
        </w:rPr>
        <w:sectPr w:rsidR="008E03B4" w:rsidRPr="008E03B4" w:rsidSect="00E33069">
          <w:footerReference w:type="default" r:id="rId8"/>
          <w:pgSz w:w="11906" w:h="16838"/>
          <w:pgMar w:top="1417" w:right="1417" w:bottom="1134" w:left="1417" w:header="708" w:footer="708" w:gutter="0"/>
          <w:cols w:space="708"/>
          <w:titlePg/>
          <w:docGrid w:linePitch="360"/>
        </w:sectPr>
      </w:pPr>
    </w:p>
    <w:p w14:paraId="13CC1177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9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Magdalena.Nagler@uibk.ac.at</w:t>
        </w:r>
      </w:hyperlink>
      <w:r w:rsidR="008E03B4" w:rsidRPr="008E03B4">
        <w:rPr>
          <w:sz w:val="20"/>
          <w:lang w:val="en-US"/>
        </w:rPr>
        <w:t xml:space="preserve"> </w:t>
      </w:r>
    </w:p>
    <w:p w14:paraId="16C6C48B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10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Nadine.Praeg@uibk.ac.at</w:t>
        </w:r>
      </w:hyperlink>
      <w:r w:rsidR="008E03B4" w:rsidRPr="008E03B4">
        <w:rPr>
          <w:sz w:val="20"/>
          <w:lang w:val="en-US"/>
        </w:rPr>
        <w:t xml:space="preserve"> </w:t>
      </w:r>
    </w:p>
    <w:p w14:paraId="626ED8D1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11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Georg.Niedrist@gmx.com</w:t>
        </w:r>
      </w:hyperlink>
      <w:r w:rsidR="008E03B4" w:rsidRPr="008E03B4">
        <w:rPr>
          <w:sz w:val="20"/>
          <w:lang w:val="en-US"/>
        </w:rPr>
        <w:t xml:space="preserve"> </w:t>
      </w:r>
    </w:p>
    <w:p w14:paraId="5180BF56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12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katrin.attermeyer@wcl.ac.at</w:t>
        </w:r>
      </w:hyperlink>
    </w:p>
    <w:p w14:paraId="53393848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13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ncatalangarcia@gmail.com</w:t>
        </w:r>
      </w:hyperlink>
    </w:p>
    <w:p w14:paraId="55310D87" w14:textId="77777777" w:rsidR="008E03B4" w:rsidRPr="008E03B4" w:rsidRDefault="008E03B4" w:rsidP="008E03B4">
      <w:pPr>
        <w:spacing w:after="0" w:line="240" w:lineRule="auto"/>
        <w:rPr>
          <w:sz w:val="20"/>
          <w:lang w:val="en-US"/>
        </w:rPr>
      </w:pPr>
      <w:r w:rsidRPr="008E03B4">
        <w:rPr>
          <w:sz w:val="20"/>
          <w:lang w:val="en-US"/>
        </w:rPr>
        <w:t>francesca.pilotto@umu.se</w:t>
      </w:r>
    </w:p>
    <w:p w14:paraId="55E0D90C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14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cgutmannroberts@bournemouth.ac.uk</w:t>
        </w:r>
      </w:hyperlink>
    </w:p>
    <w:p w14:paraId="2DF37581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15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bors@uni-landau.de</w:t>
        </w:r>
      </w:hyperlink>
    </w:p>
    <w:p w14:paraId="6FEFAF06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16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stefano.fenoglio@uniupo.it</w:t>
        </w:r>
      </w:hyperlink>
    </w:p>
    <w:p w14:paraId="591A7F3A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17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mcolls@icra.cat</w:t>
        </w:r>
      </w:hyperlink>
    </w:p>
    <w:p w14:paraId="688FAC42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18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sophie.cauvy-fraunie@irstea.fr</w:t>
        </w:r>
      </w:hyperlink>
    </w:p>
    <w:p w14:paraId="6AD05829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19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brc.doyle@gmail.com</w:t>
        </w:r>
      </w:hyperlink>
    </w:p>
    <w:p w14:paraId="55D30438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20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fromero@icra.cat</w:t>
        </w:r>
      </w:hyperlink>
    </w:p>
    <w:p w14:paraId="1B55C4C4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21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bjoern.machalett@geo.hu-berlin.de</w:t>
        </w:r>
      </w:hyperlink>
    </w:p>
    <w:p w14:paraId="446A66AC" w14:textId="77777777" w:rsidR="008E03B4" w:rsidRPr="008E03B4" w:rsidRDefault="00331E46" w:rsidP="008E03B4">
      <w:pPr>
        <w:spacing w:after="0" w:line="240" w:lineRule="auto"/>
        <w:rPr>
          <w:rStyle w:val="Hyperlink"/>
          <w:color w:val="auto"/>
          <w:sz w:val="20"/>
          <w:u w:val="none"/>
          <w:lang w:val="en-US"/>
        </w:rPr>
      </w:pPr>
      <w:hyperlink r:id="rId22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bmachalett@umass.edu</w:t>
        </w:r>
      </w:hyperlink>
    </w:p>
    <w:p w14:paraId="40F1BBA9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23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fuss@igb-berlin.de</w:t>
        </w:r>
      </w:hyperlink>
    </w:p>
    <w:p w14:paraId="14B920CF" w14:textId="77777777" w:rsidR="008E03B4" w:rsidRPr="008E03B4" w:rsidRDefault="008E03B4" w:rsidP="008E03B4">
      <w:pPr>
        <w:spacing w:after="0" w:line="240" w:lineRule="auto"/>
        <w:rPr>
          <w:sz w:val="20"/>
          <w:lang w:val="en-US"/>
        </w:rPr>
      </w:pPr>
      <w:r w:rsidRPr="008E03B4">
        <w:rPr>
          <w:sz w:val="20"/>
          <w:lang w:val="en-US"/>
        </w:rPr>
        <w:t>adambednarik01@gmail.com</w:t>
      </w:r>
    </w:p>
    <w:p w14:paraId="1D2C5395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24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marcus.klaus@posteo.net</w:t>
        </w:r>
      </w:hyperlink>
    </w:p>
    <w:p w14:paraId="488F3F50" w14:textId="77777777" w:rsidR="008E03B4" w:rsidRPr="008E03B4" w:rsidRDefault="008E03B4" w:rsidP="008E03B4">
      <w:pPr>
        <w:spacing w:after="0" w:line="240" w:lineRule="auto"/>
        <w:rPr>
          <w:rStyle w:val="Hyperlink"/>
          <w:color w:val="auto"/>
          <w:sz w:val="20"/>
          <w:u w:val="none"/>
          <w:lang w:val="en-US"/>
        </w:rPr>
      </w:pPr>
      <w:r w:rsidRPr="008E03B4">
        <w:rPr>
          <w:rStyle w:val="Hyperlink"/>
          <w:color w:val="auto"/>
          <w:sz w:val="20"/>
          <w:u w:val="none"/>
          <w:lang w:val="en-US"/>
        </w:rPr>
        <w:lastRenderedPageBreak/>
        <w:t>peter.gilbert@uhi.ac.uk</w:t>
      </w:r>
    </w:p>
    <w:p w14:paraId="3A7CC524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25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dominique.lamonica@gmail.com</w:t>
        </w:r>
      </w:hyperlink>
    </w:p>
    <w:p w14:paraId="5FA3D130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26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anna.nydahl@ebc.uu.se</w:t>
        </w:r>
      </w:hyperlink>
    </w:p>
    <w:p w14:paraId="2A9D19D9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27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romero@igb-berlin.de</w:t>
        </w:r>
      </w:hyperlink>
    </w:p>
    <w:p w14:paraId="67F55386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28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thuile.bistarelli@igb-berlin.de</w:t>
        </w:r>
      </w:hyperlink>
    </w:p>
    <w:p w14:paraId="499236A3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29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lubomir.kenderov@gmail.com</w:t>
        </w:r>
      </w:hyperlink>
    </w:p>
    <w:p w14:paraId="0946E7D4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30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elena.piano@unito.it</w:t>
        </w:r>
      </w:hyperlink>
    </w:p>
    <w:p w14:paraId="003876FA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31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jrene.mor@gmail.com</w:t>
        </w:r>
      </w:hyperlink>
    </w:p>
    <w:p w14:paraId="113908D3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32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vesela.evtimova@gmail.com</w:t>
        </w:r>
      </w:hyperlink>
    </w:p>
    <w:bookmarkStart w:id="0" w:name="_GoBack"/>
    <w:p w14:paraId="488690C8" w14:textId="77777777" w:rsidR="001C2703" w:rsidRPr="008E03B4" w:rsidRDefault="001C2703" w:rsidP="001C2703">
      <w:pPr>
        <w:spacing w:after="0" w:line="240" w:lineRule="auto"/>
        <w:rPr>
          <w:sz w:val="20"/>
          <w:lang w:val="en-US"/>
        </w:rPr>
      </w:pPr>
      <w:r>
        <w:fldChar w:fldCharType="begin"/>
      </w:r>
      <w:r w:rsidRPr="001C2703">
        <w:rPr>
          <w:lang w:val="en-US"/>
        </w:rPr>
        <w:instrText xml:space="preserve"> HYPERLINK "mailto:elvira.deeyto@marine.ie" </w:instrText>
      </w:r>
      <w:r>
        <w:fldChar w:fldCharType="separate"/>
      </w:r>
      <w:r w:rsidRPr="008E03B4">
        <w:rPr>
          <w:rStyle w:val="Hyperlink"/>
          <w:color w:val="auto"/>
          <w:sz w:val="20"/>
          <w:u w:val="none"/>
          <w:lang w:val="en-US"/>
        </w:rPr>
        <w:t>elvira.deeyto@marine.ie</w:t>
      </w:r>
      <w:r>
        <w:rPr>
          <w:rStyle w:val="Hyperlink"/>
          <w:color w:val="auto"/>
          <w:sz w:val="20"/>
          <w:u w:val="none"/>
          <w:lang w:val="en-US"/>
        </w:rPr>
        <w:fldChar w:fldCharType="end"/>
      </w:r>
    </w:p>
    <w:bookmarkEnd w:id="0"/>
    <w:p w14:paraId="54143C60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r>
        <w:fldChar w:fldCharType="begin"/>
      </w:r>
      <w:r w:rsidRPr="001C2703">
        <w:rPr>
          <w:lang w:val="en-US"/>
        </w:rPr>
        <w:instrText xml:space="preserve"> HYPERLINK "mailto:afreixa@icra.cat" </w:instrText>
      </w:r>
      <w:r>
        <w:fldChar w:fldCharType="separate"/>
      </w:r>
      <w:r w:rsidR="008E03B4" w:rsidRPr="008E03B4">
        <w:rPr>
          <w:rStyle w:val="Hyperlink"/>
          <w:color w:val="auto"/>
          <w:sz w:val="20"/>
          <w:u w:val="none"/>
          <w:lang w:val="en-US"/>
        </w:rPr>
        <w:t>afreixa@icra.cat</w:t>
      </w:r>
      <w:r>
        <w:rPr>
          <w:rStyle w:val="Hyperlink"/>
          <w:color w:val="auto"/>
          <w:sz w:val="20"/>
          <w:u w:val="none"/>
          <w:lang w:val="en-US"/>
        </w:rPr>
        <w:fldChar w:fldCharType="end"/>
      </w:r>
    </w:p>
    <w:p w14:paraId="3AA725BA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33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martin.rulik@upol.cz</w:t>
        </w:r>
      </w:hyperlink>
    </w:p>
    <w:p w14:paraId="395F14D5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34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j.pegg@saiab.ac.za</w:t>
        </w:r>
      </w:hyperlink>
    </w:p>
    <w:p w14:paraId="45D3A840" w14:textId="77777777" w:rsidR="001C2703" w:rsidRPr="003A467C" w:rsidRDefault="001C2703" w:rsidP="001C2703">
      <w:pPr>
        <w:spacing w:after="0" w:line="240" w:lineRule="auto"/>
        <w:rPr>
          <w:sz w:val="20"/>
          <w:lang w:val="en-US"/>
        </w:rPr>
      </w:pPr>
      <w:hyperlink r:id="rId35" w:history="1">
        <w:r w:rsidRPr="003A467C">
          <w:rPr>
            <w:rStyle w:val="Hyperlink"/>
            <w:color w:val="auto"/>
            <w:sz w:val="20"/>
            <w:u w:val="none"/>
            <w:lang w:val="en-US"/>
          </w:rPr>
          <w:t>herrero@igb-berlin.de</w:t>
        </w:r>
      </w:hyperlink>
    </w:p>
    <w:p w14:paraId="0FAEF511" w14:textId="77777777" w:rsidR="008E03B4" w:rsidRPr="008E03B4" w:rsidRDefault="00331E46" w:rsidP="008E03B4">
      <w:pPr>
        <w:spacing w:after="0" w:line="240" w:lineRule="auto"/>
        <w:rPr>
          <w:sz w:val="20"/>
          <w:lang w:val="en-US"/>
        </w:rPr>
      </w:pPr>
      <w:hyperlink r:id="rId36" w:history="1">
        <w:r w:rsidR="008E03B4" w:rsidRPr="008E03B4">
          <w:rPr>
            <w:rStyle w:val="Hyperlink"/>
            <w:color w:val="auto"/>
            <w:sz w:val="20"/>
            <w:u w:val="none"/>
            <w:lang w:val="en-US"/>
          </w:rPr>
          <w:t>lea.steinle@unibas.ch</w:t>
        </w:r>
      </w:hyperlink>
    </w:p>
    <w:p w14:paraId="78DBDD40" w14:textId="77777777" w:rsidR="008E03B4" w:rsidRPr="003A467C" w:rsidRDefault="00331E46" w:rsidP="008E03B4">
      <w:pPr>
        <w:spacing w:after="0" w:line="240" w:lineRule="auto"/>
        <w:rPr>
          <w:sz w:val="20"/>
          <w:lang w:val="en-US"/>
        </w:rPr>
        <w:sectPr w:rsidR="008E03B4" w:rsidRPr="003A467C" w:rsidSect="00E33069">
          <w:type w:val="continuous"/>
          <w:pgSz w:w="11906" w:h="16838"/>
          <w:pgMar w:top="1417" w:right="1417" w:bottom="1134" w:left="1417" w:header="708" w:footer="708" w:gutter="0"/>
          <w:cols w:num="2" w:space="708"/>
          <w:titlePg/>
          <w:docGrid w:linePitch="360"/>
        </w:sectPr>
      </w:pPr>
      <w:hyperlink r:id="rId37" w:history="1">
        <w:r w:rsidR="008E03B4" w:rsidRPr="003A467C">
          <w:rPr>
            <w:rStyle w:val="Hyperlink"/>
            <w:color w:val="auto"/>
            <w:sz w:val="20"/>
            <w:u w:val="none"/>
            <w:lang w:val="en-US"/>
          </w:rPr>
          <w:t>bodmerpascal@gmail.com</w:t>
        </w:r>
      </w:hyperlink>
    </w:p>
    <w:p w14:paraId="0F2B65F0" w14:textId="084498F9" w:rsidR="00C17D7E" w:rsidRDefault="00FA5584">
      <w:pPr>
        <w:pStyle w:val="berschrift1"/>
        <w:numPr>
          <w:ilvl w:val="0"/>
          <w:numId w:val="1"/>
        </w:numPr>
      </w:pPr>
      <w:proofErr w:type="spellStart"/>
      <w:r>
        <w:lastRenderedPageBreak/>
        <w:t>Supplementary</w:t>
      </w:r>
      <w:proofErr w:type="spellEnd"/>
      <w:r>
        <w:t xml:space="preserve"> </w:t>
      </w:r>
      <w:proofErr w:type="spellStart"/>
      <w:r>
        <w:t>Figures</w:t>
      </w:r>
      <w:proofErr w:type="spellEnd"/>
    </w:p>
    <w:p w14:paraId="0EF25440" w14:textId="495C34F9" w:rsidR="00C17D7E" w:rsidRPr="00FA5584" w:rsidRDefault="00FA5584">
      <w:pPr>
        <w:rPr>
          <w:lang w:val="en-US"/>
        </w:rPr>
      </w:pPr>
      <w:r w:rsidRPr="00FA5584">
        <w:rPr>
          <w:b/>
          <w:lang w:val="en-US"/>
        </w:rPr>
        <w:t xml:space="preserve">Figure S1: </w:t>
      </w:r>
      <w:r w:rsidRPr="00FA5584">
        <w:rPr>
          <w:lang w:val="en-US"/>
        </w:rPr>
        <w:t xml:space="preserve">Non-metric </w:t>
      </w:r>
      <w:proofErr w:type="spellStart"/>
      <w:r w:rsidRPr="00FA5584">
        <w:rPr>
          <w:lang w:val="en-US"/>
        </w:rPr>
        <w:t>multidimentional</w:t>
      </w:r>
      <w:proofErr w:type="spellEnd"/>
      <w:r w:rsidRPr="00FA5584">
        <w:rPr>
          <w:lang w:val="en-US"/>
        </w:rPr>
        <w:t xml:space="preserve"> scaling showing </w:t>
      </w:r>
      <w:r>
        <w:rPr>
          <w:i/>
        </w:rPr>
        <w:t>β</w:t>
      </w:r>
      <w:r w:rsidRPr="00FA5584">
        <w:rPr>
          <w:lang w:val="en-US"/>
        </w:rPr>
        <w:t xml:space="preserve">-diversity by Bray-Curtis (dis)similarity of methanogenic </w:t>
      </w:r>
      <w:r w:rsidR="00452B5C" w:rsidRPr="00FA5584">
        <w:rPr>
          <w:lang w:val="en-US"/>
        </w:rPr>
        <w:t xml:space="preserve">(a) </w:t>
      </w:r>
      <w:r w:rsidRPr="00FA5584">
        <w:rPr>
          <w:lang w:val="en-US"/>
        </w:rPr>
        <w:t xml:space="preserve">and methane-oxidizing </w:t>
      </w:r>
      <w:r w:rsidR="00452B5C" w:rsidRPr="00FA5584">
        <w:rPr>
          <w:lang w:val="en-US"/>
        </w:rPr>
        <w:t xml:space="preserve">(b) </w:t>
      </w:r>
      <w:r w:rsidRPr="00FA5584">
        <w:rPr>
          <w:lang w:val="en-US"/>
        </w:rPr>
        <w:t>communities in 0-3 cm (circles) and 6-9 cm (squares) sediment depth sections of running freshwater across Europe. Sample sites are colored according to geographical latitude with SWE1_1 representing the northernmost sampling point.</w:t>
      </w:r>
      <w:r>
        <w:rPr>
          <w:lang w:val="en-US"/>
        </w:rPr>
        <w:t xml:space="preserve"> The proportion of explained variance by each axis is given in brackets.</w:t>
      </w:r>
      <w:r>
        <w:rPr>
          <w:noProof/>
          <w:lang w:val="en-US"/>
        </w:rPr>
        <w:drawing>
          <wp:inline distT="0" distB="0" distL="0" distR="0" wp14:anchorId="63824DED" wp14:editId="18F47297">
            <wp:extent cx="4574005" cy="7027859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74005" cy="702785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FA5584">
        <w:rPr>
          <w:lang w:val="en-US"/>
        </w:rPr>
        <w:br w:type="page"/>
      </w:r>
    </w:p>
    <w:p w14:paraId="0196C73D" w14:textId="77777777" w:rsidR="00C17D7E" w:rsidRPr="00FA5584" w:rsidRDefault="00FA5584">
      <w:pPr>
        <w:rPr>
          <w:lang w:val="en-US"/>
        </w:rPr>
      </w:pPr>
      <w:r w:rsidRPr="00FA5584">
        <w:rPr>
          <w:b/>
          <w:lang w:val="en-US"/>
        </w:rPr>
        <w:lastRenderedPageBreak/>
        <w:t>Figure S2:</w:t>
      </w:r>
      <w:r w:rsidRPr="00FA5584">
        <w:rPr>
          <w:lang w:val="en-US"/>
        </w:rPr>
        <w:t xml:space="preserve"> Conceptual figure of the two main habitats defined for communities of methanogenic archaea (MA, environment 1 and environment 2) and of the three main habitats defined for communities of methane oxidizing microorganisms (MOX, environment 1 - 3).</w:t>
      </w:r>
      <w:r>
        <w:rPr>
          <w:lang w:val="en-US"/>
        </w:rPr>
        <w:t xml:space="preserve"> </w:t>
      </w:r>
    </w:p>
    <w:p w14:paraId="1066142E" w14:textId="77777777" w:rsidR="00C17D7E" w:rsidRDefault="00FA5584">
      <w:r>
        <w:rPr>
          <w:noProof/>
          <w:lang w:val="en-US"/>
        </w:rPr>
        <w:drawing>
          <wp:inline distT="0" distB="0" distL="0" distR="0" wp14:anchorId="581638D0" wp14:editId="678E71B4">
            <wp:extent cx="5760720" cy="7210425"/>
            <wp:effectExtent l="0" t="0" r="0" b="9525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4community_article_Text_rechts_v3.tif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21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3720D1D9" w14:textId="77777777" w:rsidR="00C17D7E" w:rsidRPr="00A735D8" w:rsidRDefault="00FA5584">
      <w:pPr>
        <w:rPr>
          <w:lang w:val="en-US"/>
        </w:rPr>
      </w:pPr>
      <w:r w:rsidRPr="00FA5584">
        <w:rPr>
          <w:b/>
          <w:lang w:val="en-US"/>
        </w:rPr>
        <w:lastRenderedPageBreak/>
        <w:t>Figure S3</w:t>
      </w:r>
      <w:r w:rsidRPr="00FA5584">
        <w:rPr>
          <w:lang w:val="en-US"/>
        </w:rPr>
        <w:t xml:space="preserve">: Pairwise comparison between quantified gene copy numbers in different sediment depths for methanogenic archaea (MA, A) and </w:t>
      </w:r>
      <w:proofErr w:type="spellStart"/>
      <w:r w:rsidRPr="00FA5584">
        <w:rPr>
          <w:lang w:val="en-US"/>
        </w:rPr>
        <w:t>methanotrophic</w:t>
      </w:r>
      <w:proofErr w:type="spellEnd"/>
      <w:r w:rsidRPr="00FA5584">
        <w:rPr>
          <w:lang w:val="en-US"/>
        </w:rPr>
        <w:t xml:space="preserve"> bacteria (MOB, B). Lines connect both depths of the same core. Stars (top) indicate significant pairwise differences (paired Student’s test for normally distributed data). </w:t>
      </w:r>
      <w:r w:rsidRPr="00A735D8">
        <w:rPr>
          <w:lang w:val="en-US"/>
        </w:rPr>
        <w:t xml:space="preserve">Boxes </w:t>
      </w:r>
      <w:r w:rsidR="00A735D8" w:rsidRPr="00A735D8">
        <w:rPr>
          <w:lang w:val="en-US"/>
        </w:rPr>
        <w:t>show median values and first and second quartil</w:t>
      </w:r>
      <w:r w:rsidR="00A735D8">
        <w:rPr>
          <w:lang w:val="en-US"/>
        </w:rPr>
        <w:t>e</w:t>
      </w:r>
      <w:r w:rsidR="00A735D8" w:rsidRPr="00A735D8">
        <w:rPr>
          <w:lang w:val="en-US"/>
        </w:rPr>
        <w:t>, whiskers</w:t>
      </w:r>
      <w:r w:rsidR="00A735D8">
        <w:rPr>
          <w:lang w:val="en-US"/>
        </w:rPr>
        <w:t xml:space="preserve"> delimit all data.</w:t>
      </w:r>
      <w:r w:rsidR="00A735D8">
        <w:rPr>
          <w:noProof/>
          <w:lang w:val="en-US"/>
        </w:rPr>
        <w:drawing>
          <wp:inline distT="0" distB="0" distL="0" distR="0" wp14:anchorId="5FAE0942" wp14:editId="32A6078A">
            <wp:extent cx="5784112" cy="3432627"/>
            <wp:effectExtent l="0" t="0" r="762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S3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4298" cy="3438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F4C76" w14:textId="77777777" w:rsidR="00C17D7E" w:rsidRPr="00A735D8" w:rsidRDefault="00FA5584">
      <w:pPr>
        <w:rPr>
          <w:lang w:val="en-US"/>
        </w:rPr>
      </w:pPr>
      <w:r w:rsidRPr="00A735D8">
        <w:rPr>
          <w:lang w:val="en-US"/>
        </w:rPr>
        <w:br w:type="page"/>
      </w:r>
    </w:p>
    <w:p w14:paraId="28C505C3" w14:textId="77777777" w:rsidR="00C17D7E" w:rsidRDefault="00FA5584">
      <w:pPr>
        <w:pStyle w:val="berschrift1"/>
        <w:numPr>
          <w:ilvl w:val="0"/>
          <w:numId w:val="1"/>
        </w:numPr>
      </w:pPr>
      <w:proofErr w:type="spellStart"/>
      <w:r>
        <w:lastRenderedPageBreak/>
        <w:t>Supplementary</w:t>
      </w:r>
      <w:proofErr w:type="spellEnd"/>
      <w:r>
        <w:t xml:space="preserve"> </w:t>
      </w:r>
      <w:proofErr w:type="spellStart"/>
      <w:r>
        <w:t>Tables</w:t>
      </w:r>
      <w:proofErr w:type="spellEnd"/>
    </w:p>
    <w:p w14:paraId="297ADAD7" w14:textId="3028199A" w:rsidR="00C17D7E" w:rsidRPr="00FA5584" w:rsidRDefault="00FA5584">
      <w:pPr>
        <w:rPr>
          <w:lang w:val="en-US"/>
        </w:rPr>
      </w:pPr>
      <w:r w:rsidRPr="00FA5584">
        <w:rPr>
          <w:b/>
          <w:lang w:val="en-US"/>
        </w:rPr>
        <w:t>Table S1:</w:t>
      </w:r>
      <w:r w:rsidRPr="00FA5584">
        <w:rPr>
          <w:lang w:val="en-US"/>
        </w:rPr>
        <w:t xml:space="preserve"> Stream-related environmental data.</w:t>
      </w:r>
      <w:r w:rsidR="00452B5C">
        <w:rPr>
          <w:lang w:val="en-US"/>
        </w:rPr>
        <w:t xml:space="preserve"> Chemistry </w:t>
      </w:r>
    </w:p>
    <w:tbl>
      <w:tblPr>
        <w:tblStyle w:val="a0"/>
        <w:tblW w:w="9405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765"/>
        <w:gridCol w:w="750"/>
        <w:gridCol w:w="849"/>
        <w:gridCol w:w="988"/>
        <w:gridCol w:w="764"/>
        <w:gridCol w:w="910"/>
        <w:gridCol w:w="828"/>
        <w:gridCol w:w="692"/>
        <w:gridCol w:w="666"/>
        <w:gridCol w:w="704"/>
        <w:gridCol w:w="875"/>
        <w:gridCol w:w="614"/>
      </w:tblGrid>
      <w:tr w:rsidR="00C17D7E" w14:paraId="38237346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2A36A4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25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7F338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Geography</w:t>
            </w:r>
            <w:proofErr w:type="spellEnd"/>
          </w:p>
        </w:tc>
        <w:tc>
          <w:tcPr>
            <w:tcW w:w="6053" w:type="dxa"/>
            <w:gridSpan w:val="8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1E9245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Catchment</w:t>
            </w:r>
            <w:proofErr w:type="spellEnd"/>
          </w:p>
        </w:tc>
      </w:tr>
      <w:tr w:rsidR="00C17D7E" w14:paraId="37DFD856" w14:textId="77777777" w:rsidTr="00452B5C">
        <w:trPr>
          <w:trHeight w:val="34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0A063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Stream ID</w:t>
            </w:r>
          </w:p>
        </w:tc>
        <w:tc>
          <w:tcPr>
            <w:tcW w:w="75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9D584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Latitude</w:t>
            </w:r>
            <w:proofErr w:type="spellEnd"/>
          </w:p>
        </w:tc>
        <w:tc>
          <w:tcPr>
            <w:tcW w:w="84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4F7B2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Longitude</w:t>
            </w:r>
            <w:proofErr w:type="spellEnd"/>
          </w:p>
        </w:tc>
        <w:tc>
          <w:tcPr>
            <w:tcW w:w="98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3429D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Elevation</w:t>
            </w:r>
          </w:p>
        </w:tc>
        <w:tc>
          <w:tcPr>
            <w:tcW w:w="764" w:type="dxa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136BA9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 xml:space="preserve">Strahler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stream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order</w:t>
            </w:r>
            <w:proofErr w:type="spellEnd"/>
          </w:p>
        </w:tc>
        <w:tc>
          <w:tcPr>
            <w:tcW w:w="910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A0C1E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Catchment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are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*</w:t>
            </w: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  <w:vertAlign w:val="superscript"/>
              </w:rPr>
              <w:t>1</w:t>
            </w:r>
          </w:p>
        </w:tc>
        <w:tc>
          <w:tcPr>
            <w:tcW w:w="828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3C1B6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Forest</w:t>
            </w:r>
            <w:proofErr w:type="spellEnd"/>
          </w:p>
        </w:tc>
        <w:tc>
          <w:tcPr>
            <w:tcW w:w="692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F42B4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Agri-culture</w:t>
            </w:r>
            <w:proofErr w:type="spellEnd"/>
          </w:p>
        </w:tc>
        <w:tc>
          <w:tcPr>
            <w:tcW w:w="666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2C1CE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Urban</w:t>
            </w:r>
          </w:p>
        </w:tc>
        <w:tc>
          <w:tcPr>
            <w:tcW w:w="704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5D9DE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Peat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-land</w:t>
            </w:r>
          </w:p>
        </w:tc>
        <w:tc>
          <w:tcPr>
            <w:tcW w:w="875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7FE55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Mountain*</w:t>
            </w: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  <w:vertAlign w:val="superscript"/>
              </w:rPr>
              <w:t>2</w:t>
            </w:r>
          </w:p>
        </w:tc>
        <w:tc>
          <w:tcPr>
            <w:tcW w:w="614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8CF6A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Grass-land</w:t>
            </w:r>
          </w:p>
        </w:tc>
      </w:tr>
      <w:tr w:rsidR="00C17D7E" w14:paraId="0A362EDB" w14:textId="77777777" w:rsidTr="00452B5C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17B296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CEFCC7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</w:t>
            </w: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ecimal</w:t>
            </w:r>
            <w:proofErr w:type="spellEnd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 xml:space="preserve"> °]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684346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</w:t>
            </w: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ecimal</w:t>
            </w:r>
            <w:proofErr w:type="spellEnd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 xml:space="preserve"> °]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8DBCD6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</w:t>
            </w: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m.a.s.l</w:t>
            </w:r>
            <w:proofErr w:type="spellEnd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.]</w:t>
            </w:r>
          </w:p>
        </w:tc>
        <w:tc>
          <w:tcPr>
            <w:tcW w:w="76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362DA48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25CC01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km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]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B430F1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%]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6A60D0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%]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B4E266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%]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022F52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%]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823056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%]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292F10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%]</w:t>
            </w:r>
          </w:p>
        </w:tc>
      </w:tr>
      <w:tr w:rsidR="00C17D7E" w14:paraId="566ED9DD" w14:textId="77777777" w:rsidTr="00452B5C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044C6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ESP2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</w:rPr>
              <w:t>_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4B492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2.09617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4151B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.816222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E9252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3</w:t>
            </w:r>
          </w:p>
        </w:tc>
        <w:tc>
          <w:tcPr>
            <w:tcW w:w="7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427E0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E9322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2.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36B03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129C2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FD2EC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F955E0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603F54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6A41E6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</w:tr>
      <w:tr w:rsidR="00C17D7E" w14:paraId="4D5DB928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A8CDCC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ESP2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</w:rPr>
              <w:t>_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EBF52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2.21894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27F41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.562722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CBEEE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2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99A20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EA05F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89.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F4A92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09383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BF99E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7F5A81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BFD3D0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2DC14F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</w:tr>
      <w:tr w:rsidR="00C17D7E" w14:paraId="25C0CBFE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951BFC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ESP2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</w:rPr>
              <w:t>_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5F4D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2.31936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3ED82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.781277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F6CDF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6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497F3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A21C2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1.4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1FB0D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D0988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792EA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FF261E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660CE3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093EF3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</w:tr>
      <w:tr w:rsidR="00C17D7E" w14:paraId="2FC1AFA6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E8F56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GR1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</w:rPr>
              <w:t>_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ADBBB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2.41567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06736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3.52911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862B3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3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35571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5B0A5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97.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A85E2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31FBD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97BEA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7ABCA7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A4294A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D0AE76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</w:tr>
      <w:tr w:rsidR="00C17D7E" w14:paraId="37C40C29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7C316C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ITA1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</w:rPr>
              <w:t>_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  <w:vertAlign w:val="superscript"/>
              </w:rPr>
              <w:t>*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80C5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4.72709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37646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.429205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12BA4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6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81E66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6FD8D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8.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DFE7B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8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C8FEF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EA3F7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90B99B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2D23D5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C488E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</w:t>
            </w:r>
          </w:p>
        </w:tc>
      </w:tr>
      <w:tr w:rsidR="00C17D7E" w14:paraId="5B35B629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13545D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FRA1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</w:rPr>
              <w:t>_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985AF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5.92958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E66DD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.54935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111FE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61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01EDB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091E3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22.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D8AED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B87B4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5DE7F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9A0B11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A72E17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A01AED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</w:tr>
      <w:tr w:rsidR="00C17D7E" w14:paraId="5B71C58F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9A2859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AUT2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</w:rPr>
              <w:t>_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0AB5E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7.38256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F2058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.74288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CB3AB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39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97CE6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D5218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.4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74EE8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3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F03FE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D0996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99AA08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1CD5C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0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427AE7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C17D7E" w14:paraId="10033293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B4F064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AUT1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</w:rPr>
              <w:t>_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77065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7.86909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3A310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.00073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77F76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4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5B92D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1D538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.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1AC49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3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F612C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3A4DDB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C998EF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FCE284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8AA5B1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</w:tr>
      <w:tr w:rsidR="00C17D7E" w14:paraId="01B892DF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B7D883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EU2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</w:rPr>
              <w:t>_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FA12B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9.23749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AE1E9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.9022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D7CA8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1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81E18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B4F5B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4.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4458B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5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0CEE8E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28714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8EE41A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D1601C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60E185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</w:tr>
      <w:tr w:rsidR="00C17D7E" w14:paraId="359A93B8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E7298A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CZE1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</w:rPr>
              <w:t>_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31534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9.64181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54817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.244536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F8892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35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B36B5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2A2AB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47.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B6AD1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2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1A2A2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D1321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7AFD69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587E50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27C63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</w:tr>
      <w:tr w:rsidR="00C17D7E" w14:paraId="73DA5D8C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21C4B3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GBR2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</w:rPr>
              <w:t>_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83CC1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0.80203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3A3A2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-1.663944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D56D7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D547C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2F2CC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4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D6A55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</w:rPr>
              <w:t>00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90DD07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7C561F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00B16A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A2F44A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82B159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</w:tr>
      <w:tr w:rsidR="00C17D7E" w14:paraId="6A83B586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43C93C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EU1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</w:rPr>
              <w:t>_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8BC29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3.00317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B3D7E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.90336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6E2DE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9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E3DC3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84405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43.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A5F88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3CAE4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F6EC6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D8FD7E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81BA31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D0C78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</w:t>
            </w:r>
          </w:p>
        </w:tc>
      </w:tr>
      <w:tr w:rsidR="00C17D7E" w14:paraId="0EBC2072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D7BEF4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IRL1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</w:rPr>
              <w:t>_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  <w:vertAlign w:val="superscript"/>
              </w:rPr>
              <w:t>*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C5785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3.98211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A6C2C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-9.568138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8B1AF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5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966B4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9EF5D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.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4ADC0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2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E8C47A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C6496C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FB8A8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8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FF26A7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7AAFEE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</w:tr>
      <w:tr w:rsidR="00C17D7E" w14:paraId="0043DF76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3566DD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GBR1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</w:rPr>
              <w:t>_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B827F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8.41719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E310D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-3.879972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09F29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ABF5F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07517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.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CDAC3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3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55376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3AB6A4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7D9E26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28F935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ED6B8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7</w:t>
            </w:r>
          </w:p>
        </w:tc>
      </w:tr>
      <w:tr w:rsidR="00C17D7E" w14:paraId="5254576C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E0602C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SWE2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</w:rPr>
              <w:t>_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D65B9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9.98307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839AE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9.59972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DA3F7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C2D21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0285D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3.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D62A0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4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1737F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CAEE7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2A84F3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3B29BB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BCC167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</w:tr>
      <w:tr w:rsidR="00C17D7E" w14:paraId="3B154E12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AA9D42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FFFFFF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SWE1</w:t>
            </w:r>
            <w:r w:rsidR="00A735D8">
              <w:rPr>
                <w:rFonts w:ascii="Arial" w:eastAsia="Arial" w:hAnsi="Arial" w:cs="Arial"/>
                <w:sz w:val="14"/>
                <w:szCs w:val="14"/>
              </w:rPr>
              <w:t>_</w:t>
            </w:r>
            <w:r>
              <w:rPr>
                <w:rFonts w:ascii="Arial" w:eastAsia="Arial" w:hAnsi="Arial" w:cs="Arial"/>
                <w:sz w:val="14"/>
                <w:szCs w:val="14"/>
              </w:rPr>
              <w:t>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5FAA5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3.92015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16C2B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0.19697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39C58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5B58A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64061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4.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4B300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8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7F07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614CC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CB0AB1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65FC11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841B3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</w:t>
            </w:r>
          </w:p>
        </w:tc>
      </w:tr>
      <w:tr w:rsidR="00C17D7E" w:rsidRPr="001C2703" w14:paraId="0A0013E8" w14:textId="77777777">
        <w:trPr>
          <w:trHeight w:val="200"/>
        </w:trPr>
        <w:tc>
          <w:tcPr>
            <w:tcW w:w="502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60E5C0" w14:textId="77777777" w:rsidR="00C17D7E" w:rsidRPr="00FA5584" w:rsidRDefault="00FA5584" w:rsidP="00A735D8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</w:pPr>
            <w:r w:rsidRPr="00FA5584"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  <w:t xml:space="preserve">*1 = Catchment area 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  <w:t>of downstream</w:t>
            </w:r>
            <w:r w:rsidRPr="00FA5584"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  <w:t xml:space="preserve"> endpoint of investigated stream reach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5ACF18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C7851E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4A889E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68027E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348799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42BAAB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  <w:lang w:val="en-US"/>
              </w:rPr>
            </w:pPr>
          </w:p>
        </w:tc>
      </w:tr>
      <w:tr w:rsidR="00C17D7E" w:rsidRPr="001C2703" w14:paraId="3252E630" w14:textId="77777777">
        <w:trPr>
          <w:trHeight w:val="200"/>
        </w:trPr>
        <w:tc>
          <w:tcPr>
            <w:tcW w:w="411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086055" w14:textId="77777777" w:rsidR="00C17D7E" w:rsidRPr="00FA5584" w:rsidRDefault="00FA5584" w:rsidP="00A735D8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</w:pPr>
            <w:r w:rsidRPr="00FA5584"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  <w:t xml:space="preserve">*2 = Mountainous areas </w:t>
            </w:r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  <w:t xml:space="preserve">above the </w:t>
            </w:r>
            <w:proofErr w:type="spellStart"/>
            <w:r w:rsidR="00A735D8"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  <w:t>treeline</w:t>
            </w:r>
            <w:proofErr w:type="spellEnd"/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64676F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E0DCE6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8739A6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BB63D5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F1A3A4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1FAC70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2700B4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  <w:lang w:val="en-US"/>
              </w:rPr>
            </w:pPr>
          </w:p>
        </w:tc>
      </w:tr>
      <w:tr w:rsidR="00C17D7E" w:rsidRPr="001C2703" w14:paraId="48E89BCA" w14:textId="77777777">
        <w:trPr>
          <w:trHeight w:val="200"/>
        </w:trPr>
        <w:tc>
          <w:tcPr>
            <w:tcW w:w="585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558F63" w14:textId="77777777" w:rsidR="00C17D7E" w:rsidRPr="00FA5584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</w:pPr>
            <w:r w:rsidRPr="00FA5584"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  <w:t xml:space="preserve">*3 = unpublished data from </w:t>
            </w:r>
            <w:proofErr w:type="spellStart"/>
            <w:r w:rsidRPr="00FA5584"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  <w:t>EuroRun</w:t>
            </w:r>
            <w:proofErr w:type="spellEnd"/>
            <w:r w:rsidRPr="00FA5584"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  <w:t xml:space="preserve"> project (i.e. not to be found in Bravo et al 2018) 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6A9B89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DDB70E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C45739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52F5F4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B28016" w14:textId="77777777" w:rsidR="00C17D7E" w:rsidRPr="00FA5584" w:rsidRDefault="00C17D7E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  <w:lang w:val="en-US"/>
              </w:rPr>
            </w:pPr>
          </w:p>
        </w:tc>
      </w:tr>
      <w:tr w:rsidR="00C17D7E" w14:paraId="65EBA925" w14:textId="77777777">
        <w:trPr>
          <w:trHeight w:val="6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AD7F62" w14:textId="77777777" w:rsidR="00C17D7E" w:rsidRPr="00FA5584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  <w:lang w:val="en-US"/>
              </w:rPr>
            </w:pPr>
          </w:p>
        </w:tc>
        <w:tc>
          <w:tcPr>
            <w:tcW w:w="3351" w:type="dxa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FC94C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Running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water</w:t>
            </w:r>
            <w:proofErr w:type="spellEnd"/>
          </w:p>
        </w:tc>
        <w:tc>
          <w:tcPr>
            <w:tcW w:w="5289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4E3E59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Hydrology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/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geomorphology</w:t>
            </w:r>
            <w:proofErr w:type="spellEnd"/>
          </w:p>
        </w:tc>
      </w:tr>
      <w:tr w:rsidR="00C17D7E" w14:paraId="73725065" w14:textId="77777777">
        <w:trPr>
          <w:trHeight w:val="440"/>
        </w:trPr>
        <w:tc>
          <w:tcPr>
            <w:tcW w:w="765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C4ED5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Stream ID</w:t>
            </w:r>
          </w:p>
        </w:tc>
        <w:tc>
          <w:tcPr>
            <w:tcW w:w="750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2414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Water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temp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.</w:t>
            </w:r>
          </w:p>
        </w:tc>
        <w:tc>
          <w:tcPr>
            <w:tcW w:w="849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201C3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pH</w:t>
            </w:r>
          </w:p>
        </w:tc>
        <w:tc>
          <w:tcPr>
            <w:tcW w:w="988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E80DE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Conductivity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 xml:space="preserve"> 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6A242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Oxygen</w:t>
            </w:r>
          </w:p>
        </w:tc>
        <w:tc>
          <w:tcPr>
            <w:tcW w:w="910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FA69E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Wetted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width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 xml:space="preserve"> </w:t>
            </w:r>
          </w:p>
        </w:tc>
        <w:tc>
          <w:tcPr>
            <w:tcW w:w="828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BC919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Cross-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sectional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area</w:t>
            </w:r>
            <w:proofErr w:type="spellEnd"/>
          </w:p>
        </w:tc>
        <w:tc>
          <w:tcPr>
            <w:tcW w:w="692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291D5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Mean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stream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depth</w:t>
            </w:r>
            <w:proofErr w:type="spellEnd"/>
          </w:p>
        </w:tc>
        <w:tc>
          <w:tcPr>
            <w:tcW w:w="666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56D517" w14:textId="22C764E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 xml:space="preserve">Total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dis</w:t>
            </w:r>
            <w:proofErr w:type="spellEnd"/>
            <w:r w:rsidR="00452B5C"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charge</w:t>
            </w:r>
            <w:proofErr w:type="spellEnd"/>
          </w:p>
        </w:tc>
        <w:tc>
          <w:tcPr>
            <w:tcW w:w="704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39A85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Mean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velocity</w:t>
            </w:r>
            <w:proofErr w:type="spellEnd"/>
          </w:p>
        </w:tc>
        <w:tc>
          <w:tcPr>
            <w:tcW w:w="875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FB513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 xml:space="preserve">Stream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area</w:t>
            </w:r>
            <w:proofErr w:type="spellEnd"/>
          </w:p>
        </w:tc>
        <w:tc>
          <w:tcPr>
            <w:tcW w:w="614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68903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Slope</w:t>
            </w:r>
            <w:proofErr w:type="spellEnd"/>
          </w:p>
        </w:tc>
      </w:tr>
      <w:tr w:rsidR="00C17D7E" w14:paraId="4F9DC98F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383238A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8F7078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°C]</w:t>
            </w:r>
          </w:p>
        </w:tc>
        <w:tc>
          <w:tcPr>
            <w:tcW w:w="84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7E887D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EAFBC4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µS cm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  <w:vertAlign w:val="superscript"/>
              </w:rPr>
              <w:t>-1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]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6D7286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mg L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  <w:vertAlign w:val="superscript"/>
              </w:rPr>
              <w:t>-1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73659E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m]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B24B6C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m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]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A840C4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m]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6D753B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m³ s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  <w:vertAlign w:val="superscript"/>
              </w:rPr>
              <w:t>-1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]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DB434A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m s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  <w:vertAlign w:val="superscript"/>
              </w:rPr>
              <w:t>-1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]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553DC7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m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]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D3D316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[%]</w:t>
            </w:r>
          </w:p>
        </w:tc>
      </w:tr>
      <w:tr w:rsidR="00C17D7E" w14:paraId="2C05EF1F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4A5E2B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ESP2_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0B950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9.3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61F04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4AFA5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386.0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7246F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.2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AA6B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8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7A7A8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86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BC0BF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2340D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6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7C6B7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6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32FCB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25.0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15951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6</w:t>
            </w:r>
          </w:p>
        </w:tc>
      </w:tr>
      <w:tr w:rsidR="00C17D7E" w14:paraId="6DF445D3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B34895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ESP2_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F4718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8.2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B4AD4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673C3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72.0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7E5DF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0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E72E2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2.5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E2B08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.95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9B693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5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20169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6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1017E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8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72638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32.5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60B45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.96</w:t>
            </w:r>
          </w:p>
        </w:tc>
      </w:tr>
      <w:tr w:rsidR="00C17D7E" w14:paraId="28169DDE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279B06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ESP2_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731A4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.8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C3311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3F146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64.0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FE6D1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5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ACC64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.7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3F7C6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.23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94DA8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4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91509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7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CD134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3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68AE7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51.0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FA86E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4</w:t>
            </w:r>
          </w:p>
        </w:tc>
      </w:tr>
      <w:tr w:rsidR="00C17D7E" w14:paraId="06798B2B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B325FE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GR1_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C53AA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9.7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68913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.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9764F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43.0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0A035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.80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30159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8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B9705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81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187B3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3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3B1E1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7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FDDB3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1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CF2FF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95.2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70A51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90</w:t>
            </w:r>
          </w:p>
        </w:tc>
      </w:tr>
      <w:tr w:rsidR="00C17D7E" w14:paraId="5A950FB5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DCAC1C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ITA1_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C3B6E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.6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D1BE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335DA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73.0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9CC47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.50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2A835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3.6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FD9D9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.92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935C6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41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4DD91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74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8E9EE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3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73B3E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87.5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C97B8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22</w:t>
            </w:r>
          </w:p>
        </w:tc>
      </w:tr>
      <w:tr w:rsidR="00C17D7E" w14:paraId="116B9190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8883E6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FRA1_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38CCA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.5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10AC3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.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AB89A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88.5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CBC28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.7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F365A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8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8E932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.11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AF10F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5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2A7B2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0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C302C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7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4D3E1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78.5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53D6F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6</w:t>
            </w:r>
          </w:p>
        </w:tc>
      </w:tr>
      <w:tr w:rsidR="00C17D7E" w14:paraId="5196A885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BBF922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AUT2_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51738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.9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CADF2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.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DEFF4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96.0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F5390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6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99149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5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B798E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.69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72C58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5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1037E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57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CDEA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9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356DD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36.8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C31F5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0</w:t>
            </w:r>
          </w:p>
        </w:tc>
      </w:tr>
      <w:tr w:rsidR="00C17D7E" w14:paraId="25B2233E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CBD494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AUT1_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A6F89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.4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9AEBD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1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56085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86.0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8AFA2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.00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AA758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.3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B254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.30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81732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4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2B63A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50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9AD84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2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67269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02.0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40DED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7</w:t>
            </w:r>
          </w:p>
        </w:tc>
      </w:tr>
      <w:tr w:rsidR="00C17D7E" w14:paraId="7C5860F2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FED777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EU2_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9CD72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.5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F7EF9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7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AEE1F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3.0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1EF14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.7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1C28D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.5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584C7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83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7B966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45C75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34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FCE08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51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3E239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06.3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E8001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58</w:t>
            </w:r>
          </w:p>
        </w:tc>
      </w:tr>
      <w:tr w:rsidR="00C17D7E" w14:paraId="5633477E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8C2803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CZE1_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E7DDE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8.2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39709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.2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A214A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58.0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FDECA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.10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6CBB2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.8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54A40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96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24963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A3FD1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5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3078B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6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95361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98.0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48F03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2</w:t>
            </w:r>
          </w:p>
        </w:tc>
      </w:tr>
      <w:tr w:rsidR="00C17D7E" w14:paraId="27CA2F78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4A8664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GBR2_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12671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4.4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09E97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.8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4E940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2.2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92D9C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8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B917A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.1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CC7D1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13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E8A48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37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FC33C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2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5AE1E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7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997D3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8.7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656B1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3</w:t>
            </w:r>
          </w:p>
        </w:tc>
      </w:tr>
      <w:tr w:rsidR="00C17D7E" w14:paraId="2A46496B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8BC778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EU1_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6FF4E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.3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2FF2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D2A48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10.4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FF8FF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6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42A8F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77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57A72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64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B3495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11BA3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.97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20C1F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6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BEFF1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36.5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4D230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1</w:t>
            </w:r>
          </w:p>
        </w:tc>
      </w:tr>
      <w:tr w:rsidR="00C17D7E" w14:paraId="5A97C703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7B6157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IRL1_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523C2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.5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DB173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.4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173BE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62D8E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.2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28D02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.3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C6D3D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57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B8DCB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F8C9A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5DC03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0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A4246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01.5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1520C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67</w:t>
            </w:r>
          </w:p>
        </w:tc>
      </w:tr>
      <w:tr w:rsidR="00C17D7E" w14:paraId="64A39EA8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BAB1EF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GBR1_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48CA4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3.8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8414C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1ED99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6.7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8F070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.1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0E14E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.3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43B41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80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607A3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3E9CF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1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17FCD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2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4C2A9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01.3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0A8BD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.05</w:t>
            </w:r>
          </w:p>
        </w:tc>
      </w:tr>
      <w:tr w:rsidR="00C17D7E" w14:paraId="204A8C62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0A6DEB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SWE2_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27B6D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.7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9F756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0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68F6C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38.0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D0B0E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.3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202C2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17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4A5C2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3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BF619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9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10F5F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B9D3F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2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05512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2.2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07BF8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36</w:t>
            </w:r>
          </w:p>
        </w:tc>
      </w:tr>
      <w:tr w:rsidR="00C17D7E" w14:paraId="4A6BCBBB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F8613E" w14:textId="77777777" w:rsidR="00C17D7E" w:rsidRDefault="00FA5584">
            <w:pPr>
              <w:spacing w:after="0" w:line="240" w:lineRule="auto"/>
              <w:rPr>
                <w:rFonts w:ascii="Arial" w:eastAsia="Arial" w:hAnsi="Arial" w:cs="Arial"/>
                <w:color w:val="FFFFFF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SWE1_1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B778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.7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A875B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9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B8F37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3.5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607A4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.10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4037D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.87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ABB7A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76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B08AF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D0A3C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293A3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4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ABB0D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28.5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AC05E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8</w:t>
            </w:r>
          </w:p>
        </w:tc>
      </w:tr>
      <w:tr w:rsidR="00C17D7E" w14:paraId="0D9808C7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73AA17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50F014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16D9D4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AF5415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39A111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E4D154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3F80A6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3720D1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F2DAD2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C1B5E1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6B61DE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962F0F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</w:tr>
      <w:tr w:rsidR="00C17D7E" w14:paraId="6B6D141B" w14:textId="77777777">
        <w:trPr>
          <w:trHeight w:val="220"/>
        </w:trPr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9561DC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D7E4CE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7168EF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D37835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B76BDD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B1B243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1077EC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D592CB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6D4B8A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F7C625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79718E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060EA9" w14:textId="77777777" w:rsidR="00C17D7E" w:rsidRDefault="00C17D7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</w:tc>
      </w:tr>
    </w:tbl>
    <w:p w14:paraId="52A92ECF" w14:textId="77777777" w:rsidR="00C17D7E" w:rsidRDefault="00C17D7E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color w:val="000000"/>
          <w:sz w:val="18"/>
          <w:szCs w:val="18"/>
        </w:rPr>
      </w:pPr>
    </w:p>
    <w:p w14:paraId="3F759231" w14:textId="77777777" w:rsidR="00C17D7E" w:rsidRDefault="00FA5584">
      <w:pPr>
        <w:rPr>
          <w:color w:val="000000"/>
          <w:sz w:val="18"/>
          <w:szCs w:val="18"/>
        </w:rPr>
      </w:pPr>
      <w:r>
        <w:br w:type="page"/>
      </w:r>
    </w:p>
    <w:p w14:paraId="1C763739" w14:textId="77777777" w:rsidR="00C17D7E" w:rsidRPr="00FA5584" w:rsidRDefault="00FA5584">
      <w:pPr>
        <w:rPr>
          <w:lang w:val="en-US"/>
        </w:rPr>
      </w:pPr>
      <w:r w:rsidRPr="00FA5584">
        <w:rPr>
          <w:b/>
          <w:lang w:val="en-US"/>
        </w:rPr>
        <w:lastRenderedPageBreak/>
        <w:t>Table S2</w:t>
      </w:r>
      <w:r w:rsidRPr="00FA5584">
        <w:rPr>
          <w:lang w:val="en-US"/>
        </w:rPr>
        <w:t xml:space="preserve">: List of devices and methods used for discharge and physical-chemical measurements </w:t>
      </w:r>
    </w:p>
    <w:tbl>
      <w:tblPr>
        <w:tblStyle w:val="a1"/>
        <w:tblW w:w="9601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11"/>
        <w:gridCol w:w="1457"/>
        <w:gridCol w:w="2127"/>
        <w:gridCol w:w="5206"/>
      </w:tblGrid>
      <w:tr w:rsidR="00C17D7E" w:rsidRPr="001C2703" w14:paraId="65110422" w14:textId="77777777">
        <w:trPr>
          <w:trHeight w:val="280"/>
        </w:trPr>
        <w:tc>
          <w:tcPr>
            <w:tcW w:w="81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E313BE0" w14:textId="77777777" w:rsidR="00C17D7E" w:rsidRDefault="00FA5584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Team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1D30D17" w14:textId="77777777" w:rsidR="00C17D7E" w:rsidRDefault="00FA5584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b/>
                <w:sz w:val="18"/>
                <w:szCs w:val="18"/>
              </w:rPr>
              <w:t>Method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8AA09FD" w14:textId="77777777" w:rsidR="00C17D7E" w:rsidRDefault="00FA5584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b/>
                <w:sz w:val="18"/>
                <w:szCs w:val="18"/>
              </w:rPr>
              <w:t>Discharge</w:t>
            </w:r>
            <w:proofErr w:type="spellEnd"/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18"/>
                <w:szCs w:val="18"/>
              </w:rPr>
              <w:t>device</w:t>
            </w:r>
            <w:proofErr w:type="spellEnd"/>
          </w:p>
        </w:tc>
        <w:tc>
          <w:tcPr>
            <w:tcW w:w="520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E4E1890" w14:textId="77777777" w:rsidR="00C17D7E" w:rsidRPr="00FA5584" w:rsidRDefault="00FA5584">
            <w:pPr>
              <w:rPr>
                <w:rFonts w:ascii="Arial" w:eastAsia="Arial" w:hAnsi="Arial" w:cs="Arial"/>
                <w:b/>
                <w:sz w:val="18"/>
                <w:szCs w:val="18"/>
                <w:lang w:val="en-US"/>
              </w:rPr>
            </w:pPr>
            <w:r w:rsidRPr="00FA5584">
              <w:rPr>
                <w:rFonts w:ascii="Arial" w:eastAsia="Arial" w:hAnsi="Arial" w:cs="Arial"/>
                <w:b/>
                <w:sz w:val="18"/>
                <w:szCs w:val="18"/>
                <w:lang w:val="en-US"/>
              </w:rPr>
              <w:t>Physical and chemical measurement device</w:t>
            </w:r>
          </w:p>
        </w:tc>
      </w:tr>
      <w:tr w:rsidR="00C17D7E" w:rsidRPr="001C2703" w14:paraId="76685A96" w14:textId="77777777">
        <w:trPr>
          <w:trHeight w:val="280"/>
        </w:trPr>
        <w:tc>
          <w:tcPr>
            <w:tcW w:w="811" w:type="dxa"/>
          </w:tcPr>
          <w:p w14:paraId="58D8728D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>AUT1</w:t>
            </w:r>
          </w:p>
        </w:tc>
        <w:tc>
          <w:tcPr>
            <w:tcW w:w="1457" w:type="dxa"/>
          </w:tcPr>
          <w:p w14:paraId="02AF8223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Flowmeter</w:t>
            </w:r>
            <w:proofErr w:type="spellEnd"/>
          </w:p>
        </w:tc>
        <w:tc>
          <w:tcPr>
            <w:tcW w:w="2127" w:type="dxa"/>
          </w:tcPr>
          <w:p w14:paraId="2220364F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OTT MF pro,  OTT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Hydromet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, Germany</w:t>
            </w:r>
          </w:p>
        </w:tc>
        <w:tc>
          <w:tcPr>
            <w:tcW w:w="5206" w:type="dxa"/>
          </w:tcPr>
          <w:p w14:paraId="48D03404" w14:textId="77777777" w:rsidR="00C17D7E" w:rsidRPr="007062E9" w:rsidRDefault="00FA5584" w:rsidP="007062E9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Portable three channel multi meter 3430, WTW GmbH, Germany</w:t>
            </w:r>
          </w:p>
        </w:tc>
      </w:tr>
      <w:tr w:rsidR="00C17D7E" w:rsidRPr="001C2703" w14:paraId="7435F9B9" w14:textId="77777777">
        <w:trPr>
          <w:trHeight w:val="280"/>
        </w:trPr>
        <w:tc>
          <w:tcPr>
            <w:tcW w:w="811" w:type="dxa"/>
          </w:tcPr>
          <w:p w14:paraId="1C68243B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>AUT2</w:t>
            </w:r>
          </w:p>
        </w:tc>
        <w:tc>
          <w:tcPr>
            <w:tcW w:w="1457" w:type="dxa"/>
          </w:tcPr>
          <w:p w14:paraId="6242A919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Flowmeter</w:t>
            </w:r>
            <w:proofErr w:type="spellEnd"/>
          </w:p>
        </w:tc>
        <w:tc>
          <w:tcPr>
            <w:tcW w:w="2127" w:type="dxa"/>
          </w:tcPr>
          <w:p w14:paraId="325E10BB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OTT MF pro, OTT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Hydromet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, Germany</w:t>
            </w:r>
          </w:p>
        </w:tc>
        <w:tc>
          <w:tcPr>
            <w:tcW w:w="5206" w:type="dxa"/>
          </w:tcPr>
          <w:p w14:paraId="5DB497F2" w14:textId="77777777" w:rsidR="00C17D7E" w:rsidRPr="007062E9" w:rsidRDefault="00FA5584" w:rsidP="007062E9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Portable three chan</w:t>
            </w:r>
            <w:r w:rsidR="007062E9"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nel multi meter 3430, WTW GmbH</w:t>
            </w: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, Germany</w:t>
            </w:r>
          </w:p>
        </w:tc>
      </w:tr>
      <w:tr w:rsidR="00C17D7E" w:rsidRPr="001C2703" w14:paraId="5AACB1AA" w14:textId="77777777">
        <w:trPr>
          <w:trHeight w:val="280"/>
        </w:trPr>
        <w:tc>
          <w:tcPr>
            <w:tcW w:w="811" w:type="dxa"/>
          </w:tcPr>
          <w:p w14:paraId="55BA341A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>BGR1</w:t>
            </w:r>
          </w:p>
        </w:tc>
        <w:tc>
          <w:tcPr>
            <w:tcW w:w="1457" w:type="dxa"/>
          </w:tcPr>
          <w:p w14:paraId="636DBA10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Flowmeter</w:t>
            </w:r>
            <w:proofErr w:type="spellEnd"/>
          </w:p>
        </w:tc>
        <w:tc>
          <w:tcPr>
            <w:tcW w:w="2127" w:type="dxa"/>
          </w:tcPr>
          <w:p w14:paraId="0387D1E1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Model 2100,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Swoffer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instruments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Inc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>, USA</w:t>
            </w:r>
          </w:p>
        </w:tc>
        <w:tc>
          <w:tcPr>
            <w:tcW w:w="5206" w:type="dxa"/>
          </w:tcPr>
          <w:p w14:paraId="0C8B64F5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Portable handheld meters series 330i, WTW GmbH, Germany</w:t>
            </w:r>
          </w:p>
        </w:tc>
      </w:tr>
      <w:tr w:rsidR="00C17D7E" w:rsidRPr="001C2703" w14:paraId="693790D9" w14:textId="77777777">
        <w:trPr>
          <w:trHeight w:val="280"/>
        </w:trPr>
        <w:tc>
          <w:tcPr>
            <w:tcW w:w="811" w:type="dxa"/>
          </w:tcPr>
          <w:p w14:paraId="2E28BC79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>CZE1</w:t>
            </w:r>
          </w:p>
        </w:tc>
        <w:tc>
          <w:tcPr>
            <w:tcW w:w="1457" w:type="dxa"/>
          </w:tcPr>
          <w:p w14:paraId="6BD32F24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Flowmeter</w:t>
            </w:r>
            <w:proofErr w:type="spellEnd"/>
          </w:p>
        </w:tc>
        <w:tc>
          <w:tcPr>
            <w:tcW w:w="2127" w:type="dxa"/>
          </w:tcPr>
          <w:p w14:paraId="1FC47955" w14:textId="77777777" w:rsidR="00D058F7" w:rsidRPr="008E03B4" w:rsidRDefault="00D058F7" w:rsidP="00D058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8E03B4">
              <w:rPr>
                <w:rFonts w:ascii="Arial" w:eastAsia="Arial" w:hAnsi="Arial" w:cs="Arial"/>
                <w:sz w:val="18"/>
                <w:szCs w:val="18"/>
                <w:lang w:val="en-US"/>
              </w:rPr>
              <w:t>Flo-mate model 2000, Marsh-</w:t>
            </w:r>
            <w:proofErr w:type="spellStart"/>
            <w:r w:rsidRPr="008E03B4">
              <w:rPr>
                <w:rFonts w:ascii="Arial" w:eastAsia="Arial" w:hAnsi="Arial" w:cs="Arial"/>
                <w:sz w:val="18"/>
                <w:szCs w:val="18"/>
                <w:lang w:val="en-US"/>
              </w:rPr>
              <w:t>McBirney</w:t>
            </w:r>
            <w:proofErr w:type="spellEnd"/>
            <w:r w:rsidRPr="008E03B4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Inc., USA</w:t>
            </w:r>
          </w:p>
          <w:p w14:paraId="4F6F7218" w14:textId="77777777" w:rsidR="00C17D7E" w:rsidRPr="008E03B4" w:rsidRDefault="00C17D7E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5206" w:type="dxa"/>
          </w:tcPr>
          <w:p w14:paraId="0178CFC0" w14:textId="77777777" w:rsidR="00D058F7" w:rsidRPr="007062E9" w:rsidRDefault="00D058F7" w:rsidP="00D058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Conductivity: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DiST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3 EC tester, Hanna Instruments, </w:t>
            </w:r>
            <w:r w:rsidR="007062E9"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USA</w:t>
            </w: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DO, temperature: HI 9147 dissolved oxygen meter, Hanna Instruments, </w:t>
            </w:r>
            <w:r w:rsidR="007062E9"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USA</w:t>
            </w:r>
          </w:p>
          <w:p w14:paraId="12C6A1BD" w14:textId="77777777" w:rsidR="00C17D7E" w:rsidRPr="007062E9" w:rsidRDefault="00C17D7E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</w:p>
        </w:tc>
      </w:tr>
      <w:tr w:rsidR="00C17D7E" w:rsidRPr="007062E9" w14:paraId="0B092FAE" w14:textId="77777777">
        <w:trPr>
          <w:trHeight w:val="280"/>
        </w:trPr>
        <w:tc>
          <w:tcPr>
            <w:tcW w:w="811" w:type="dxa"/>
          </w:tcPr>
          <w:p w14:paraId="13BCBB39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>DEU1</w:t>
            </w:r>
          </w:p>
        </w:tc>
        <w:tc>
          <w:tcPr>
            <w:tcW w:w="1457" w:type="dxa"/>
          </w:tcPr>
          <w:p w14:paraId="4A674888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Flowmeter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</w:tcPr>
          <w:p w14:paraId="7756668A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>OTTO, Germany</w:t>
            </w:r>
          </w:p>
        </w:tc>
        <w:tc>
          <w:tcPr>
            <w:tcW w:w="5206" w:type="dxa"/>
          </w:tcPr>
          <w:p w14:paraId="48A8B3DE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AquaTROLL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 400, In-situ, US</w:t>
            </w:r>
            <w:r w:rsidR="00D058F7" w:rsidRPr="007062E9">
              <w:rPr>
                <w:rFonts w:ascii="Arial" w:eastAsia="Arial" w:hAnsi="Arial" w:cs="Arial"/>
                <w:sz w:val="18"/>
                <w:szCs w:val="18"/>
              </w:rPr>
              <w:t>A</w:t>
            </w:r>
          </w:p>
        </w:tc>
      </w:tr>
      <w:tr w:rsidR="00C17D7E" w:rsidRPr="001C2703" w14:paraId="68EB6AE4" w14:textId="77777777">
        <w:trPr>
          <w:trHeight w:val="280"/>
        </w:trPr>
        <w:tc>
          <w:tcPr>
            <w:tcW w:w="811" w:type="dxa"/>
          </w:tcPr>
          <w:p w14:paraId="7A76EC7E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>DEU2</w:t>
            </w:r>
          </w:p>
        </w:tc>
        <w:tc>
          <w:tcPr>
            <w:tcW w:w="1457" w:type="dxa"/>
          </w:tcPr>
          <w:p w14:paraId="3F5B8626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Flowmeter</w:t>
            </w:r>
            <w:proofErr w:type="spellEnd"/>
          </w:p>
        </w:tc>
        <w:tc>
          <w:tcPr>
            <w:tcW w:w="2127" w:type="dxa"/>
          </w:tcPr>
          <w:p w14:paraId="35363AB2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OTT MF pro, OTT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Hydromet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, Germany</w:t>
            </w:r>
          </w:p>
        </w:tc>
        <w:tc>
          <w:tcPr>
            <w:tcW w:w="5206" w:type="dxa"/>
          </w:tcPr>
          <w:p w14:paraId="7C767ECD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Portable three channel multi meter 3430 IDS, WTW GmbH, Germany</w:t>
            </w:r>
          </w:p>
        </w:tc>
      </w:tr>
      <w:tr w:rsidR="00C17D7E" w:rsidRPr="007062E9" w14:paraId="54291F3C" w14:textId="77777777">
        <w:trPr>
          <w:trHeight w:val="280"/>
        </w:trPr>
        <w:tc>
          <w:tcPr>
            <w:tcW w:w="811" w:type="dxa"/>
          </w:tcPr>
          <w:p w14:paraId="2A70A6BD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>ESP1</w:t>
            </w:r>
          </w:p>
        </w:tc>
        <w:tc>
          <w:tcPr>
            <w:tcW w:w="1457" w:type="dxa"/>
          </w:tcPr>
          <w:p w14:paraId="3EB96871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Flowmeter</w:t>
            </w:r>
            <w:proofErr w:type="spellEnd"/>
          </w:p>
        </w:tc>
        <w:tc>
          <w:tcPr>
            <w:tcW w:w="2127" w:type="dxa"/>
          </w:tcPr>
          <w:p w14:paraId="69E89156" w14:textId="77777777" w:rsidR="00C17D7E" w:rsidRPr="007062E9" w:rsidRDefault="00FA5584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Acoustic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 Doppler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Velocimeter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FlowTracker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,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SonTek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>, USA</w:t>
            </w:r>
          </w:p>
        </w:tc>
        <w:tc>
          <w:tcPr>
            <w:tcW w:w="5206" w:type="dxa"/>
            <w:shd w:val="clear" w:color="auto" w:fill="auto"/>
          </w:tcPr>
          <w:p w14:paraId="1A1C8BBA" w14:textId="77777777" w:rsidR="00C17D7E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pH, temperature and conductivity: </w:t>
            </w:r>
            <w:r w:rsidR="00FA5584"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Portable hand-held p</w:t>
            </w: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robes multiline 3310, WTW GmbH, Germany.</w:t>
            </w:r>
            <w:r w:rsidR="00FA5584"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DO: </w:t>
            </w:r>
            <w:proofErr w:type="spellStart"/>
            <w:r w:rsidR="00FA5584"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ProODO</w:t>
            </w:r>
            <w:proofErr w:type="spellEnd"/>
            <w:r w:rsidR="00FA5584"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Handheld, YSI</w:t>
            </w: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,</w:t>
            </w:r>
            <w:r w:rsidR="00FA5584"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USA</w:t>
            </w:r>
          </w:p>
        </w:tc>
      </w:tr>
      <w:tr w:rsidR="00D058F7" w:rsidRPr="007062E9" w14:paraId="071879A7" w14:textId="77777777">
        <w:trPr>
          <w:trHeight w:val="280"/>
        </w:trPr>
        <w:tc>
          <w:tcPr>
            <w:tcW w:w="811" w:type="dxa"/>
          </w:tcPr>
          <w:p w14:paraId="48A01145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ESP2</w:t>
            </w:r>
          </w:p>
        </w:tc>
        <w:tc>
          <w:tcPr>
            <w:tcW w:w="1457" w:type="dxa"/>
          </w:tcPr>
          <w:p w14:paraId="3FC3610E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Flowmeter</w:t>
            </w:r>
          </w:p>
        </w:tc>
        <w:tc>
          <w:tcPr>
            <w:tcW w:w="2127" w:type="dxa"/>
          </w:tcPr>
          <w:p w14:paraId="456F1985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Acoustic Doppler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Velocimeter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FlowTracker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SonTek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, USA</w:t>
            </w:r>
          </w:p>
        </w:tc>
        <w:tc>
          <w:tcPr>
            <w:tcW w:w="5206" w:type="dxa"/>
            <w:shd w:val="clear" w:color="auto" w:fill="auto"/>
          </w:tcPr>
          <w:p w14:paraId="5232EF70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pH, temperature and conductivity: Portable hand-held probes multiline 3310, WTW GmbH, Germany. DO: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ProODO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Handheld, YSI, USA</w:t>
            </w:r>
          </w:p>
        </w:tc>
      </w:tr>
      <w:tr w:rsidR="00D058F7" w:rsidRPr="007062E9" w14:paraId="1C0D26CA" w14:textId="77777777" w:rsidTr="008E03B4">
        <w:trPr>
          <w:trHeight w:val="280"/>
        </w:trPr>
        <w:tc>
          <w:tcPr>
            <w:tcW w:w="811" w:type="dxa"/>
            <w:shd w:val="clear" w:color="auto" w:fill="auto"/>
          </w:tcPr>
          <w:p w14:paraId="50FFA69A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>FRA1</w:t>
            </w:r>
          </w:p>
        </w:tc>
        <w:tc>
          <w:tcPr>
            <w:tcW w:w="1457" w:type="dxa"/>
            <w:shd w:val="clear" w:color="auto" w:fill="auto"/>
          </w:tcPr>
          <w:p w14:paraId="7AA73EDA" w14:textId="2084530A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> </w:t>
            </w:r>
            <w:proofErr w:type="spellStart"/>
            <w:r w:rsidR="006C113B">
              <w:rPr>
                <w:rFonts w:ascii="Arial" w:eastAsia="Arial" w:hAnsi="Arial" w:cs="Arial"/>
                <w:sz w:val="18"/>
                <w:szCs w:val="18"/>
              </w:rPr>
              <w:t>Flowmeter</w:t>
            </w:r>
            <w:proofErr w:type="spellEnd"/>
          </w:p>
        </w:tc>
        <w:tc>
          <w:tcPr>
            <w:tcW w:w="2127" w:type="dxa"/>
            <w:shd w:val="clear" w:color="auto" w:fill="auto"/>
          </w:tcPr>
          <w:p w14:paraId="7D233A63" w14:textId="1F5F66D5" w:rsidR="00D058F7" w:rsidRPr="008E03B4" w:rsidRDefault="006C113B" w:rsidP="00D058F7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8E03B4">
              <w:rPr>
                <w:rFonts w:ascii="Arial" w:eastAsia="Arial" w:hAnsi="Arial" w:cs="Arial"/>
                <w:sz w:val="18"/>
                <w:szCs w:val="18"/>
                <w:lang w:val="en-US"/>
              </w:rPr>
              <w:t>Flo-mate model 2000, Marsh-</w:t>
            </w:r>
            <w:proofErr w:type="spellStart"/>
            <w:r w:rsidRPr="008E03B4">
              <w:rPr>
                <w:rFonts w:ascii="Arial" w:eastAsia="Arial" w:hAnsi="Arial" w:cs="Arial"/>
                <w:sz w:val="18"/>
                <w:szCs w:val="18"/>
                <w:lang w:val="en-US"/>
              </w:rPr>
              <w:t>McBirney</w:t>
            </w:r>
            <w:proofErr w:type="spellEnd"/>
            <w:r w:rsidRPr="008E03B4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Inc., USA</w:t>
            </w:r>
          </w:p>
        </w:tc>
        <w:tc>
          <w:tcPr>
            <w:tcW w:w="5206" w:type="dxa"/>
          </w:tcPr>
          <w:p w14:paraId="4B83D848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EC: Hach d40, </w:t>
            </w:r>
            <w:r w:rsidR="007062E9" w:rsidRPr="007062E9">
              <w:rPr>
                <w:rFonts w:ascii="Arial" w:eastAsia="Arial" w:hAnsi="Arial" w:cs="Arial"/>
                <w:sz w:val="18"/>
                <w:szCs w:val="18"/>
              </w:rPr>
              <w:t>Hach, USA pH, O</w:t>
            </w:r>
            <w:r w:rsidR="007062E9" w:rsidRPr="007062E9">
              <w:rPr>
                <w:rFonts w:ascii="Arial" w:eastAsia="Arial" w:hAnsi="Arial" w:cs="Arial"/>
                <w:sz w:val="18"/>
                <w:szCs w:val="18"/>
                <w:vertAlign w:val="subscript"/>
              </w:rPr>
              <w:t>2</w:t>
            </w:r>
            <w:r w:rsidR="007062E9" w:rsidRPr="007062E9">
              <w:rPr>
                <w:rFonts w:ascii="Arial" w:eastAsia="Arial" w:hAnsi="Arial" w:cs="Arial"/>
                <w:sz w:val="18"/>
                <w:szCs w:val="18"/>
              </w:rPr>
              <w:t>: Od14</w:t>
            </w:r>
            <w:r w:rsidRPr="007062E9">
              <w:rPr>
                <w:rFonts w:ascii="Arial" w:eastAsia="Arial" w:hAnsi="Arial" w:cs="Arial"/>
                <w:sz w:val="18"/>
                <w:szCs w:val="18"/>
              </w:rPr>
              <w:t>, Hach, US</w:t>
            </w:r>
            <w:r w:rsidR="007062E9" w:rsidRPr="007062E9">
              <w:rPr>
                <w:rFonts w:ascii="Arial" w:eastAsia="Arial" w:hAnsi="Arial" w:cs="Arial"/>
                <w:sz w:val="18"/>
                <w:szCs w:val="18"/>
              </w:rPr>
              <w:t>A</w:t>
            </w:r>
          </w:p>
        </w:tc>
      </w:tr>
      <w:tr w:rsidR="00D058F7" w:rsidRPr="001C2703" w14:paraId="75E5C69B" w14:textId="77777777">
        <w:trPr>
          <w:trHeight w:val="280"/>
        </w:trPr>
        <w:tc>
          <w:tcPr>
            <w:tcW w:w="811" w:type="dxa"/>
          </w:tcPr>
          <w:p w14:paraId="3F95C4B0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>GBR1</w:t>
            </w:r>
          </w:p>
        </w:tc>
        <w:tc>
          <w:tcPr>
            <w:tcW w:w="1457" w:type="dxa"/>
          </w:tcPr>
          <w:p w14:paraId="6FA75B57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Manning's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eq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>*</w:t>
            </w:r>
          </w:p>
        </w:tc>
        <w:tc>
          <w:tcPr>
            <w:tcW w:w="2127" w:type="dxa"/>
          </w:tcPr>
          <w:p w14:paraId="02681CC8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Water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level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gauge</w:t>
            </w:r>
            <w:proofErr w:type="spellEnd"/>
          </w:p>
        </w:tc>
        <w:tc>
          <w:tcPr>
            <w:tcW w:w="5206" w:type="dxa"/>
          </w:tcPr>
          <w:p w14:paraId="6F24E804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YSI 556 MPS - multi probe system (Model: Pro 2030), Environmental (Company), USA, </w:t>
            </w:r>
          </w:p>
        </w:tc>
      </w:tr>
      <w:tr w:rsidR="00D058F7" w:rsidRPr="001C2703" w14:paraId="41B0522A" w14:textId="77777777">
        <w:trPr>
          <w:trHeight w:val="280"/>
        </w:trPr>
        <w:tc>
          <w:tcPr>
            <w:tcW w:w="811" w:type="dxa"/>
          </w:tcPr>
          <w:p w14:paraId="0B012179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>GBR2</w:t>
            </w:r>
          </w:p>
        </w:tc>
        <w:tc>
          <w:tcPr>
            <w:tcW w:w="1457" w:type="dxa"/>
          </w:tcPr>
          <w:p w14:paraId="456DC77E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Flowmeter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</w:tcPr>
          <w:p w14:paraId="1F8B10E1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Geopacks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>, UK</w:t>
            </w:r>
          </w:p>
        </w:tc>
        <w:tc>
          <w:tcPr>
            <w:tcW w:w="5206" w:type="dxa"/>
          </w:tcPr>
          <w:p w14:paraId="351354FE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YSI 556 MPS - multi probe system (Model: Pro 2030), Environmental (Company), USA, </w:t>
            </w:r>
          </w:p>
        </w:tc>
      </w:tr>
      <w:tr w:rsidR="00D058F7" w:rsidRPr="007062E9" w14:paraId="7645B5BF" w14:textId="77777777">
        <w:trPr>
          <w:trHeight w:val="280"/>
        </w:trPr>
        <w:tc>
          <w:tcPr>
            <w:tcW w:w="811" w:type="dxa"/>
          </w:tcPr>
          <w:p w14:paraId="244CF073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>IRL1</w:t>
            </w:r>
          </w:p>
        </w:tc>
        <w:tc>
          <w:tcPr>
            <w:tcW w:w="1457" w:type="dxa"/>
          </w:tcPr>
          <w:p w14:paraId="36B1216D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Flowmeter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</w:tcPr>
          <w:p w14:paraId="445C2E89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OTT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Sensa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 Z300 - Germany</w:t>
            </w:r>
          </w:p>
        </w:tc>
        <w:tc>
          <w:tcPr>
            <w:tcW w:w="5206" w:type="dxa"/>
          </w:tcPr>
          <w:p w14:paraId="1F7212BE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Quanta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 –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Hydrolab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>, Texas, USA</w:t>
            </w:r>
          </w:p>
        </w:tc>
      </w:tr>
      <w:tr w:rsidR="00D058F7" w:rsidRPr="007062E9" w14:paraId="3333B655" w14:textId="77777777">
        <w:trPr>
          <w:trHeight w:val="280"/>
        </w:trPr>
        <w:tc>
          <w:tcPr>
            <w:tcW w:w="811" w:type="dxa"/>
          </w:tcPr>
          <w:p w14:paraId="6B5A5F76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>ITA1</w:t>
            </w:r>
          </w:p>
        </w:tc>
        <w:tc>
          <w:tcPr>
            <w:tcW w:w="1457" w:type="dxa"/>
          </w:tcPr>
          <w:p w14:paraId="050D3479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Flowmeter</w:t>
            </w:r>
            <w:proofErr w:type="spellEnd"/>
          </w:p>
        </w:tc>
        <w:tc>
          <w:tcPr>
            <w:tcW w:w="2127" w:type="dxa"/>
          </w:tcPr>
          <w:p w14:paraId="66A2AA25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Hydro-bios Kiel,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Mod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 RHCM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Idromar</w:t>
            </w:r>
            <w:proofErr w:type="spellEnd"/>
          </w:p>
        </w:tc>
        <w:tc>
          <w:tcPr>
            <w:tcW w:w="5206" w:type="dxa"/>
          </w:tcPr>
          <w:p w14:paraId="09664362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Quanta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 xml:space="preserve"> –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Hydrolab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</w:rPr>
              <w:t>, Texas, USA</w:t>
            </w:r>
          </w:p>
        </w:tc>
      </w:tr>
      <w:tr w:rsidR="00D058F7" w:rsidRPr="001C2703" w14:paraId="2A84D833" w14:textId="77777777">
        <w:trPr>
          <w:trHeight w:val="280"/>
        </w:trPr>
        <w:tc>
          <w:tcPr>
            <w:tcW w:w="811" w:type="dxa"/>
          </w:tcPr>
          <w:p w14:paraId="61E6A967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>SWE1</w:t>
            </w:r>
          </w:p>
        </w:tc>
        <w:tc>
          <w:tcPr>
            <w:tcW w:w="1457" w:type="dxa"/>
          </w:tcPr>
          <w:p w14:paraId="68FDBC0B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</w:rPr>
              <w:t>Flowmeter</w:t>
            </w:r>
            <w:proofErr w:type="spellEnd"/>
          </w:p>
        </w:tc>
        <w:tc>
          <w:tcPr>
            <w:tcW w:w="2127" w:type="dxa"/>
          </w:tcPr>
          <w:p w14:paraId="6923D3DA" w14:textId="77777777" w:rsidR="00D058F7" w:rsidRPr="007062E9" w:rsidRDefault="00D058F7" w:rsidP="007062E9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Argonaut Acoustic Doppler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Velocimeter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SonTek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, </w:t>
            </w:r>
            <w:r w:rsidR="007062E9"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USA</w:t>
            </w:r>
          </w:p>
        </w:tc>
        <w:tc>
          <w:tcPr>
            <w:tcW w:w="5206" w:type="dxa"/>
          </w:tcPr>
          <w:p w14:paraId="1E833494" w14:textId="149DBBC7" w:rsidR="00D058F7" w:rsidRPr="007062E9" w:rsidRDefault="00D058F7" w:rsidP="00B57E72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O</w:t>
            </w:r>
            <w:r w:rsidRPr="007062E9">
              <w:rPr>
                <w:rFonts w:ascii="Arial" w:eastAsia="Arial" w:hAnsi="Arial" w:cs="Arial"/>
                <w:sz w:val="18"/>
                <w:szCs w:val="18"/>
                <w:vertAlign w:val="subscript"/>
                <w:lang w:val="en-US"/>
              </w:rPr>
              <w:t>2</w:t>
            </w: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: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OxyGuard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Handy Delta Portable DO meter,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OxyGuard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International A/S, Denmark. pH: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Mettler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Toledo 1120, US</w:t>
            </w:r>
            <w:r w:rsidR="00B57E72">
              <w:rPr>
                <w:rFonts w:ascii="Arial" w:eastAsia="Arial" w:hAnsi="Arial" w:cs="Arial"/>
                <w:sz w:val="18"/>
                <w:szCs w:val="18"/>
                <w:lang w:val="en-US"/>
              </w:rPr>
              <w:t>A</w:t>
            </w: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conductivity: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Konduktometer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CG 857, Schott </w:t>
            </w:r>
            <w:proofErr w:type="spellStart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Geräte</w:t>
            </w:r>
            <w:proofErr w:type="spellEnd"/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GmbH, Germany</w:t>
            </w:r>
          </w:p>
        </w:tc>
      </w:tr>
      <w:tr w:rsidR="00D058F7" w:rsidRPr="001C2703" w14:paraId="165436BC" w14:textId="77777777" w:rsidTr="00B57E72">
        <w:trPr>
          <w:trHeight w:val="280"/>
        </w:trPr>
        <w:tc>
          <w:tcPr>
            <w:tcW w:w="811" w:type="dxa"/>
          </w:tcPr>
          <w:p w14:paraId="4566EC7A" w14:textId="77777777" w:rsidR="00D058F7" w:rsidRPr="007062E9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</w:rPr>
              <w:t>SWE2</w:t>
            </w:r>
          </w:p>
        </w:tc>
        <w:tc>
          <w:tcPr>
            <w:tcW w:w="1457" w:type="dxa"/>
            <w:shd w:val="clear" w:color="auto" w:fill="auto"/>
          </w:tcPr>
          <w:p w14:paraId="188AD6E5" w14:textId="77777777" w:rsidR="00D058F7" w:rsidRPr="00B57E72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B57E72">
              <w:rPr>
                <w:rFonts w:ascii="Arial" w:eastAsia="Arial" w:hAnsi="Arial" w:cs="Arial"/>
                <w:sz w:val="18"/>
                <w:szCs w:val="18"/>
              </w:rPr>
              <w:t>Bucket</w:t>
            </w:r>
            <w:proofErr w:type="spellEnd"/>
            <w:r w:rsidRPr="00B57E72">
              <w:rPr>
                <w:rFonts w:ascii="Arial" w:eastAsia="Arial" w:hAnsi="Arial" w:cs="Arial"/>
                <w:sz w:val="18"/>
                <w:szCs w:val="18"/>
              </w:rPr>
              <w:t>**</w:t>
            </w:r>
          </w:p>
        </w:tc>
        <w:tc>
          <w:tcPr>
            <w:tcW w:w="2127" w:type="dxa"/>
            <w:shd w:val="clear" w:color="auto" w:fill="auto"/>
          </w:tcPr>
          <w:p w14:paraId="2162C91D" w14:textId="77777777" w:rsidR="00D058F7" w:rsidRPr="00B57E72" w:rsidRDefault="00D058F7" w:rsidP="00D058F7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206" w:type="dxa"/>
          </w:tcPr>
          <w:p w14:paraId="65CA20AB" w14:textId="77777777" w:rsidR="00D058F7" w:rsidRPr="007062E9" w:rsidRDefault="007062E9" w:rsidP="007062E9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O</w:t>
            </w:r>
            <w:r w:rsidRPr="007062E9">
              <w:rPr>
                <w:rFonts w:ascii="Arial" w:eastAsia="Arial" w:hAnsi="Arial" w:cs="Arial"/>
                <w:sz w:val="18"/>
                <w:szCs w:val="18"/>
                <w:vertAlign w:val="subscript"/>
                <w:lang w:val="en-US"/>
              </w:rPr>
              <w:t xml:space="preserve">2, </w:t>
            </w: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Temperature: </w:t>
            </w:r>
            <w:r w:rsidR="00D058F7"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YSI </w:t>
            </w:r>
            <w:proofErr w:type="spellStart"/>
            <w:r w:rsidR="00D058F7"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ProODO</w:t>
            </w:r>
            <w:proofErr w:type="spellEnd"/>
            <w:r w:rsidR="00D058F7"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Handheld</w:t>
            </w: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, YSI, USA. pH, conductivity:</w:t>
            </w:r>
            <w:r w:rsidR="00D058F7"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HI991300</w:t>
            </w: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>,</w:t>
            </w:r>
            <w:r w:rsidR="00D058F7"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r w:rsidRPr="007062E9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Hanna Instruments, USA </w:t>
            </w:r>
          </w:p>
        </w:tc>
      </w:tr>
    </w:tbl>
    <w:p w14:paraId="37C49261" w14:textId="77777777" w:rsidR="00C17D7E" w:rsidRPr="00FA5584" w:rsidRDefault="00FA55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lang w:val="en-US"/>
        </w:rPr>
      </w:pPr>
      <w:r w:rsidRPr="007062E9">
        <w:rPr>
          <w:color w:val="000000"/>
          <w:lang w:val="en-US"/>
        </w:rPr>
        <w:t>* Calculated according to [1] and [2]</w:t>
      </w:r>
    </w:p>
    <w:p w14:paraId="0B30630A" w14:textId="77777777" w:rsidR="00C17D7E" w:rsidRPr="00FA5584" w:rsidRDefault="00FA5584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color w:val="000000"/>
          <w:lang w:val="en-US"/>
        </w:rPr>
      </w:pPr>
      <w:r w:rsidRPr="00FA5584">
        <w:rPr>
          <w:color w:val="000000"/>
          <w:lang w:val="en-US"/>
        </w:rPr>
        <w:t>** Bucket used because flowmeter did not show any readings due to low flow conditions</w:t>
      </w:r>
    </w:p>
    <w:p w14:paraId="5A543B44" w14:textId="77777777" w:rsidR="00C17D7E" w:rsidRPr="00FA5584" w:rsidRDefault="00FA55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jc w:val="both"/>
        <w:rPr>
          <w:color w:val="000000"/>
          <w:lang w:val="en-US"/>
        </w:rPr>
      </w:pPr>
      <w:r w:rsidRPr="00FA5584">
        <w:rPr>
          <w:color w:val="000000"/>
          <w:lang w:val="en-US"/>
        </w:rPr>
        <w:t>1.</w:t>
      </w:r>
      <w:r w:rsidRPr="00FA5584">
        <w:rPr>
          <w:color w:val="000000"/>
          <w:lang w:val="en-US"/>
        </w:rPr>
        <w:tab/>
        <w:t xml:space="preserve">Manning R: </w:t>
      </w:r>
      <w:r w:rsidRPr="00FA5584">
        <w:rPr>
          <w:b/>
          <w:color w:val="000000"/>
          <w:lang w:val="en-US"/>
        </w:rPr>
        <w:t>On the flow of water in open channels and pipes.</w:t>
      </w:r>
      <w:r w:rsidRPr="00FA5584">
        <w:rPr>
          <w:color w:val="000000"/>
          <w:lang w:val="en-US"/>
        </w:rPr>
        <w:t xml:space="preserve"> </w:t>
      </w:r>
      <w:r w:rsidRPr="00FA5584">
        <w:rPr>
          <w:i/>
          <w:color w:val="000000"/>
          <w:lang w:val="en-US"/>
        </w:rPr>
        <w:t xml:space="preserve">Transactions of the Institution of Civil Engineers of Ireland </w:t>
      </w:r>
      <w:r w:rsidRPr="00FA5584">
        <w:rPr>
          <w:color w:val="000000"/>
          <w:lang w:val="en-US"/>
        </w:rPr>
        <w:t xml:space="preserve">1891, </w:t>
      </w:r>
      <w:r w:rsidRPr="00FA5584">
        <w:rPr>
          <w:b/>
          <w:color w:val="000000"/>
          <w:lang w:val="en-US"/>
        </w:rPr>
        <w:t>20:</w:t>
      </w:r>
      <w:r w:rsidRPr="00FA5584">
        <w:rPr>
          <w:color w:val="000000"/>
          <w:lang w:val="en-US"/>
        </w:rPr>
        <w:t>161-207.</w:t>
      </w:r>
    </w:p>
    <w:p w14:paraId="6C72883A" w14:textId="77777777" w:rsidR="00C17D7E" w:rsidRPr="00FA5584" w:rsidRDefault="00FA558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hanging="720"/>
        <w:jc w:val="both"/>
        <w:rPr>
          <w:color w:val="000000"/>
          <w:lang w:val="en-US"/>
        </w:rPr>
      </w:pPr>
      <w:r w:rsidRPr="00FA5584">
        <w:rPr>
          <w:color w:val="000000"/>
          <w:lang w:val="en-US"/>
        </w:rPr>
        <w:t>2.</w:t>
      </w:r>
      <w:r w:rsidRPr="00FA5584">
        <w:rPr>
          <w:color w:val="000000"/>
          <w:lang w:val="en-US"/>
        </w:rPr>
        <w:tab/>
      </w:r>
      <w:proofErr w:type="spellStart"/>
      <w:r w:rsidRPr="00FA5584">
        <w:rPr>
          <w:color w:val="000000"/>
          <w:lang w:val="en-US"/>
        </w:rPr>
        <w:t>Dingman</w:t>
      </w:r>
      <w:proofErr w:type="spellEnd"/>
      <w:r w:rsidRPr="00FA5584">
        <w:rPr>
          <w:color w:val="000000"/>
          <w:lang w:val="en-US"/>
        </w:rPr>
        <w:t xml:space="preserve"> SL, Sharma PK: </w:t>
      </w:r>
      <w:r w:rsidRPr="00FA5584">
        <w:rPr>
          <w:b/>
          <w:color w:val="000000"/>
          <w:lang w:val="en-US"/>
        </w:rPr>
        <w:t>Statistical development and validation of discharge equations for natural channels.</w:t>
      </w:r>
      <w:r w:rsidRPr="00FA5584">
        <w:rPr>
          <w:color w:val="000000"/>
          <w:lang w:val="en-US"/>
        </w:rPr>
        <w:t xml:space="preserve"> </w:t>
      </w:r>
      <w:r w:rsidRPr="00FA5584">
        <w:rPr>
          <w:i/>
          <w:color w:val="000000"/>
          <w:lang w:val="en-US"/>
        </w:rPr>
        <w:t xml:space="preserve">Journal of Hydrology </w:t>
      </w:r>
      <w:r w:rsidRPr="00FA5584">
        <w:rPr>
          <w:color w:val="000000"/>
          <w:lang w:val="en-US"/>
        </w:rPr>
        <w:t xml:space="preserve">1997, </w:t>
      </w:r>
      <w:r w:rsidRPr="00FA5584">
        <w:rPr>
          <w:b/>
          <w:color w:val="000000"/>
          <w:lang w:val="en-US"/>
        </w:rPr>
        <w:t>199:</w:t>
      </w:r>
      <w:r w:rsidRPr="00FA5584">
        <w:rPr>
          <w:color w:val="000000"/>
          <w:lang w:val="en-US"/>
        </w:rPr>
        <w:t>13-35.</w:t>
      </w:r>
    </w:p>
    <w:p w14:paraId="00E101D3" w14:textId="77777777" w:rsidR="00C17D7E" w:rsidRPr="00FA5584" w:rsidRDefault="00FA5584">
      <w:pPr>
        <w:rPr>
          <w:lang w:val="en-US"/>
        </w:rPr>
      </w:pPr>
      <w:r w:rsidRPr="00FA5584">
        <w:rPr>
          <w:lang w:val="en-US"/>
        </w:rPr>
        <w:br w:type="page"/>
      </w:r>
    </w:p>
    <w:p w14:paraId="530FACBB" w14:textId="158C6332" w:rsidR="00C17D7E" w:rsidRPr="00FA5584" w:rsidRDefault="00FA5584">
      <w:pPr>
        <w:rPr>
          <w:lang w:val="en-US"/>
        </w:rPr>
      </w:pPr>
      <w:r w:rsidRPr="00FA5584">
        <w:rPr>
          <w:b/>
          <w:lang w:val="en-US"/>
        </w:rPr>
        <w:lastRenderedPageBreak/>
        <w:t>Table S3:</w:t>
      </w:r>
      <w:r w:rsidRPr="00FA5584">
        <w:rPr>
          <w:lang w:val="en-US"/>
        </w:rPr>
        <w:t xml:space="preserve"> </w:t>
      </w:r>
      <w:r w:rsidR="00B57E72">
        <w:rPr>
          <w:lang w:val="en-US"/>
        </w:rPr>
        <w:t>Real-time PCR</w:t>
      </w:r>
      <w:r w:rsidRPr="00FA5584">
        <w:rPr>
          <w:lang w:val="en-US"/>
        </w:rPr>
        <w:t xml:space="preserve"> conditions.</w:t>
      </w:r>
      <w:r w:rsidR="00B57E72">
        <w:rPr>
          <w:lang w:val="en-US"/>
        </w:rPr>
        <w:t xml:space="preserve"> </w:t>
      </w:r>
      <w:r w:rsidRPr="00FA5584">
        <w:rPr>
          <w:lang w:val="en-US"/>
        </w:rPr>
        <w:t>MA = methanogenic archaea, MOB= methane oxidizing bacteria</w:t>
      </w:r>
      <w:r w:rsidR="00B57E72">
        <w:rPr>
          <w:lang w:val="en-US"/>
        </w:rPr>
        <w:t xml:space="preserve">, min = minutes, s = seconds, </w:t>
      </w:r>
    </w:p>
    <w:tbl>
      <w:tblPr>
        <w:tblStyle w:val="a2"/>
        <w:tblW w:w="7151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1688"/>
        <w:gridCol w:w="1821"/>
        <w:gridCol w:w="1821"/>
        <w:gridCol w:w="1821"/>
      </w:tblGrid>
      <w:tr w:rsidR="00C17D7E" w14:paraId="1CBEE493" w14:textId="77777777">
        <w:trPr>
          <w:trHeight w:val="160"/>
        </w:trPr>
        <w:tc>
          <w:tcPr>
            <w:tcW w:w="1688" w:type="dxa"/>
            <w:vAlign w:val="bottom"/>
          </w:tcPr>
          <w:p w14:paraId="1B625ACD" w14:textId="77777777" w:rsidR="00C17D7E" w:rsidRPr="00FA5584" w:rsidRDefault="00C17D7E">
            <w:pPr>
              <w:spacing w:line="240" w:lineRule="auto"/>
              <w:rPr>
                <w:rFonts w:ascii="Arial" w:eastAsia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821" w:type="dxa"/>
            <w:tcBorders>
              <w:bottom w:val="single" w:sz="4" w:space="0" w:color="000000"/>
            </w:tcBorders>
            <w:vAlign w:val="bottom"/>
          </w:tcPr>
          <w:p w14:paraId="274239C0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MA</w:t>
            </w:r>
          </w:p>
        </w:tc>
        <w:tc>
          <w:tcPr>
            <w:tcW w:w="1821" w:type="dxa"/>
            <w:tcBorders>
              <w:bottom w:val="single" w:sz="4" w:space="0" w:color="000000"/>
            </w:tcBorders>
            <w:vAlign w:val="bottom"/>
          </w:tcPr>
          <w:p w14:paraId="32AE34F8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Type </w:t>
            </w:r>
            <w:proofErr w:type="spellStart"/>
            <w:r>
              <w:rPr>
                <w:rFonts w:ascii="Arial" w:eastAsia="Arial" w:hAnsi="Arial" w:cs="Arial"/>
                <w:b/>
                <w:sz w:val="18"/>
                <w:szCs w:val="18"/>
              </w:rPr>
              <w:t>Ia</w:t>
            </w:r>
            <w:proofErr w:type="spellEnd"/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MOB</w:t>
            </w:r>
          </w:p>
        </w:tc>
        <w:tc>
          <w:tcPr>
            <w:tcW w:w="1821" w:type="dxa"/>
            <w:tcBorders>
              <w:bottom w:val="single" w:sz="4" w:space="0" w:color="000000"/>
            </w:tcBorders>
            <w:vAlign w:val="bottom"/>
          </w:tcPr>
          <w:p w14:paraId="6032ED1A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Type II MOB</w:t>
            </w:r>
          </w:p>
        </w:tc>
      </w:tr>
      <w:tr w:rsidR="00C17D7E" w14:paraId="0D00A93F" w14:textId="77777777">
        <w:trPr>
          <w:trHeight w:val="160"/>
        </w:trPr>
        <w:tc>
          <w:tcPr>
            <w:tcW w:w="1688" w:type="dxa"/>
          </w:tcPr>
          <w:p w14:paraId="6253A4FB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Initial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denaturation</w:t>
            </w:r>
            <w:proofErr w:type="spellEnd"/>
          </w:p>
        </w:tc>
        <w:tc>
          <w:tcPr>
            <w:tcW w:w="1821" w:type="dxa"/>
            <w:tcBorders>
              <w:top w:val="single" w:sz="4" w:space="0" w:color="000000"/>
            </w:tcBorders>
          </w:tcPr>
          <w:p w14:paraId="3DED1942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5°C, 10 min</w:t>
            </w:r>
          </w:p>
        </w:tc>
        <w:tc>
          <w:tcPr>
            <w:tcW w:w="1821" w:type="dxa"/>
            <w:tcBorders>
              <w:top w:val="single" w:sz="4" w:space="0" w:color="000000"/>
            </w:tcBorders>
          </w:tcPr>
          <w:p w14:paraId="4BEEDE47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5°C, 10 min</w:t>
            </w:r>
          </w:p>
        </w:tc>
        <w:tc>
          <w:tcPr>
            <w:tcW w:w="1821" w:type="dxa"/>
            <w:tcBorders>
              <w:top w:val="single" w:sz="4" w:space="0" w:color="000000"/>
            </w:tcBorders>
          </w:tcPr>
          <w:p w14:paraId="25D239D0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5°C, 10 min</w:t>
            </w:r>
          </w:p>
        </w:tc>
      </w:tr>
      <w:tr w:rsidR="00C17D7E" w14:paraId="057450CA" w14:textId="77777777">
        <w:trPr>
          <w:trHeight w:val="160"/>
        </w:trPr>
        <w:tc>
          <w:tcPr>
            <w:tcW w:w="1688" w:type="dxa"/>
          </w:tcPr>
          <w:p w14:paraId="6D6990B4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Denaturation</w:t>
            </w:r>
            <w:proofErr w:type="spellEnd"/>
          </w:p>
        </w:tc>
        <w:tc>
          <w:tcPr>
            <w:tcW w:w="1821" w:type="dxa"/>
          </w:tcPr>
          <w:p w14:paraId="05E139C9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5°C, 30 s</w:t>
            </w:r>
          </w:p>
        </w:tc>
        <w:tc>
          <w:tcPr>
            <w:tcW w:w="1821" w:type="dxa"/>
          </w:tcPr>
          <w:p w14:paraId="2C72992E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5°C, 25 s</w:t>
            </w:r>
          </w:p>
        </w:tc>
        <w:tc>
          <w:tcPr>
            <w:tcW w:w="1821" w:type="dxa"/>
          </w:tcPr>
          <w:p w14:paraId="436B464A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5°C, 25 s</w:t>
            </w:r>
          </w:p>
        </w:tc>
      </w:tr>
      <w:tr w:rsidR="00C17D7E" w14:paraId="2018E5AE" w14:textId="77777777">
        <w:trPr>
          <w:trHeight w:val="160"/>
        </w:trPr>
        <w:tc>
          <w:tcPr>
            <w:tcW w:w="1688" w:type="dxa"/>
          </w:tcPr>
          <w:p w14:paraId="5A4C08EF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Annealing</w:t>
            </w:r>
            <w:proofErr w:type="spellEnd"/>
          </w:p>
        </w:tc>
        <w:tc>
          <w:tcPr>
            <w:tcW w:w="1821" w:type="dxa"/>
          </w:tcPr>
          <w:p w14:paraId="31FF9177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6°C, 30 s</w:t>
            </w:r>
          </w:p>
        </w:tc>
        <w:tc>
          <w:tcPr>
            <w:tcW w:w="1821" w:type="dxa"/>
          </w:tcPr>
          <w:p w14:paraId="347C5780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6°C, 20 s</w:t>
            </w:r>
          </w:p>
        </w:tc>
        <w:tc>
          <w:tcPr>
            <w:tcW w:w="1821" w:type="dxa"/>
          </w:tcPr>
          <w:p w14:paraId="2135981A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9°C, 20 s</w:t>
            </w:r>
          </w:p>
        </w:tc>
      </w:tr>
      <w:tr w:rsidR="00C17D7E" w14:paraId="6D5DE85A" w14:textId="77777777">
        <w:trPr>
          <w:trHeight w:val="160"/>
        </w:trPr>
        <w:tc>
          <w:tcPr>
            <w:tcW w:w="1688" w:type="dxa"/>
          </w:tcPr>
          <w:p w14:paraId="762FFB94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longation</w:t>
            </w:r>
          </w:p>
        </w:tc>
        <w:tc>
          <w:tcPr>
            <w:tcW w:w="1821" w:type="dxa"/>
          </w:tcPr>
          <w:p w14:paraId="29D365E3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2°C, 30 s</w:t>
            </w:r>
          </w:p>
        </w:tc>
        <w:tc>
          <w:tcPr>
            <w:tcW w:w="1821" w:type="dxa"/>
          </w:tcPr>
          <w:p w14:paraId="2DF87887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2°C, 25 s</w:t>
            </w:r>
          </w:p>
        </w:tc>
        <w:tc>
          <w:tcPr>
            <w:tcW w:w="1821" w:type="dxa"/>
          </w:tcPr>
          <w:p w14:paraId="30349C53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2°C, 25 s</w:t>
            </w:r>
          </w:p>
        </w:tc>
      </w:tr>
      <w:tr w:rsidR="00C17D7E" w14:paraId="55EFA82E" w14:textId="77777777">
        <w:trPr>
          <w:trHeight w:val="160"/>
        </w:trPr>
        <w:tc>
          <w:tcPr>
            <w:tcW w:w="1688" w:type="dxa"/>
          </w:tcPr>
          <w:p w14:paraId="46A7BA7C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Melt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curve</w:t>
            </w:r>
            <w:proofErr w:type="spellEnd"/>
          </w:p>
        </w:tc>
        <w:tc>
          <w:tcPr>
            <w:tcW w:w="1821" w:type="dxa"/>
          </w:tcPr>
          <w:p w14:paraId="2BA9EF34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5-99°C, 0.5°C/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tep</w:t>
            </w:r>
            <w:proofErr w:type="spellEnd"/>
          </w:p>
        </w:tc>
        <w:tc>
          <w:tcPr>
            <w:tcW w:w="1821" w:type="dxa"/>
            <w:shd w:val="clear" w:color="auto" w:fill="auto"/>
          </w:tcPr>
          <w:p w14:paraId="314A74A9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5-99°C, 0.5°C/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tep</w:t>
            </w:r>
            <w:proofErr w:type="spellEnd"/>
          </w:p>
        </w:tc>
        <w:tc>
          <w:tcPr>
            <w:tcW w:w="1821" w:type="dxa"/>
            <w:shd w:val="clear" w:color="auto" w:fill="auto"/>
          </w:tcPr>
          <w:p w14:paraId="106A37E9" w14:textId="77777777" w:rsidR="00C17D7E" w:rsidRDefault="00FA5584">
            <w:pPr>
              <w:spacing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5-99°C, 0.5°C/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step</w:t>
            </w:r>
            <w:proofErr w:type="spellEnd"/>
          </w:p>
        </w:tc>
      </w:tr>
    </w:tbl>
    <w:p w14:paraId="6613D1F0" w14:textId="77777777" w:rsidR="00C17D7E" w:rsidRDefault="00FA5584">
      <w:pPr>
        <w:rPr>
          <w:color w:val="000000"/>
          <w:sz w:val="18"/>
          <w:szCs w:val="18"/>
        </w:rPr>
      </w:pPr>
      <w:r>
        <w:br w:type="page"/>
      </w:r>
    </w:p>
    <w:p w14:paraId="2169CD3D" w14:textId="3DA03A61" w:rsidR="00C17D7E" w:rsidRPr="00FA5584" w:rsidRDefault="00FA5584">
      <w:pPr>
        <w:rPr>
          <w:lang w:val="en-US"/>
        </w:rPr>
      </w:pPr>
      <w:r w:rsidRPr="00FA5584">
        <w:rPr>
          <w:b/>
          <w:lang w:val="en-US"/>
        </w:rPr>
        <w:lastRenderedPageBreak/>
        <w:t>Table S4:</w:t>
      </w:r>
      <w:r w:rsidRPr="00FA5584">
        <w:rPr>
          <w:lang w:val="en-US"/>
        </w:rPr>
        <w:t xml:space="preserve"> Sediment-related environmental data </w:t>
      </w:r>
      <w:r w:rsidR="00B57E72">
        <w:rPr>
          <w:lang w:val="en-US"/>
        </w:rPr>
        <w:t xml:space="preserve">of each sampled stream </w:t>
      </w:r>
      <w:r w:rsidRPr="00FA5584">
        <w:rPr>
          <w:lang w:val="en-US"/>
        </w:rPr>
        <w:t>represented as a mean (</w:t>
      </w:r>
      <w:r w:rsidRPr="00FA5584">
        <w:rPr>
          <w:i/>
          <w:lang w:val="en-US"/>
        </w:rPr>
        <w:t>n</w:t>
      </w:r>
      <w:r w:rsidRPr="00FA5584">
        <w:rPr>
          <w:lang w:val="en-US"/>
        </w:rPr>
        <w:t>= 4) and respective standard deviations (italics).</w:t>
      </w:r>
      <w:r w:rsidR="00B57E72">
        <w:rPr>
          <w:lang w:val="en-US"/>
        </w:rPr>
        <w:t xml:space="preserve"> </w:t>
      </w:r>
      <w:r w:rsidR="00B57E72" w:rsidRPr="00B57E72">
        <w:rPr>
          <w:lang w:val="en-US"/>
        </w:rPr>
        <w:t>DW = Dry weight</w:t>
      </w:r>
    </w:p>
    <w:tbl>
      <w:tblPr>
        <w:tblStyle w:val="a3"/>
        <w:tblW w:w="7087" w:type="dxa"/>
        <w:jc w:val="center"/>
        <w:tblInd w:w="0" w:type="dxa"/>
        <w:tblLayout w:type="fixed"/>
        <w:tblLook w:val="0400" w:firstRow="0" w:lastRow="0" w:firstColumn="0" w:lastColumn="0" w:noHBand="0" w:noVBand="1"/>
      </w:tblPr>
      <w:tblGrid>
        <w:gridCol w:w="794"/>
        <w:gridCol w:w="771"/>
        <w:gridCol w:w="600"/>
        <w:gridCol w:w="600"/>
        <w:gridCol w:w="600"/>
        <w:gridCol w:w="615"/>
        <w:gridCol w:w="966"/>
        <w:gridCol w:w="825"/>
        <w:gridCol w:w="825"/>
        <w:gridCol w:w="491"/>
      </w:tblGrid>
      <w:tr w:rsidR="00C17D7E" w14:paraId="227F7D66" w14:textId="77777777">
        <w:trPr>
          <w:trHeight w:val="20"/>
          <w:jc w:val="center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F369F5" w14:textId="77777777" w:rsidR="00C17D7E" w:rsidRDefault="00FA55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Stream ID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34E32C" w14:textId="4B8CC02F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sz w:val="14"/>
                <w:szCs w:val="14"/>
              </w:rPr>
              <w:t>Sample</w:t>
            </w:r>
          </w:p>
          <w:p w14:paraId="2AFC02E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sz w:val="14"/>
                <w:szCs w:val="14"/>
              </w:rPr>
              <w:t>depth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080B6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sz w:val="14"/>
                <w:szCs w:val="14"/>
              </w:rPr>
              <w:t>Clay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A9F35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sz w:val="14"/>
                <w:szCs w:val="14"/>
              </w:rPr>
              <w:t>Silt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EA102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sz w:val="14"/>
                <w:szCs w:val="14"/>
              </w:rPr>
              <w:t>Sand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7B5C9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sz w:val="14"/>
                <w:szCs w:val="14"/>
              </w:rPr>
              <w:t>Coarse</w:t>
            </w:r>
            <w:proofErr w:type="spellEnd"/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9B3F2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sz w:val="14"/>
                <w:szCs w:val="14"/>
              </w:rPr>
              <w:t xml:space="preserve">Sediment </w:t>
            </w:r>
          </w:p>
          <w:p w14:paraId="3DD2AD8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b/>
                <w:sz w:val="14"/>
                <w:szCs w:val="14"/>
              </w:rPr>
              <w:t>surface</w:t>
            </w:r>
            <w:proofErr w:type="spellEnd"/>
            <w:r>
              <w:rPr>
                <w:rFonts w:ascii="Arial" w:eastAsia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14"/>
                <w:szCs w:val="14"/>
              </w:rPr>
              <w:t>area</w:t>
            </w:r>
            <w:proofErr w:type="spellEnd"/>
            <w:r>
              <w:rPr>
                <w:rFonts w:ascii="Arial" w:eastAsia="Arial" w:hAnsi="Arial" w:cs="Arial"/>
                <w:b/>
                <w:sz w:val="14"/>
                <w:szCs w:val="14"/>
              </w:rPr>
              <w:t xml:space="preserve"> 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57354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sz w:val="14"/>
                <w:szCs w:val="14"/>
              </w:rPr>
              <w:t>Nitrogen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A3076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sz w:val="14"/>
                <w:szCs w:val="14"/>
              </w:rPr>
              <w:t>Carbon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60FAB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sz w:val="14"/>
                <w:szCs w:val="14"/>
              </w:rPr>
              <w:t>C:N</w:t>
            </w:r>
          </w:p>
        </w:tc>
      </w:tr>
      <w:tr w:rsidR="00C17D7E" w14:paraId="76F6BCEF" w14:textId="77777777">
        <w:trPr>
          <w:trHeight w:val="20"/>
          <w:jc w:val="center"/>
        </w:trPr>
        <w:tc>
          <w:tcPr>
            <w:tcW w:w="79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FFA8501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8CD2DC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[cm]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26166B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 xml:space="preserve"> [</w:t>
            </w:r>
            <w:proofErr w:type="spellStart"/>
            <w:r>
              <w:rPr>
                <w:rFonts w:ascii="Arial" w:eastAsia="Arial" w:hAnsi="Arial" w:cs="Arial"/>
                <w:sz w:val="14"/>
                <w:szCs w:val="14"/>
              </w:rPr>
              <w:t>vol</w:t>
            </w:r>
            <w:proofErr w:type="spellEnd"/>
            <w:r>
              <w:rPr>
                <w:rFonts w:ascii="Arial" w:eastAsia="Arial" w:hAnsi="Arial" w:cs="Arial"/>
                <w:sz w:val="14"/>
                <w:szCs w:val="14"/>
              </w:rPr>
              <w:t xml:space="preserve"> %]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DAF0C6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 xml:space="preserve"> [</w:t>
            </w:r>
            <w:proofErr w:type="spellStart"/>
            <w:r>
              <w:rPr>
                <w:rFonts w:ascii="Arial" w:eastAsia="Arial" w:hAnsi="Arial" w:cs="Arial"/>
                <w:sz w:val="14"/>
                <w:szCs w:val="14"/>
              </w:rPr>
              <w:t>vol</w:t>
            </w:r>
            <w:proofErr w:type="spellEnd"/>
            <w:r>
              <w:rPr>
                <w:rFonts w:ascii="Arial" w:eastAsia="Arial" w:hAnsi="Arial" w:cs="Arial"/>
                <w:sz w:val="14"/>
                <w:szCs w:val="14"/>
              </w:rPr>
              <w:t xml:space="preserve"> %]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F7C41B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 xml:space="preserve"> [</w:t>
            </w:r>
            <w:proofErr w:type="spellStart"/>
            <w:r>
              <w:rPr>
                <w:rFonts w:ascii="Arial" w:eastAsia="Arial" w:hAnsi="Arial" w:cs="Arial"/>
                <w:sz w:val="14"/>
                <w:szCs w:val="14"/>
              </w:rPr>
              <w:t>vol</w:t>
            </w:r>
            <w:proofErr w:type="spellEnd"/>
            <w:r>
              <w:rPr>
                <w:rFonts w:ascii="Arial" w:eastAsia="Arial" w:hAnsi="Arial" w:cs="Arial"/>
                <w:sz w:val="14"/>
                <w:szCs w:val="14"/>
              </w:rPr>
              <w:t xml:space="preserve"> %]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CF1989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 xml:space="preserve"> [</w:t>
            </w:r>
            <w:proofErr w:type="spellStart"/>
            <w:r>
              <w:rPr>
                <w:rFonts w:ascii="Arial" w:eastAsia="Arial" w:hAnsi="Arial" w:cs="Arial"/>
                <w:sz w:val="14"/>
                <w:szCs w:val="14"/>
              </w:rPr>
              <w:t>vol</w:t>
            </w:r>
            <w:proofErr w:type="spellEnd"/>
            <w:r>
              <w:rPr>
                <w:rFonts w:ascii="Arial" w:eastAsia="Arial" w:hAnsi="Arial" w:cs="Arial"/>
                <w:sz w:val="14"/>
                <w:szCs w:val="14"/>
              </w:rPr>
              <w:t xml:space="preserve"> %]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B78B38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[cm²/cm³]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08CED02" w14:textId="2D55BAC6" w:rsidR="00C17D7E" w:rsidRDefault="00B57E72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 xml:space="preserve">[% </w:t>
            </w:r>
            <w:proofErr w:type="spellStart"/>
            <w:r>
              <w:rPr>
                <w:rFonts w:ascii="Arial" w:eastAsia="Arial" w:hAnsi="Arial" w:cs="Arial"/>
                <w:sz w:val="14"/>
                <w:szCs w:val="14"/>
              </w:rPr>
              <w:t>of</w:t>
            </w:r>
            <w:proofErr w:type="spellEnd"/>
            <w:r>
              <w:rPr>
                <w:rFonts w:ascii="Arial" w:eastAsia="Arial" w:hAnsi="Arial" w:cs="Arial"/>
                <w:sz w:val="14"/>
                <w:szCs w:val="14"/>
              </w:rPr>
              <w:t xml:space="preserve"> DW]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96D35D3" w14:textId="04C456D9" w:rsidR="00C17D7E" w:rsidRDefault="00B57E72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 xml:space="preserve">[% </w:t>
            </w:r>
            <w:proofErr w:type="spellStart"/>
            <w:r>
              <w:rPr>
                <w:rFonts w:ascii="Arial" w:eastAsia="Arial" w:hAnsi="Arial" w:cs="Arial"/>
                <w:sz w:val="14"/>
                <w:szCs w:val="14"/>
              </w:rPr>
              <w:t>of</w:t>
            </w:r>
            <w:proofErr w:type="spellEnd"/>
            <w:r>
              <w:rPr>
                <w:rFonts w:ascii="Arial" w:eastAsia="Arial" w:hAnsi="Arial" w:cs="Arial"/>
                <w:sz w:val="14"/>
                <w:szCs w:val="14"/>
              </w:rPr>
              <w:t xml:space="preserve"> DW]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DB6C02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 </w:t>
            </w:r>
          </w:p>
        </w:tc>
      </w:tr>
      <w:tr w:rsidR="00C17D7E" w14:paraId="476A5787" w14:textId="77777777">
        <w:trPr>
          <w:trHeight w:val="20"/>
          <w:jc w:val="center"/>
        </w:trPr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BB071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ESP2_3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0B2D4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-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D4103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.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7F2CF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.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ED5D9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8.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2C63D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4.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FEFDD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280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5D90B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6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86051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39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7D1A6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2.20</w:t>
            </w:r>
          </w:p>
        </w:tc>
      </w:tr>
      <w:tr w:rsidR="00C17D7E" w14:paraId="4B44CF58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ACB0C8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06C138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2F760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CEFD7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.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DDECA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4.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CBE41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6.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FAD75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219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2333C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2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85AAE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81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FA9C2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6.97</w:t>
            </w:r>
          </w:p>
        </w:tc>
      </w:tr>
      <w:tr w:rsidR="00C17D7E" w14:paraId="30B77AEE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D33AA3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D46A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-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0B1F9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.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C70DC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6.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67D6F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9.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AFB05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8.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0D640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741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C4547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1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EA0C5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77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E9142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.06</w:t>
            </w:r>
          </w:p>
        </w:tc>
      </w:tr>
      <w:tr w:rsidR="00C17D7E" w14:paraId="0AAC28A2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F3D6FA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A8AF87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06B615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28264E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.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F66D0F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8.5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66B205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2.5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6C3B10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966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C6BE93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4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2DF6E6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40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09B237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4.79</w:t>
            </w:r>
          </w:p>
        </w:tc>
      </w:tr>
      <w:tr w:rsidR="00C17D7E" w14:paraId="34A3A4F2" w14:textId="77777777">
        <w:trPr>
          <w:trHeight w:val="20"/>
          <w:jc w:val="center"/>
        </w:trPr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9F7C5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ESP2_2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71AC8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-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F4CD9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.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7F570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3.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3A33C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8.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E0645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5.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75D60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157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A10A3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2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11858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58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3C194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.85</w:t>
            </w:r>
          </w:p>
        </w:tc>
      </w:tr>
      <w:tr w:rsidR="00C17D7E" w14:paraId="0FED114A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FBA911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9199C9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C59F1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.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7524D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9.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137D7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4.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C0EF8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2.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B2222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429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D5F62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6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51464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19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0110C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4.66</w:t>
            </w:r>
          </w:p>
        </w:tc>
      </w:tr>
      <w:tr w:rsidR="00C17D7E" w14:paraId="26B2B3D8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BCEE72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14457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-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BA771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.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78A84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DC27E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1.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F36B5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8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689DD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38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7C7A1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65235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26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09B00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.28</w:t>
            </w:r>
          </w:p>
        </w:tc>
      </w:tr>
      <w:tr w:rsidR="00C17D7E" w14:paraId="27C93B2D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AA1B0B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8DC49F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60E61D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0CB8E0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.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C13989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0.8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6D2168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5.3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4B5FC1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682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4943AF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3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5A8172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74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C8D678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5.74</w:t>
            </w:r>
          </w:p>
        </w:tc>
      </w:tr>
      <w:tr w:rsidR="00C17D7E" w14:paraId="70E0BD48" w14:textId="77777777">
        <w:trPr>
          <w:trHeight w:val="20"/>
          <w:jc w:val="center"/>
        </w:trPr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EFE95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ESP2_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D8819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-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F0011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.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662ED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.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1FA80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3.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7DD7A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5.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C7FE7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69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79BD0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5565F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84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34DBC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.15</w:t>
            </w:r>
          </w:p>
        </w:tc>
      </w:tr>
      <w:tr w:rsidR="00C17D7E" w14:paraId="67F9F7F1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CA5862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AD90BB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96036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0DDD2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EA5E3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0.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2D222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0.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84C2A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9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2D7F1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71E5E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8CD5F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8.69</w:t>
            </w:r>
          </w:p>
        </w:tc>
      </w:tr>
      <w:tr w:rsidR="00C17D7E" w14:paraId="2D5BD52C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A9B8C1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21CD0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-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C29A2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.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A158A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.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D31A9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1.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B012D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9.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CF588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441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8358F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9624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88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3C60D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8.06</w:t>
            </w:r>
          </w:p>
        </w:tc>
      </w:tr>
      <w:tr w:rsidR="00C17D7E" w14:paraId="7B84A77E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0DD43F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89457D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DFBB77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CBA259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C404DF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0.6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9FC0D9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2.8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5A151C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07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8CB6B4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EDE714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68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6ACBAB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3.90</w:t>
            </w:r>
          </w:p>
        </w:tc>
      </w:tr>
      <w:tr w:rsidR="00C17D7E" w14:paraId="17EB6E39" w14:textId="77777777">
        <w:trPr>
          <w:trHeight w:val="20"/>
          <w:jc w:val="center"/>
        </w:trPr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1A8DE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GR1_2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C1A30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-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97A5B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.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BD78C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.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D0656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8.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D00AB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3.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37316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604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6FBF4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49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0A8F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93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41C9E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.21</w:t>
            </w:r>
          </w:p>
        </w:tc>
      </w:tr>
      <w:tr w:rsidR="00C17D7E" w14:paraId="688EA23E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F0493D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367C68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4F740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.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24018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2.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5A38C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5.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40393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9.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E03C3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600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73C5C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62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783AE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.41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78FD0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25</w:t>
            </w:r>
          </w:p>
        </w:tc>
      </w:tr>
      <w:tr w:rsidR="00C17D7E" w14:paraId="2CA74327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F31C09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87543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-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B7B99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57EBB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4.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FA89B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0.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833C0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3.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A3ACA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437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22FB5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9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1080A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76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23ACC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79</w:t>
            </w:r>
          </w:p>
        </w:tc>
      </w:tr>
      <w:tr w:rsidR="00C17D7E" w14:paraId="4AEE4CB1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C7FD3F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E4B17B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1D9289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.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2F7C8C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3.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6DF626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8.8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2CEBB8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9.0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FFDB13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644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2837BA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92B306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77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8ED840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.55</w:t>
            </w:r>
          </w:p>
        </w:tc>
      </w:tr>
      <w:tr w:rsidR="00C17D7E" w14:paraId="0F576EC4" w14:textId="77777777">
        <w:trPr>
          <w:trHeight w:val="20"/>
          <w:jc w:val="center"/>
        </w:trPr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0107D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ITA1_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962E9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-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85A01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5B27F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.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17E1A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5.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897B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3.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21FFD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98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61587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8A9F6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45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11D64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.26</w:t>
            </w:r>
          </w:p>
        </w:tc>
      </w:tr>
      <w:tr w:rsidR="00C17D7E" w14:paraId="745C6227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41156B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DF76E5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E124E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6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51997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4.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796B7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7.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1D344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1.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6ABB5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447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A2D48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13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BEF3B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67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9781D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.01</w:t>
            </w:r>
          </w:p>
        </w:tc>
      </w:tr>
      <w:tr w:rsidR="00C17D7E" w14:paraId="7D9063A7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2E5E98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EF9A6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-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03293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5063D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121E0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1.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17730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9.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A47DA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4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754CA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7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0A8C7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77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BB9D5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.48</w:t>
            </w:r>
          </w:p>
        </w:tc>
      </w:tr>
      <w:tr w:rsidR="00C17D7E" w14:paraId="37F6AD67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4BF555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80F748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3F53C4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2171BB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6.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B8FB2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8.4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2D1AC5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5.8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0CE1E5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638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E6FA09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3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B6FAFC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35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6B7E5C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96</w:t>
            </w:r>
          </w:p>
        </w:tc>
      </w:tr>
      <w:tr w:rsidR="00C17D7E" w14:paraId="2E8768AE" w14:textId="77777777">
        <w:trPr>
          <w:trHeight w:val="20"/>
          <w:jc w:val="center"/>
        </w:trPr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67256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FRA1_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12CA3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-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E48C1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.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DF9F6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.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F32A3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0.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A7DDE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F95AF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81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235A1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7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43420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56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49BA9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.28</w:t>
            </w:r>
          </w:p>
        </w:tc>
      </w:tr>
      <w:tr w:rsidR="00C17D7E" w14:paraId="7E7B2B93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C7956F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BC7BF8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ECBF3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.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70B74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1.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34539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5.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77D38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FA855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111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D9FCE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3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C8CAE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41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1D636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.52</w:t>
            </w:r>
          </w:p>
        </w:tc>
      </w:tr>
      <w:tr w:rsidR="00C17D7E" w14:paraId="71E62A1E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439957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5E910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-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EE54A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32F4A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2.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E1281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1.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CB469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5F884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538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FB4CC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6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BD515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45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E6A21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48</w:t>
            </w:r>
          </w:p>
        </w:tc>
      </w:tr>
      <w:tr w:rsidR="00C17D7E" w14:paraId="185C4E8D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EABD35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9695AE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9D1B9D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5.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DD3707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7.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38DFBF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3.0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907125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F563EA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538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AAEAAB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2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9D7254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27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DBE4B5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85</w:t>
            </w:r>
          </w:p>
        </w:tc>
      </w:tr>
      <w:tr w:rsidR="00C17D7E" w14:paraId="2CC75C7B" w14:textId="77777777">
        <w:trPr>
          <w:trHeight w:val="20"/>
          <w:jc w:val="center"/>
        </w:trPr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3E2ED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AUT2_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96FF9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-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D7FA6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.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AE243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8.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B1752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5.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E750B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.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10ABF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391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A1E5A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66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F3A64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89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3F12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.56</w:t>
            </w:r>
          </w:p>
        </w:tc>
      </w:tr>
      <w:tr w:rsidR="00C17D7E" w14:paraId="1CA58174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33B0D9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1470B1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33F38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11F82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7.6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69CAE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7.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99FED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.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D2A6C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39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54A88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83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D268D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39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0D98A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6.71</w:t>
            </w:r>
          </w:p>
        </w:tc>
      </w:tr>
      <w:tr w:rsidR="00C17D7E" w14:paraId="19B2ABE4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64099F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D1E15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-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BFAD5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.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6A96F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6.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2D3A0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3.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18B56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F4F2F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473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1A860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2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94F4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.02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867E9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.88</w:t>
            </w:r>
          </w:p>
        </w:tc>
      </w:tr>
      <w:tr w:rsidR="00C17D7E" w14:paraId="268D347A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8FF2D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AE247C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5E85C7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.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E2FD31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4.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BC0EFA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2.7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3B656E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5.8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53073B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243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ED5373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9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4B4D24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72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7F3298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.69</w:t>
            </w:r>
          </w:p>
        </w:tc>
      </w:tr>
      <w:tr w:rsidR="00C17D7E" w14:paraId="13EC2846" w14:textId="77777777">
        <w:trPr>
          <w:trHeight w:val="20"/>
          <w:jc w:val="center"/>
        </w:trPr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22FFA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AUT1_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B60FD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-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89AB9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.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8820C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5DA41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9.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C081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9.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7FA4E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3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E5715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398DD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69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03414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3.23</w:t>
            </w:r>
          </w:p>
        </w:tc>
      </w:tr>
      <w:tr w:rsidR="00C17D7E" w14:paraId="295A4C66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D1B2FC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CC582C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5F55A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66581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4F25F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7.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6FDE2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8.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AB4AB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29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5D938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F0E46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35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76244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7.49</w:t>
            </w:r>
          </w:p>
        </w:tc>
      </w:tr>
      <w:tr w:rsidR="00C17D7E" w14:paraId="2ED31BFB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31BD06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2D4C1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-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CD286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.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94090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2A426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43525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3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BAF8D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27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E87DF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7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36036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07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2CDAD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8.82</w:t>
            </w:r>
          </w:p>
        </w:tc>
      </w:tr>
      <w:tr w:rsidR="00C17D7E" w14:paraId="20DD2DEB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E52B6C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9BFB3C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A601E7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47DF19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.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EAAA57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1.5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39BB8F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3.2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8141F5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71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7043D1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3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8A8F42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81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4AA35C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8.38</w:t>
            </w:r>
          </w:p>
        </w:tc>
      </w:tr>
      <w:tr w:rsidR="00C17D7E" w14:paraId="0638DD9A" w14:textId="77777777">
        <w:trPr>
          <w:trHeight w:val="20"/>
          <w:jc w:val="center"/>
        </w:trPr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374D1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EU2_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943D9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-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0BE7C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C89FC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.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A67C3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7.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F9466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0E4B6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383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70CAC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3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1EF10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93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118C1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.45</w:t>
            </w:r>
          </w:p>
        </w:tc>
      </w:tr>
      <w:tr w:rsidR="00C17D7E" w14:paraId="28347DB0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99FEBD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CE6F6E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958F7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ADFDD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9.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F09FC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0.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2ECB1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13E5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914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1706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6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B2600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71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1BF93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6.99</w:t>
            </w:r>
          </w:p>
        </w:tc>
      </w:tr>
      <w:tr w:rsidR="00C17D7E" w14:paraId="0E70D350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C68017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2C99D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-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16C2B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39DF1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.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2F8CA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3.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34D29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7ED8F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69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56893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9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DA1A9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10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3B852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.63</w:t>
            </w:r>
          </w:p>
        </w:tc>
      </w:tr>
      <w:tr w:rsidR="00C17D7E" w14:paraId="3F2E56B9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674DE0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B234B7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413CE5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6DF572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.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11EC5C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.3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495A0D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B47E0C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50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F87CEA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80F764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32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439F9B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7.94</w:t>
            </w:r>
          </w:p>
        </w:tc>
      </w:tr>
      <w:tr w:rsidR="00C17D7E" w14:paraId="53CA7AAE" w14:textId="77777777">
        <w:trPr>
          <w:trHeight w:val="20"/>
          <w:jc w:val="center"/>
        </w:trPr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C1BE3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CZE1_2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AC0B7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-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41B8D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.6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5BEDE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5.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C1EDA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9.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C66DB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9.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6AF33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016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0195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41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E310C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.05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07796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.92</w:t>
            </w:r>
          </w:p>
        </w:tc>
      </w:tr>
      <w:tr w:rsidR="00C17D7E" w14:paraId="4AD1FFFE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D13982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97F0F8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040B2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4.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2D6FD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0.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28C20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4.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A79FF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1.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B0AD6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477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F85C9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41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0524D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.09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62012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28</w:t>
            </w:r>
          </w:p>
        </w:tc>
      </w:tr>
      <w:tr w:rsidR="00C17D7E" w14:paraId="52E4335C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56852B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3FBF4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-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9AD06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39DAA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2.6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87283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4.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1DB79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6.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19FDB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673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28379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30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E9865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.50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D322A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.45</w:t>
            </w:r>
          </w:p>
        </w:tc>
      </w:tr>
      <w:tr w:rsidR="00C17D7E" w14:paraId="018CC733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932518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302C6F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C96A80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4.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AB8C8E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7.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E00CEF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1.1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00FB8C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0.5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630CA9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281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8D7E47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25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D64449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.28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AA7C71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7.14</w:t>
            </w:r>
          </w:p>
        </w:tc>
      </w:tr>
      <w:tr w:rsidR="00C17D7E" w14:paraId="0ADFB07F" w14:textId="77777777">
        <w:trPr>
          <w:trHeight w:val="20"/>
          <w:jc w:val="center"/>
        </w:trPr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C291D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GBR2_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61ECA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-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C0983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.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9BB05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.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C8A03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9.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B7D67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1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AC032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71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01BA2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4FFD0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02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A9F31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3.63</w:t>
            </w:r>
          </w:p>
        </w:tc>
      </w:tr>
      <w:tr w:rsidR="00C17D7E" w14:paraId="4F1CD1AD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82A445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E4C462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4EAAD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4.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FD89C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8.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9C22D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6.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F2444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8.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319F5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918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BBE1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3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D8B47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45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9137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4.80</w:t>
            </w:r>
          </w:p>
        </w:tc>
      </w:tr>
      <w:tr w:rsidR="00C17D7E" w14:paraId="2CBF2D60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A4B69C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FE539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-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D8B3C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.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7675F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4.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97A0C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6.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FFC07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3.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869A3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662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D666C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9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31A87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33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181A8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.33</w:t>
            </w:r>
          </w:p>
        </w:tc>
      </w:tr>
      <w:tr w:rsidR="00C17D7E" w14:paraId="16A073C6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3C7E7D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4CD473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232FA7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4.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8BF015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3.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2A25DB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6.3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9F1EE6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3.8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154A73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951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7A0884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3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4980F5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40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8913B6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.68</w:t>
            </w:r>
          </w:p>
        </w:tc>
      </w:tr>
      <w:tr w:rsidR="00C17D7E" w14:paraId="0523DF5B" w14:textId="77777777">
        <w:trPr>
          <w:trHeight w:val="20"/>
          <w:jc w:val="center"/>
        </w:trPr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8643D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EU1_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E5E2A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-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340B9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AC5B5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.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38219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2.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6E998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04451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41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DBE2B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4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95726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77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51D34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.48</w:t>
            </w:r>
          </w:p>
        </w:tc>
      </w:tr>
      <w:tr w:rsidR="00C17D7E" w14:paraId="28739766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3C6A3E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C4B19A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DE3C0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B2E07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5.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5B21D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6.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2DBCF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B7791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634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AC6E7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12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17D88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.04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D9829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4.37</w:t>
            </w:r>
          </w:p>
        </w:tc>
      </w:tr>
      <w:tr w:rsidR="00C17D7E" w14:paraId="1D66DFA0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83F4E6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571B6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-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C253F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1B407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.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85992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4.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5171A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817FD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63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11233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1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81720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40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FFC64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.53</w:t>
            </w:r>
          </w:p>
        </w:tc>
      </w:tr>
      <w:tr w:rsidR="00C17D7E" w14:paraId="60F9FEE5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9DAF55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25BF7D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D3EDFA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9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016AB2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4.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0B1252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5.3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6EB1A2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457A4A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634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154B45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99782B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66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47E6BC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5.56</w:t>
            </w:r>
          </w:p>
        </w:tc>
      </w:tr>
      <w:tr w:rsidR="00C17D7E" w14:paraId="5FBD240A" w14:textId="77777777">
        <w:trPr>
          <w:trHeight w:val="20"/>
          <w:jc w:val="center"/>
        </w:trPr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B4813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IRL1_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CDF5A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-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558CB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031C4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.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6159B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1.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BB8D9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2.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34622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14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A5584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37FF1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8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42261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36</w:t>
            </w:r>
          </w:p>
        </w:tc>
      </w:tr>
      <w:tr w:rsidR="00C17D7E" w14:paraId="6128A8A6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1C76FC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0D9C34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2E5E1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DB909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469F3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4.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57AB5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7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55343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84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C04B3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1249C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6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A55E8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.00</w:t>
            </w:r>
          </w:p>
        </w:tc>
      </w:tr>
      <w:tr w:rsidR="00C17D7E" w14:paraId="7D5B3530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DAE44F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759C2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-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F3EB3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938A8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.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3625F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3.5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5AAB0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0.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5F030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99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04103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4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EDE9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38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356B1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.08</w:t>
            </w:r>
          </w:p>
        </w:tc>
      </w:tr>
      <w:tr w:rsidR="00C17D7E" w14:paraId="579435C5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1463BB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C42C8F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925536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7FD407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.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99E782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8.2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F74847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9.1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40A1B8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82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2CEC52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16E9BE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14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B5E9C0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4.48</w:t>
            </w:r>
          </w:p>
        </w:tc>
      </w:tr>
      <w:tr w:rsidR="00C17D7E" w14:paraId="3A8ED83F" w14:textId="77777777">
        <w:trPr>
          <w:trHeight w:val="20"/>
          <w:jc w:val="center"/>
        </w:trPr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DFAB1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GBR1_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B494F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-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C36CF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384A9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.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91B33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9.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94CED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.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D119F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11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DD706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2E9D5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3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574F6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.33</w:t>
            </w:r>
          </w:p>
        </w:tc>
      </w:tr>
      <w:tr w:rsidR="00C17D7E" w14:paraId="7658D09B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0AC5F3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58C5AE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A48C3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A3D1F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BA4B6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4.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EC105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5.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3B32C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19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186C4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F24D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35B47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6</w:t>
            </w:r>
          </w:p>
        </w:tc>
      </w:tr>
      <w:tr w:rsidR="00C17D7E" w14:paraId="116FD6B6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47BDEC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4DEB1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-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3FA6F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F54FF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0A69D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.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8C0BA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3.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A8646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06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21AA8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98ADD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23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525AB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.43</w:t>
            </w:r>
          </w:p>
        </w:tc>
      </w:tr>
      <w:tr w:rsidR="00C17D7E" w14:paraId="55DF4A39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8CB3A0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2D3BAB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FAFFF0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DD6F6D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AC7C33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.5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C99B2A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5.2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F68ADF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68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DE737D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A55519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62934E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21</w:t>
            </w:r>
          </w:p>
        </w:tc>
      </w:tr>
      <w:tr w:rsidR="00C17D7E" w14:paraId="55906DF2" w14:textId="77777777">
        <w:trPr>
          <w:trHeight w:val="20"/>
          <w:jc w:val="center"/>
        </w:trPr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2F516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SWE2_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5307C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-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5E470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8.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D7499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4.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2FA16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6.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4F4A4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E059A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381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DD5FA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AB2B4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37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A964E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6.25</w:t>
            </w:r>
          </w:p>
        </w:tc>
      </w:tr>
      <w:tr w:rsidR="00C17D7E" w14:paraId="5D14DB2B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D6C511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52E315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DE888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6.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286C1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7.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C7D8B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3.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D2CCD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080E9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77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24BE8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3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AEFF3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55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80B7B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12</w:t>
            </w:r>
          </w:p>
        </w:tc>
      </w:tr>
      <w:tr w:rsidR="00C17D7E" w14:paraId="6F5E7087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28EBD9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EC948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-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0B282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.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105EF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3.0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1750A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9.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7D7E8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6C619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634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E9393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45F9B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61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8A5EA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6.10</w:t>
            </w:r>
          </w:p>
        </w:tc>
      </w:tr>
      <w:tr w:rsidR="00C17D7E" w14:paraId="437A0090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0FE40E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DACAE0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49DEEB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3.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9DB624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5.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05542E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8.4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1F4C2A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5DD657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316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98AD21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4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DAB5F6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40</w:t>
            </w:r>
          </w:p>
        </w:tc>
        <w:tc>
          <w:tcPr>
            <w:tcW w:w="4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276D29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.29</w:t>
            </w:r>
          </w:p>
        </w:tc>
      </w:tr>
      <w:tr w:rsidR="00C17D7E" w14:paraId="34AEE393" w14:textId="77777777">
        <w:trPr>
          <w:trHeight w:val="20"/>
          <w:jc w:val="center"/>
        </w:trPr>
        <w:tc>
          <w:tcPr>
            <w:tcW w:w="79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746B0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FFFFFF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SWE1_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39E54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-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1D751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.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21B1D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5.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B0980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.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C5990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8CF39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54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68E0D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9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863F7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08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3CB9C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.36</w:t>
            </w:r>
          </w:p>
        </w:tc>
      </w:tr>
      <w:tr w:rsidR="00C17D7E" w14:paraId="162E34E9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5D5CAA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B8BAF3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8EA4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704BC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18150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EB20B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537D7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73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00849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4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EC3AB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61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95B42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6.45</w:t>
            </w:r>
          </w:p>
        </w:tc>
      </w:tr>
      <w:tr w:rsidR="00C17D7E" w14:paraId="21A26EC6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B08D37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261DC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-9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51D20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.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F35C3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5.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25859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.8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83DDE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E5E40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999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68CD9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9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A4ABF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57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65275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01</w:t>
            </w:r>
          </w:p>
        </w:tc>
      </w:tr>
      <w:tr w:rsidR="00C17D7E" w14:paraId="64D46452" w14:textId="77777777">
        <w:trPr>
          <w:trHeight w:val="20"/>
          <w:jc w:val="center"/>
        </w:trPr>
        <w:tc>
          <w:tcPr>
            <w:tcW w:w="79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8070AD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6F9961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5BF3E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A7F02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B5EEB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9328A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8AC65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273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E8ACC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38798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0.44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9BDF5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i/>
                <w:color w:val="000000"/>
                <w:sz w:val="14"/>
                <w:szCs w:val="14"/>
              </w:rPr>
              <w:t>1.14</w:t>
            </w:r>
          </w:p>
        </w:tc>
      </w:tr>
    </w:tbl>
    <w:p w14:paraId="2321DC95" w14:textId="77777777" w:rsidR="00C17D7E" w:rsidRDefault="00C17D7E"/>
    <w:p w14:paraId="651800CA" w14:textId="77777777" w:rsidR="00C17D7E" w:rsidRDefault="00FA5584">
      <w:pPr>
        <w:rPr>
          <w:color w:val="000000"/>
          <w:sz w:val="18"/>
          <w:szCs w:val="18"/>
        </w:rPr>
      </w:pPr>
      <w:r>
        <w:br w:type="page"/>
      </w:r>
    </w:p>
    <w:p w14:paraId="64E33C38" w14:textId="653FBB97" w:rsidR="00C17D7E" w:rsidRPr="00452B5C" w:rsidRDefault="00FA5584">
      <w:pPr>
        <w:rPr>
          <w:lang w:val="en-US"/>
        </w:rPr>
      </w:pPr>
      <w:r w:rsidRPr="00FA5584">
        <w:rPr>
          <w:b/>
          <w:lang w:val="en-US"/>
        </w:rPr>
        <w:lastRenderedPageBreak/>
        <w:t>Table S5:</w:t>
      </w:r>
      <w:r w:rsidRPr="00FA5584">
        <w:rPr>
          <w:lang w:val="en-US"/>
        </w:rPr>
        <w:t xml:space="preserve"> Gene abundances, PMO and PMP rates and sequencing results represented as a mean (</w:t>
      </w:r>
      <w:r w:rsidRPr="00FA5584">
        <w:rPr>
          <w:i/>
          <w:lang w:val="en-US"/>
        </w:rPr>
        <w:t xml:space="preserve">n </w:t>
      </w:r>
      <w:r w:rsidRPr="00FA5584">
        <w:rPr>
          <w:lang w:val="en-US"/>
        </w:rPr>
        <w:t xml:space="preserve">= 3) and respective standard deviations (italics). </w:t>
      </w:r>
      <w:r w:rsidRPr="00B57E72">
        <w:rPr>
          <w:lang w:val="en-US"/>
        </w:rPr>
        <w:t>FW = fresh weight, div. = diversity, rich.</w:t>
      </w:r>
      <w:r w:rsidR="00452B5C">
        <w:rPr>
          <w:lang w:val="en-US"/>
        </w:rPr>
        <w:t xml:space="preserve"> </w:t>
      </w:r>
      <w:r w:rsidRPr="00B57E72">
        <w:rPr>
          <w:lang w:val="en-US"/>
        </w:rPr>
        <w:t>= richness,</w:t>
      </w:r>
      <w:r w:rsidR="00B57E72" w:rsidRPr="00B57E72">
        <w:rPr>
          <w:lang w:val="en-US"/>
        </w:rPr>
        <w:t xml:space="preserve"> </w:t>
      </w:r>
      <w:r w:rsidR="00B57E72" w:rsidRPr="00452B5C">
        <w:rPr>
          <w:lang w:val="en-US"/>
        </w:rPr>
        <w:t xml:space="preserve">MA = </w:t>
      </w:r>
      <w:r w:rsidR="00452B5C">
        <w:rPr>
          <w:lang w:val="en-US"/>
        </w:rPr>
        <w:t>m</w:t>
      </w:r>
      <w:r w:rsidR="00B57E72" w:rsidRPr="00452B5C">
        <w:rPr>
          <w:lang w:val="en-US"/>
        </w:rPr>
        <w:t xml:space="preserve">ethanogenic archaea, </w:t>
      </w:r>
      <w:r w:rsidR="00452B5C">
        <w:rPr>
          <w:lang w:val="en-US"/>
        </w:rPr>
        <w:t>MOB = m</w:t>
      </w:r>
      <w:r w:rsidR="00B57E72" w:rsidRPr="00452B5C">
        <w:rPr>
          <w:lang w:val="en-US"/>
        </w:rPr>
        <w:t xml:space="preserve">ethane oxidizing bacteria, </w:t>
      </w:r>
      <w:r w:rsidR="00452B5C">
        <w:rPr>
          <w:lang w:val="en-US"/>
        </w:rPr>
        <w:t>MOX = m</w:t>
      </w:r>
      <w:r w:rsidR="00B57E72" w:rsidRPr="00452B5C">
        <w:rPr>
          <w:lang w:val="en-US"/>
        </w:rPr>
        <w:t>ethane oxidizing microorganisms</w:t>
      </w:r>
      <w:r w:rsidR="00452B5C" w:rsidRPr="00452B5C">
        <w:rPr>
          <w:lang w:val="en-US"/>
        </w:rPr>
        <w:t xml:space="preserve">, </w:t>
      </w:r>
      <w:r w:rsidR="00452B5C">
        <w:rPr>
          <w:lang w:val="en-US"/>
        </w:rPr>
        <w:t xml:space="preserve">OTU = operational taxonomic unit, </w:t>
      </w:r>
      <w:r w:rsidR="00452B5C" w:rsidRPr="00452B5C">
        <w:rPr>
          <w:lang w:val="en-US"/>
        </w:rPr>
        <w:t>PMO = potential methane oxidation, PMP = potential methane production</w:t>
      </w:r>
    </w:p>
    <w:tbl>
      <w:tblPr>
        <w:tblStyle w:val="a4"/>
        <w:tblW w:w="9405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784"/>
        <w:gridCol w:w="785"/>
        <w:gridCol w:w="787"/>
        <w:gridCol w:w="784"/>
        <w:gridCol w:w="784"/>
        <w:gridCol w:w="784"/>
        <w:gridCol w:w="782"/>
        <w:gridCol w:w="784"/>
        <w:gridCol w:w="784"/>
        <w:gridCol w:w="784"/>
        <w:gridCol w:w="784"/>
        <w:gridCol w:w="779"/>
      </w:tblGrid>
      <w:tr w:rsidR="00C17D7E" w14:paraId="445AE096" w14:textId="77777777" w:rsidTr="00452B5C">
        <w:trPr>
          <w:trHeight w:val="100"/>
        </w:trPr>
        <w:tc>
          <w:tcPr>
            <w:tcW w:w="784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C8A0D54" w14:textId="77777777" w:rsidR="00C17D7E" w:rsidRPr="00B57E72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2"/>
                <w:szCs w:val="12"/>
                <w:lang w:val="en-US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2E3950" w14:textId="77777777" w:rsidR="00C17D7E" w:rsidRPr="00B57E72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2"/>
                <w:szCs w:val="12"/>
                <w:lang w:val="en-US"/>
              </w:rPr>
            </w:pPr>
          </w:p>
        </w:tc>
        <w:tc>
          <w:tcPr>
            <w:tcW w:w="3139" w:type="dxa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23599E3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 xml:space="preserve">Gene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abundances</w:t>
            </w:r>
            <w:proofErr w:type="spellEnd"/>
          </w:p>
        </w:tc>
        <w:tc>
          <w:tcPr>
            <w:tcW w:w="15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164F0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2"/>
                <w:szCs w:val="12"/>
              </w:rPr>
            </w:pPr>
            <w:r>
              <w:rPr>
                <w:rFonts w:ascii="Arial" w:eastAsia="Arial" w:hAnsi="Arial" w:cs="Arial"/>
                <w:b/>
                <w:sz w:val="12"/>
                <w:szCs w:val="12"/>
              </w:rPr>
              <w:t>Rates</w:t>
            </w:r>
          </w:p>
        </w:tc>
        <w:tc>
          <w:tcPr>
            <w:tcW w:w="3131" w:type="dxa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32E2DD9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Sequencing</w:t>
            </w:r>
            <w:proofErr w:type="spellEnd"/>
          </w:p>
        </w:tc>
      </w:tr>
      <w:tr w:rsidR="00C17D7E" w14:paraId="7F5960F5" w14:textId="77777777" w:rsidTr="00452B5C">
        <w:trPr>
          <w:trHeight w:val="300"/>
        </w:trPr>
        <w:tc>
          <w:tcPr>
            <w:tcW w:w="78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</w:tcPr>
          <w:p w14:paraId="6D66BD5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Stream ID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79E30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Depth</w:t>
            </w:r>
            <w:proofErr w:type="spellEnd"/>
          </w:p>
        </w:tc>
        <w:tc>
          <w:tcPr>
            <w:tcW w:w="7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740787A4" w14:textId="6D21FC1B" w:rsidR="00C17D7E" w:rsidRDefault="00452B5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MA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5FEB8155" w14:textId="4BD7E83C" w:rsidR="00C17D7E" w:rsidRDefault="00452B5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 xml:space="preserve">Type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Ia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 xml:space="preserve"> MOB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68CD834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Type II MOB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2F33109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Sum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 xml:space="preserve"> MOB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114999" w14:textId="69068F2E" w:rsidR="00C17D7E" w:rsidRDefault="00452B5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2"/>
                <w:szCs w:val="12"/>
              </w:rPr>
            </w:pPr>
            <w:r>
              <w:rPr>
                <w:rFonts w:ascii="Arial" w:eastAsia="Arial" w:hAnsi="Arial" w:cs="Arial"/>
                <w:b/>
                <w:sz w:val="12"/>
                <w:szCs w:val="12"/>
              </w:rPr>
              <w:t>PMP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41685F" w14:textId="4C142CFD" w:rsidR="00C17D7E" w:rsidRDefault="00452B5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2"/>
                <w:szCs w:val="12"/>
              </w:rPr>
            </w:pPr>
            <w:r>
              <w:rPr>
                <w:rFonts w:ascii="Arial" w:eastAsia="Arial" w:hAnsi="Arial" w:cs="Arial"/>
                <w:b/>
                <w:sz w:val="12"/>
                <w:szCs w:val="12"/>
              </w:rPr>
              <w:t>PMO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4F4DCCA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 xml:space="preserve">MA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rich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.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76B192E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MA div.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155CF558" w14:textId="6996C267" w:rsidR="00C17D7E" w:rsidRDefault="00452B5C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 xml:space="preserve">MOX </w:t>
            </w:r>
            <w:proofErr w:type="spellStart"/>
            <w:r w:rsidR="00FA5584"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rich</w:t>
            </w:r>
            <w:proofErr w:type="spellEnd"/>
            <w:r w:rsidR="00FA5584"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.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2A3CF39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MOX div.</w:t>
            </w:r>
          </w:p>
        </w:tc>
      </w:tr>
      <w:tr w:rsidR="00C17D7E" w14:paraId="6BD5C57E" w14:textId="77777777" w:rsidTr="00452B5C">
        <w:trPr>
          <w:trHeight w:val="60"/>
        </w:trPr>
        <w:tc>
          <w:tcPr>
            <w:tcW w:w="784" w:type="dxa"/>
            <w:vMerge/>
            <w:tcBorders>
              <w:top w:val="nil"/>
              <w:left w:val="nil"/>
              <w:right w:val="nil"/>
            </w:tcBorders>
            <w:shd w:val="clear" w:color="auto" w:fill="auto"/>
          </w:tcPr>
          <w:p w14:paraId="22E9A24C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8040AD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[cm]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E217E2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[</w:t>
            </w:r>
            <w:proofErr w:type="spellStart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gene</w:t>
            </w:r>
            <w:proofErr w:type="spellEnd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copies</w:t>
            </w:r>
            <w:proofErr w:type="spellEnd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gFW</w:t>
            </w:r>
            <w:r>
              <w:rPr>
                <w:rFonts w:ascii="Arial" w:eastAsia="Arial" w:hAnsi="Arial" w:cs="Arial"/>
                <w:color w:val="000000"/>
                <w:sz w:val="12"/>
                <w:szCs w:val="12"/>
                <w:vertAlign w:val="superscript"/>
              </w:rPr>
              <w:t>-1</w:t>
            </w: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]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5F25FA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[</w:t>
            </w:r>
            <w:proofErr w:type="spellStart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gene</w:t>
            </w:r>
            <w:proofErr w:type="spellEnd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copies</w:t>
            </w:r>
            <w:proofErr w:type="spellEnd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gFW</w:t>
            </w:r>
            <w:r>
              <w:rPr>
                <w:rFonts w:ascii="Arial" w:eastAsia="Arial" w:hAnsi="Arial" w:cs="Arial"/>
                <w:color w:val="000000"/>
                <w:sz w:val="12"/>
                <w:szCs w:val="12"/>
                <w:vertAlign w:val="superscript"/>
              </w:rPr>
              <w:t>-1</w:t>
            </w: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]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E4DA68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[</w:t>
            </w:r>
            <w:proofErr w:type="spellStart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gene</w:t>
            </w:r>
            <w:proofErr w:type="spellEnd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copies</w:t>
            </w:r>
            <w:proofErr w:type="spellEnd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gFW</w:t>
            </w:r>
            <w:r>
              <w:rPr>
                <w:rFonts w:ascii="Arial" w:eastAsia="Arial" w:hAnsi="Arial" w:cs="Arial"/>
                <w:color w:val="000000"/>
                <w:sz w:val="12"/>
                <w:szCs w:val="12"/>
                <w:vertAlign w:val="superscript"/>
              </w:rPr>
              <w:t>-1</w:t>
            </w: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]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3FA368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[</w:t>
            </w:r>
            <w:proofErr w:type="spellStart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gene</w:t>
            </w:r>
            <w:proofErr w:type="spellEnd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copies</w:t>
            </w:r>
            <w:proofErr w:type="spellEnd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gFW</w:t>
            </w:r>
            <w:r>
              <w:rPr>
                <w:rFonts w:ascii="Arial" w:eastAsia="Arial" w:hAnsi="Arial" w:cs="Arial"/>
                <w:color w:val="000000"/>
                <w:sz w:val="12"/>
                <w:szCs w:val="12"/>
                <w:vertAlign w:val="superscript"/>
              </w:rPr>
              <w:t>-1</w:t>
            </w: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]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10A966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2"/>
                <w:szCs w:val="12"/>
              </w:rPr>
              <w:t>[g CH</w:t>
            </w:r>
            <w:r>
              <w:rPr>
                <w:rFonts w:ascii="Arial" w:eastAsia="Arial" w:hAnsi="Arial" w:cs="Arial"/>
                <w:sz w:val="12"/>
                <w:szCs w:val="12"/>
                <w:vertAlign w:val="subscript"/>
              </w:rPr>
              <w:t>4</w:t>
            </w:r>
            <w:r>
              <w:rPr>
                <w:rFonts w:ascii="Arial" w:eastAsia="Arial" w:hAnsi="Arial" w:cs="Arial"/>
                <w:sz w:val="12"/>
                <w:szCs w:val="12"/>
              </w:rPr>
              <w:t xml:space="preserve"> m</w:t>
            </w:r>
            <w:r>
              <w:rPr>
                <w:rFonts w:ascii="Arial" w:eastAsia="Arial" w:hAnsi="Arial" w:cs="Arial"/>
                <w:sz w:val="12"/>
                <w:szCs w:val="12"/>
                <w:vertAlign w:val="superscript"/>
              </w:rPr>
              <w:t>-3</w:t>
            </w:r>
            <w:r>
              <w:rPr>
                <w:rFonts w:ascii="Arial" w:eastAsia="Arial" w:hAnsi="Arial" w:cs="Arial"/>
                <w:sz w:val="12"/>
                <w:szCs w:val="12"/>
              </w:rPr>
              <w:t>d</w:t>
            </w:r>
            <w:r>
              <w:rPr>
                <w:rFonts w:ascii="Arial" w:eastAsia="Arial" w:hAnsi="Arial" w:cs="Arial"/>
                <w:sz w:val="12"/>
                <w:szCs w:val="12"/>
                <w:vertAlign w:val="superscript"/>
              </w:rPr>
              <w:t>-1</w:t>
            </w:r>
            <w:r>
              <w:rPr>
                <w:rFonts w:ascii="Arial" w:eastAsia="Arial" w:hAnsi="Arial" w:cs="Arial"/>
                <w:sz w:val="12"/>
                <w:szCs w:val="12"/>
              </w:rPr>
              <w:t>]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E390AE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2"/>
                <w:szCs w:val="12"/>
              </w:rPr>
              <w:t>[% CH</w:t>
            </w:r>
            <w:r>
              <w:rPr>
                <w:rFonts w:ascii="Arial" w:eastAsia="Arial" w:hAnsi="Arial" w:cs="Arial"/>
                <w:sz w:val="12"/>
                <w:szCs w:val="12"/>
                <w:vertAlign w:val="subscript"/>
              </w:rPr>
              <w:t xml:space="preserve">4 </w:t>
            </w:r>
            <w:r>
              <w:rPr>
                <w:rFonts w:ascii="Arial" w:eastAsia="Arial" w:hAnsi="Arial" w:cs="Arial"/>
                <w:sz w:val="12"/>
                <w:szCs w:val="12"/>
              </w:rPr>
              <w:t>d</w:t>
            </w:r>
            <w:r>
              <w:rPr>
                <w:rFonts w:ascii="Arial" w:eastAsia="Arial" w:hAnsi="Arial" w:cs="Arial"/>
                <w:sz w:val="12"/>
                <w:szCs w:val="12"/>
                <w:vertAlign w:val="superscript"/>
              </w:rPr>
              <w:t>-1</w:t>
            </w:r>
            <w:r>
              <w:rPr>
                <w:rFonts w:ascii="Arial" w:eastAsia="Arial" w:hAnsi="Arial" w:cs="Arial"/>
                <w:sz w:val="12"/>
                <w:szCs w:val="12"/>
              </w:rPr>
              <w:t>]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D64ABD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[Nr. </w:t>
            </w:r>
            <w:proofErr w:type="spellStart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of</w:t>
            </w:r>
            <w:proofErr w:type="spellEnd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OTUs]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A223CF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Shannon </w:t>
            </w:r>
            <w:proofErr w:type="spellStart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index</w:t>
            </w:r>
            <w:proofErr w:type="spellEnd"/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E8996F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[Nr. </w:t>
            </w:r>
            <w:proofErr w:type="spellStart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of</w:t>
            </w:r>
            <w:proofErr w:type="spellEnd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OTUs]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F7237D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Shannon </w:t>
            </w:r>
            <w:proofErr w:type="spellStart"/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index</w:t>
            </w:r>
            <w:proofErr w:type="spellEnd"/>
          </w:p>
        </w:tc>
      </w:tr>
      <w:tr w:rsidR="00C17D7E" w14:paraId="76EEC42E" w14:textId="77777777" w:rsidTr="00452B5C">
        <w:trPr>
          <w:trHeight w:val="160"/>
        </w:trPr>
        <w:tc>
          <w:tcPr>
            <w:tcW w:w="78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06530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ESP2_3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AD29A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-3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240F9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60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77D4F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27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33281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67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967C1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43 x 10^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24120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68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D4071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15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2186F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0.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43FB7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11D0A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8.3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7D7B4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0</w:t>
            </w:r>
          </w:p>
        </w:tc>
      </w:tr>
      <w:tr w:rsidR="00C17D7E" w14:paraId="0A34DF8D" w14:textId="77777777" w:rsidTr="00452B5C">
        <w:trPr>
          <w:trHeight w:val="160"/>
        </w:trPr>
        <w:tc>
          <w:tcPr>
            <w:tcW w:w="78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E908CE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03967C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B0F01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19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F82C9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38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D2EB7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16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A08CB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32 x 10^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427FA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74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27EE3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0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EB08A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4.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B6CF2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35A34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0.5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C66C4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</w:tr>
      <w:tr w:rsidR="00C17D7E" w14:paraId="519BDEA5" w14:textId="77777777" w:rsidTr="00452B5C">
        <w:trPr>
          <w:trHeight w:val="160"/>
        </w:trPr>
        <w:tc>
          <w:tcPr>
            <w:tcW w:w="78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70CC16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5233B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-9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97F25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18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39BAA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49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BB06A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23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FA973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72 x 10^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8830D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11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C748E2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43BB3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2.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72719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7C9FA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1.7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065FF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7</w:t>
            </w:r>
          </w:p>
        </w:tc>
      </w:tr>
      <w:tr w:rsidR="00C17D7E" w14:paraId="4051ACB5" w14:textId="77777777" w:rsidTr="00452B5C">
        <w:trPr>
          <w:trHeight w:val="160"/>
        </w:trPr>
        <w:tc>
          <w:tcPr>
            <w:tcW w:w="78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B932F6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2E4EB19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31BEED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29 x 10^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1A71A0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06 x 10^5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29F646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74 x 10^5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7DB8AA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13 x 10^5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C63DEB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51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E642ACF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3CB2B9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3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4549C1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CF4324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8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F3ADD8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</w:tr>
      <w:tr w:rsidR="00C17D7E" w14:paraId="2CBF0794" w14:textId="77777777" w:rsidTr="00452B5C">
        <w:trPr>
          <w:trHeight w:val="160"/>
        </w:trPr>
        <w:tc>
          <w:tcPr>
            <w:tcW w:w="784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5B70C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ESP2_2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03222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-3</w:t>
            </w:r>
          </w:p>
        </w:tc>
        <w:tc>
          <w:tcPr>
            <w:tcW w:w="7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42A03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11 x 10^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093A9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33 x 10^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19A02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.62 x 10^4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22B8C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37 x 10^6</w:t>
            </w:r>
          </w:p>
        </w:tc>
        <w:tc>
          <w:tcPr>
            <w:tcW w:w="78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17DA1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928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15E9B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22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B2E48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7.3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F6A00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3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653BB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5.7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B02D1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2</w:t>
            </w:r>
          </w:p>
        </w:tc>
      </w:tr>
      <w:tr w:rsidR="00C17D7E" w14:paraId="0951F8C2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927708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ED4593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92DFD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23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A0E60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29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A4C47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15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1154E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33 x 10^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F4108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67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2B756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0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446A4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AF036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229B2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7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A6EFF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</w:tr>
      <w:tr w:rsidR="00C17D7E" w14:paraId="71EC00F0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C0EC57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37927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-9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FB607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9.10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B0584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91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3835C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93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72CDE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11 x 10^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5312B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708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025FA9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1C940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0.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68F01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CFB11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9.3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C9C08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1</w:t>
            </w:r>
          </w:p>
        </w:tc>
      </w:tr>
      <w:tr w:rsidR="00C17D7E" w14:paraId="11CD363F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ECE7BC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C82C42D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FACEAF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99 x 10^4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7BF8A1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46 x 10^5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A220F7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87 x 10^3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7B72F8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46 x 10^5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9A720D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74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BA3A6ED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047D59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EDA200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10B976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6.8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4BBC04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</w:tr>
      <w:tr w:rsidR="00C17D7E" w14:paraId="6F6209E2" w14:textId="77777777" w:rsidTr="00452B5C">
        <w:trPr>
          <w:trHeight w:val="160"/>
        </w:trPr>
        <w:tc>
          <w:tcPr>
            <w:tcW w:w="784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A6D46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ESP2_1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2FFC4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-3</w:t>
            </w:r>
          </w:p>
        </w:tc>
        <w:tc>
          <w:tcPr>
            <w:tcW w:w="7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EE808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78 x 10^3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C6304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48 x 10^4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373E8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57 x 10^3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67A5E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.04 x 10^4</w:t>
            </w:r>
          </w:p>
        </w:tc>
        <w:tc>
          <w:tcPr>
            <w:tcW w:w="78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5554D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932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A534A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79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E164A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6.7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E0064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1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5EC6C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6.3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FCEEC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8</w:t>
            </w:r>
          </w:p>
        </w:tc>
      </w:tr>
      <w:tr w:rsidR="00C17D7E" w14:paraId="5AD8EC72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221405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66D376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CB594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66 x 10^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2D5CC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81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4DF41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85 x 10^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9B265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15 x 10^4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1A088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48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C7179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0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E0B3D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6.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5F99C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9BC90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2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7CE7E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</w:tr>
      <w:tr w:rsidR="00C17D7E" w14:paraId="09CFF053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F3AA5A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DB2FD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-9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C7093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28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B9998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60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430D3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7.05 x 10^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5E833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67 x 10^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DBE00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1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2DE4E7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B3378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2.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66061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0393B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5.7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46AFB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6</w:t>
            </w:r>
          </w:p>
        </w:tc>
      </w:tr>
      <w:tr w:rsidR="00C17D7E" w14:paraId="7E763945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4368C3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A16B4B0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41EB87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77 x 10^4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996FF0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8.62 x 10^4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0C17A1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30 x 10^3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974BA9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9.05 x 10^4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E25FEC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11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2ACEC2B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EED047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5.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5D110B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5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07AFAE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6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8F808C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3</w:t>
            </w:r>
          </w:p>
        </w:tc>
      </w:tr>
      <w:tr w:rsidR="00C17D7E" w14:paraId="25F314D4" w14:textId="77777777" w:rsidTr="00452B5C">
        <w:trPr>
          <w:trHeight w:val="160"/>
        </w:trPr>
        <w:tc>
          <w:tcPr>
            <w:tcW w:w="784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8010F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BGR1_2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189CB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-3</w:t>
            </w:r>
          </w:p>
        </w:tc>
        <w:tc>
          <w:tcPr>
            <w:tcW w:w="7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41EEE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08 x 10^7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76F18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12 x 10^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1BB6A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29 x 10^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3C22B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.41 x 10^6</w:t>
            </w:r>
          </w:p>
        </w:tc>
        <w:tc>
          <w:tcPr>
            <w:tcW w:w="78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0D1A9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87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C2686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73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2C04D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C1B83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4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C409B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1.7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B5A11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5</w:t>
            </w:r>
          </w:p>
        </w:tc>
      </w:tr>
      <w:tr w:rsidR="00C17D7E" w14:paraId="155C8B92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72D883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E90F14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F444E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49 x 10^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0485E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12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91879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51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0ABCB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62 x 10^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F76A3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25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B190E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6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0FA84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8.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B6BF6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D87FB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0.3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A8AF5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</w:tr>
      <w:tr w:rsidR="00C17D7E" w14:paraId="5297F262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6316BD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6C1B1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-9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571CD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8.81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F935E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.51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95865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9.57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4F332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41 x 10^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6B76C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85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B88EEE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5003B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1.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AC949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CC8B5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2.3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0979F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0</w:t>
            </w:r>
          </w:p>
        </w:tc>
      </w:tr>
      <w:tr w:rsidR="00C17D7E" w14:paraId="179725B6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3A7FA8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14012A5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21809C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25 x 10^7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F3BD5D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6.23 x 10^5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588261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34 x 10^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32A6A5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96 x 10^6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D3F777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212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6D69F23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2A4078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2.0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9C1FC7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3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20052E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7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17A302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</w:tr>
      <w:tr w:rsidR="00C17D7E" w14:paraId="3BC08B96" w14:textId="77777777" w:rsidTr="00452B5C">
        <w:trPr>
          <w:trHeight w:val="160"/>
        </w:trPr>
        <w:tc>
          <w:tcPr>
            <w:tcW w:w="784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8E782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ITA1_1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A4637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-3</w:t>
            </w:r>
          </w:p>
        </w:tc>
        <w:tc>
          <w:tcPr>
            <w:tcW w:w="7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89546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9.52 x 10^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78C54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.06 x 10^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34C29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51 x 10^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1991C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.21 x 10^6</w:t>
            </w:r>
          </w:p>
        </w:tc>
        <w:tc>
          <w:tcPr>
            <w:tcW w:w="78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FACD0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181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9916F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9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12876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2.7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E232F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2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C9394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8.3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A7C1B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8</w:t>
            </w:r>
          </w:p>
        </w:tc>
      </w:tr>
      <w:tr w:rsidR="00C17D7E" w14:paraId="61EAC0EF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B7D31B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2A95EF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C6FDF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9.17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08D3C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91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B243B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29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DD11C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04 x 10^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FF1B7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80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CE665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0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39396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5AF7F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E6609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8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13853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</w:tr>
      <w:tr w:rsidR="00C17D7E" w14:paraId="41569B18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F879E1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68532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-9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4BC62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42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FDBA1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41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D8916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12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4E9A6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52 x 10^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85F23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72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A982BE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09824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8.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D87E3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6DFCD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9.7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88775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9</w:t>
            </w:r>
          </w:p>
        </w:tc>
      </w:tr>
      <w:tr w:rsidR="00C17D7E" w14:paraId="74A8BC71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88CFCC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598840D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70EB06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86 x 10^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99141E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81 x 10^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49AB58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50 x 10^5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E33D29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96 x 10^6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523BC8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651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7058687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A06B4F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9.4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E5881D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3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4797AA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7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363545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</w:tr>
      <w:tr w:rsidR="00C17D7E" w14:paraId="40622B5D" w14:textId="77777777" w:rsidTr="00452B5C">
        <w:trPr>
          <w:trHeight w:val="160"/>
        </w:trPr>
        <w:tc>
          <w:tcPr>
            <w:tcW w:w="784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52258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FRA1_1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7663D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-3</w:t>
            </w:r>
          </w:p>
        </w:tc>
        <w:tc>
          <w:tcPr>
            <w:tcW w:w="7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E1FB7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47 x 10^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79BAF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30 x 10^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062CF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69 x 10^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F798A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02 x 10^6</w:t>
            </w:r>
          </w:p>
        </w:tc>
        <w:tc>
          <w:tcPr>
            <w:tcW w:w="78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A937B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989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CAF53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73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2D3BD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5.0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5E1F5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4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E5443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5.0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75E1B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8</w:t>
            </w:r>
          </w:p>
        </w:tc>
      </w:tr>
      <w:tr w:rsidR="00C17D7E" w14:paraId="4265BAA4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26537F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5DF845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0A2D5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7.45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79ED8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33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9ADB4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70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DA9D8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03 x 10^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D9945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93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1BA64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4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C74DF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0596A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7058E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10966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</w:t>
            </w:r>
          </w:p>
        </w:tc>
      </w:tr>
      <w:tr w:rsidR="00C17D7E" w14:paraId="110394F5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B5F048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CFD7A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-9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9188F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76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4087B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.47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A3F18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01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7533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46 x 10^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574A7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39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D1B3B6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E85B8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3.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0D3B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C2435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5.0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9EBE9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8</w:t>
            </w:r>
          </w:p>
        </w:tc>
      </w:tr>
      <w:tr w:rsidR="00C17D7E" w14:paraId="4A42408F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764183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0BC1582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A91EAA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49 x 10^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AE4CF8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6.10 x 10^5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6F96DD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64 x 10^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9F7B31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25 x 10^6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E9F297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558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B0784F6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A84C89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9.5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30FAF4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5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BC51F8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8.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456352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3</w:t>
            </w:r>
          </w:p>
        </w:tc>
      </w:tr>
      <w:tr w:rsidR="00C17D7E" w14:paraId="3EEB169F" w14:textId="77777777" w:rsidTr="00452B5C">
        <w:trPr>
          <w:trHeight w:val="160"/>
        </w:trPr>
        <w:tc>
          <w:tcPr>
            <w:tcW w:w="784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B37F8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AUT2_1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30F04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-3</w:t>
            </w:r>
          </w:p>
        </w:tc>
        <w:tc>
          <w:tcPr>
            <w:tcW w:w="7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7ECC8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98 x 10^4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783C3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02 x 10^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ABFD0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.19 x 10^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165FA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22 x 10^5</w:t>
            </w:r>
          </w:p>
        </w:tc>
        <w:tc>
          <w:tcPr>
            <w:tcW w:w="78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5F653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338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BA3AE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7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72A6E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7.0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79D6D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1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33D7A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6.7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E55B4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6</w:t>
            </w:r>
          </w:p>
        </w:tc>
      </w:tr>
      <w:tr w:rsidR="00C17D7E" w14:paraId="56586022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CFA036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421846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A1B6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95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EA46C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28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AA7D5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43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9730C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6.70 x 10^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37D2C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38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9F1AB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3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D12F0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6.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05269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A7021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6.8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07266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3</w:t>
            </w:r>
          </w:p>
        </w:tc>
      </w:tr>
      <w:tr w:rsidR="00C17D7E" w14:paraId="6B13E54E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CCCB9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F69CE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-9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EE905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04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23BFC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23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8035C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15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9B743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38 x 10^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C593C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18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C23B09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5FC60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2.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3BBFE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8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3DA27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8F574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1</w:t>
            </w:r>
          </w:p>
        </w:tc>
      </w:tr>
      <w:tr w:rsidR="00C17D7E" w14:paraId="12FADE46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50C91C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740270A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3268BD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17 x 10^4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8CE9AF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11 x 10^5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91B6E2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27 x 10^5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C5E0DD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37 x 10^5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F4596A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24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BB111DA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306D73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8.1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87A94D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4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1AE049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7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BF28C3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</w:tr>
      <w:tr w:rsidR="00C17D7E" w14:paraId="61CE4CF1" w14:textId="77777777" w:rsidTr="00452B5C">
        <w:trPr>
          <w:trHeight w:val="160"/>
        </w:trPr>
        <w:tc>
          <w:tcPr>
            <w:tcW w:w="784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2DDC4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AUT1_1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694AA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-3</w:t>
            </w:r>
          </w:p>
        </w:tc>
        <w:tc>
          <w:tcPr>
            <w:tcW w:w="7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61592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64 x 10^3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A63CB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59 x 10^4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74ACA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12 x 10^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111B0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48 x 10^5</w:t>
            </w:r>
          </w:p>
        </w:tc>
        <w:tc>
          <w:tcPr>
            <w:tcW w:w="78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47902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917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72C8A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57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882D0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9.0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3562C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7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1B4D5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2.3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724BA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0</w:t>
            </w:r>
          </w:p>
        </w:tc>
      </w:tr>
      <w:tr w:rsidR="00C17D7E" w14:paraId="585A0D01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6AA79F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AD5216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32C8D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54 x 10^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50D34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43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C704F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9.54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16695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29 x 10^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D356B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7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B281D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5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2C33B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C954D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C98A8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6.5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D3907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</w:tr>
      <w:tr w:rsidR="00C17D7E" w14:paraId="7B73734C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B1CF29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650BA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-9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7D8CA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.79 x 10^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8A452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28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8CAD0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04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D6018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57 x 10^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04EBF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28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DE03E2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47A6B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2.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D32AA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18D5C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0.7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CF516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4</w:t>
            </w:r>
          </w:p>
        </w:tc>
      </w:tr>
      <w:tr w:rsidR="00C17D7E" w14:paraId="624AAC77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1B2D5D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8A7FAEA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51AA5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64 x 10^3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B00A27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87 x 10^4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264DD4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90 x 10^5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28911E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28 x 10^5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F80BE7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34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9176BCB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28F03B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9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38D78F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3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5656EA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6.2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F52B08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</w:tr>
      <w:tr w:rsidR="00C17D7E" w14:paraId="63FBD226" w14:textId="77777777" w:rsidTr="00452B5C">
        <w:trPr>
          <w:trHeight w:val="160"/>
        </w:trPr>
        <w:tc>
          <w:tcPr>
            <w:tcW w:w="784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C73C6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DEU2_1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64255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-3</w:t>
            </w:r>
          </w:p>
        </w:tc>
        <w:tc>
          <w:tcPr>
            <w:tcW w:w="7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F934C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99 x 10^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6981C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49 x 10^7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A50CA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41 x 10^7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E26C0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.90 x 10^7</w:t>
            </w:r>
          </w:p>
        </w:tc>
        <w:tc>
          <w:tcPr>
            <w:tcW w:w="78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5840C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353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B92CF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6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FFCFF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8.0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D8DE7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2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DC330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2.3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9DA62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1</w:t>
            </w:r>
          </w:p>
        </w:tc>
      </w:tr>
      <w:tr w:rsidR="00C17D7E" w14:paraId="6B220B70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B9ED8C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DAE35C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510F8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42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CE408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9.35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8D7C1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52 x 10^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DF4A1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42 x 10^7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29267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239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B4CD1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3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2BBCF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FE68D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08D0A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2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397A9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4</w:t>
            </w:r>
          </w:p>
        </w:tc>
      </w:tr>
      <w:tr w:rsidR="00C17D7E" w14:paraId="0E4F7D15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1DB430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96498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-9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8F09A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82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71DDB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.87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53F9C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9.94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A2B6B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48 x 10^7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4764E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76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F64856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41C61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9.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81DD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7DACA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6.0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54691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1</w:t>
            </w:r>
          </w:p>
        </w:tc>
      </w:tr>
      <w:tr w:rsidR="00C17D7E" w14:paraId="7D9A3E89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7E422F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8BDB759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12FCC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48 x 10^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1D6EE7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60 x 10^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D87BAD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7.47 x 10^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B1812B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9.86 x 10^6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591CD8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391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5862A27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70BF4E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7.9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0BF40D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427934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7.9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D4A11D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</w:tr>
      <w:tr w:rsidR="00C17D7E" w14:paraId="542532A0" w14:textId="77777777" w:rsidTr="00452B5C">
        <w:trPr>
          <w:trHeight w:val="160"/>
        </w:trPr>
        <w:tc>
          <w:tcPr>
            <w:tcW w:w="784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5E162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CZE1_2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842D0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-3</w:t>
            </w:r>
          </w:p>
        </w:tc>
        <w:tc>
          <w:tcPr>
            <w:tcW w:w="7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C0707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03 x 10^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A72F9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7.78 x 10^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D8993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16 x 10^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7A3D5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29 x 10^7</w:t>
            </w:r>
          </w:p>
        </w:tc>
        <w:tc>
          <w:tcPr>
            <w:tcW w:w="78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8F866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.782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23CA7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14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1A7E1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2.7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62EF0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8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78906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7.3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485D0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8</w:t>
            </w:r>
          </w:p>
        </w:tc>
      </w:tr>
      <w:tr w:rsidR="00C17D7E" w14:paraId="5AA68F56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140B9A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0DE6DD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E96E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35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D02E5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86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8E238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53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F507A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9.22 x 10^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33217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80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982BA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58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043F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5.8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CC5CC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11314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4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9BBCC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</w:tr>
      <w:tr w:rsidR="00C17D7E" w14:paraId="2F6A105D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D5BD1E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C510C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-9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22475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27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17974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96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3E50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76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46DE3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.72 x 10^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C8C50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41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3C0CA4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BDBAA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3.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AE990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31346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8.3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B50AC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7</w:t>
            </w:r>
          </w:p>
        </w:tc>
      </w:tr>
      <w:tr w:rsidR="00C17D7E" w14:paraId="5939349B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02847F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2A1C544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319A65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66 x 10^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A0EE28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56 x 10^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815DC6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79 x 10^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9B5BA4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6.34 x 10^6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BB7311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408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DE34B9E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3D8EDC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0.2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4279FA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F2381E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1.3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03B97B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</w:tr>
      <w:tr w:rsidR="00C17D7E" w14:paraId="2DCC3199" w14:textId="77777777" w:rsidTr="00452B5C">
        <w:trPr>
          <w:trHeight w:val="160"/>
        </w:trPr>
        <w:tc>
          <w:tcPr>
            <w:tcW w:w="784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A3FD5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GBR2_1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39F28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-3</w:t>
            </w:r>
          </w:p>
        </w:tc>
        <w:tc>
          <w:tcPr>
            <w:tcW w:w="7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1AFB2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.73 x 10^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22795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7.15 x 10^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95B47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29 x 10^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399D2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04 x 10^6</w:t>
            </w:r>
          </w:p>
        </w:tc>
        <w:tc>
          <w:tcPr>
            <w:tcW w:w="78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4F1CD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122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13248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59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6C10A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1.3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C79B7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8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A3983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7.0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1459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2</w:t>
            </w:r>
          </w:p>
        </w:tc>
      </w:tr>
      <w:tr w:rsidR="00C17D7E" w14:paraId="290BD458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977E65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D8AAEF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2235D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13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77661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45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94986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37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A6D67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62 x 10^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7F996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9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2C16F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3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7933B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1.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C2636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6C316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7.8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0CF4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</w:tr>
      <w:tr w:rsidR="00C17D7E" w14:paraId="64CC8746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DE04BE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68BF8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-9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882AA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.14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D8501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7.36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86120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84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6F21F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58 x 10^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76BEC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4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8174B1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667E1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6.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FF553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755FF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0.3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F08FE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0</w:t>
            </w:r>
          </w:p>
        </w:tc>
      </w:tr>
      <w:tr w:rsidR="00C17D7E" w14:paraId="42BAE645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6E6EC9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89CCD24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276B9C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8.28 x 10^4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FC260C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21 x 10^4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F08CAA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66 x 10^5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F53404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59 x 10^5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7D50AC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21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30B5639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4F7B20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5.2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D76ABC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5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CA8283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6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A1C822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4</w:t>
            </w:r>
          </w:p>
        </w:tc>
      </w:tr>
      <w:tr w:rsidR="00C17D7E" w14:paraId="3CD05DF4" w14:textId="77777777" w:rsidTr="00452B5C">
        <w:trPr>
          <w:trHeight w:val="160"/>
        </w:trPr>
        <w:tc>
          <w:tcPr>
            <w:tcW w:w="784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20AA7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DEU1_1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37DF4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-3</w:t>
            </w:r>
          </w:p>
        </w:tc>
        <w:tc>
          <w:tcPr>
            <w:tcW w:w="7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7CCCE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06 x 10^7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CCAEC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47 x 10^7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59D65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04 x 10^7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81B85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51 x 10^7</w:t>
            </w:r>
          </w:p>
        </w:tc>
        <w:tc>
          <w:tcPr>
            <w:tcW w:w="78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8942B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82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D2066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131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4D858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9.3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083E5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7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4BA50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8.7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07FF0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8</w:t>
            </w:r>
          </w:p>
        </w:tc>
      </w:tr>
      <w:tr w:rsidR="00C17D7E" w14:paraId="6964928D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B13761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A640A1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A49C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22 x 10^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BC9F8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79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41924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75 x 10^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96890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10 x 10^7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13074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43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0B7B7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5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8D9A4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1.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64087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A53D9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9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39399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4</w:t>
            </w:r>
          </w:p>
        </w:tc>
      </w:tr>
      <w:tr w:rsidR="00C17D7E" w14:paraId="48EFBE15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572CEC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6343A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-9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28644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22 x 10^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9B80D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05 x 10^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AB510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55 x 10^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4FB8C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60 x 10^7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71931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23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240A62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AF1A3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85.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8D3D7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7BF2B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3.3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1C4E2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6</w:t>
            </w:r>
          </w:p>
        </w:tc>
      </w:tr>
      <w:tr w:rsidR="00C17D7E" w14:paraId="6FA373A8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5C0C23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64A72C1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121405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9.71 x 10^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3AEF8F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18 x 10^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A92ED8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26 x 10^7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1AE735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39 x 10^7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C8A8AC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70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9FB7992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F73983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1.3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0A2C54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770C1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4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517730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</w:tr>
      <w:tr w:rsidR="00C17D7E" w14:paraId="109FB270" w14:textId="77777777" w:rsidTr="00452B5C">
        <w:trPr>
          <w:trHeight w:val="160"/>
        </w:trPr>
        <w:tc>
          <w:tcPr>
            <w:tcW w:w="784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98D7C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IRL1_1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9A24B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-3</w:t>
            </w:r>
          </w:p>
        </w:tc>
        <w:tc>
          <w:tcPr>
            <w:tcW w:w="7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7E4D7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34 x 10^4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6F1D7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49 x 10^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CAE18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05 x 10^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3BF7A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8.54 x 10^5</w:t>
            </w:r>
          </w:p>
        </w:tc>
        <w:tc>
          <w:tcPr>
            <w:tcW w:w="78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981A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90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110E9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210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6A501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8E440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4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D4FF6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5.7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5644F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8</w:t>
            </w:r>
          </w:p>
        </w:tc>
      </w:tr>
      <w:tr w:rsidR="00C17D7E" w14:paraId="1E293D24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8D20D8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31D41D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A3279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79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338C0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00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8FA1C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18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3E938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8.17 x 10^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AE977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2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F52F4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08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22C2F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9DEB8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61483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9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1BA22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</w:tr>
      <w:tr w:rsidR="00C17D7E" w14:paraId="707182F5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1B48C0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C2A9D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-9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A90D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79 x 10^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486D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93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05B90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.54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99048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05 x 10^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50BDD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09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8EA290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FF4B8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0.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012C0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029B9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2.3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1735A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8</w:t>
            </w:r>
          </w:p>
        </w:tc>
      </w:tr>
      <w:tr w:rsidR="00C17D7E" w14:paraId="35F37952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B9DB8D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E289573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5FA45D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17 x 10^3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D55A2F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28 x 10^3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959CC7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53 x 10^4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50629A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52 x 10^4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877E00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07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9D94A05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FF9A2D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1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6E90A3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539C05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4.2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39493B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</w:tr>
      <w:tr w:rsidR="00C17D7E" w14:paraId="02D4F1D5" w14:textId="77777777" w:rsidTr="00452B5C">
        <w:trPr>
          <w:trHeight w:val="160"/>
        </w:trPr>
        <w:tc>
          <w:tcPr>
            <w:tcW w:w="784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820E3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GBR1_1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681C2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-3</w:t>
            </w:r>
          </w:p>
        </w:tc>
        <w:tc>
          <w:tcPr>
            <w:tcW w:w="7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0C417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91 x 10^3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38F28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00 x 10^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BE40D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07 x 10^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CAAA1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37 x 10^6</w:t>
            </w:r>
          </w:p>
        </w:tc>
        <w:tc>
          <w:tcPr>
            <w:tcW w:w="78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EAEA8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0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32FD4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193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2C53C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2.3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96ED3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3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16E40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5.3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365E8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4</w:t>
            </w:r>
          </w:p>
        </w:tc>
      </w:tr>
      <w:tr w:rsidR="00C17D7E" w14:paraId="74432E91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4E1FDE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2956ED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F8935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54 x 10^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3886B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05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959AE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56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63C01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7.51 x 10^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CE2E0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0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C8379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5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09FB3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F758E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1978C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9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3BE16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</w:t>
            </w:r>
          </w:p>
        </w:tc>
      </w:tr>
      <w:tr w:rsidR="00C17D7E" w14:paraId="63E6A863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5E5E12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4BB9D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-9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2677F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9.52 x 10^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D5951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19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C5D3C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23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5A17C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75 x 10^5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4F777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0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A65350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D70A6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3.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B7632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6345B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4.7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76CEC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7</w:t>
            </w:r>
          </w:p>
        </w:tc>
      </w:tr>
      <w:tr w:rsidR="00C17D7E" w14:paraId="0EE5CFAC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D6DBD9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7BCCD4E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11CE90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9.80 x 10^2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D24742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19 x 10^4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A88E85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95 x 10^4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11471CB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8.11 x 10^4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02565A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01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5B9BB51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153F1D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8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C7074C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13DDE2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7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D8127E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</w:tr>
      <w:tr w:rsidR="00C17D7E" w14:paraId="5C1A9BBC" w14:textId="77777777" w:rsidTr="00452B5C">
        <w:trPr>
          <w:trHeight w:val="160"/>
        </w:trPr>
        <w:tc>
          <w:tcPr>
            <w:tcW w:w="784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5CB6D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SWE2_1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DF99F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-3</w:t>
            </w:r>
          </w:p>
        </w:tc>
        <w:tc>
          <w:tcPr>
            <w:tcW w:w="7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22919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9.45 x 10^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8273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68 x 10^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466A1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43 x 10^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1A64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92 x 10^6</w:t>
            </w:r>
          </w:p>
        </w:tc>
        <w:tc>
          <w:tcPr>
            <w:tcW w:w="78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3530D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449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A048C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11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15DB5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4.0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8D07B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6D4F7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6.3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8E889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0</w:t>
            </w:r>
          </w:p>
        </w:tc>
      </w:tr>
      <w:tr w:rsidR="00C17D7E" w14:paraId="1A4EDDCB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D572D0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A23E2D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38090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6.40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C04D9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85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6D0B6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69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5AF96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98 x 10^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1FE5B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69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BBDDB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0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359F9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1.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37D26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8F6087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8.0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77143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</w:tr>
      <w:tr w:rsidR="00C17D7E" w14:paraId="6D691A4C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9F727C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F7F2A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-9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2521A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18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88B87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11 x 10^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1A95C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.60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F11BF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16 x 10^7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CA5AF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428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10DB8C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C3629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43.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A97DA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45C70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6.3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F2530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9</w:t>
            </w:r>
          </w:p>
        </w:tc>
      </w:tr>
      <w:tr w:rsidR="00C17D7E" w14:paraId="32B95BA1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22CA1F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5B0F27B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053563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75 x 10^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81E52D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32 x 10^6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E5DE9E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2.37 x 10^5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3E3729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50 x 10^6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7B13C0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204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55841D6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5E2AD9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8.1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42A8DE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F9320D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8.7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A6012A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2</w:t>
            </w:r>
          </w:p>
        </w:tc>
      </w:tr>
      <w:tr w:rsidR="00C17D7E" w14:paraId="53EA8BC5" w14:textId="77777777" w:rsidTr="00452B5C">
        <w:trPr>
          <w:trHeight w:val="160"/>
        </w:trPr>
        <w:tc>
          <w:tcPr>
            <w:tcW w:w="784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FCEEB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2"/>
                <w:szCs w:val="12"/>
              </w:rPr>
              <w:t>SWE1_1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5F3B1A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-3</w:t>
            </w:r>
          </w:p>
        </w:tc>
        <w:tc>
          <w:tcPr>
            <w:tcW w:w="78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6B0CA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5.28 x 10^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D0D24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.57 x 10^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1F1BB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.52 x 10^6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784C3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.09 x 10^6</w:t>
            </w:r>
          </w:p>
        </w:tc>
        <w:tc>
          <w:tcPr>
            <w:tcW w:w="78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1003E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107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72009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115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8E8FA2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9.3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28F26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9</w:t>
            </w:r>
          </w:p>
        </w:tc>
        <w:tc>
          <w:tcPr>
            <w:tcW w:w="78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E8F86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35.0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8E088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9</w:t>
            </w:r>
          </w:p>
        </w:tc>
      </w:tr>
      <w:tr w:rsidR="00C17D7E" w14:paraId="628D3117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00E526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63C1D1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0F2EB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91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7F05E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33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1170D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3.11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21C0D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6.39 x 10^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F0CE4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10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274F0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18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0F2DA3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56903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E8860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4.2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6B46F0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</w:tr>
      <w:tr w:rsidR="00C17D7E" w14:paraId="4B8FB982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A11945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5344B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6-9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7FA905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9.14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8419C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35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DDD5F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32 x 10^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66231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49 x 10^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5C482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0.00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49A9B6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0069E9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9.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EBCB5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E57FB6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28.7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612331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color w:val="000000"/>
                <w:sz w:val="12"/>
                <w:szCs w:val="12"/>
              </w:rPr>
              <w:t>1.7</w:t>
            </w:r>
          </w:p>
        </w:tc>
      </w:tr>
      <w:tr w:rsidR="00C17D7E" w14:paraId="34EAD871" w14:textId="77777777" w:rsidTr="00452B5C">
        <w:trPr>
          <w:trHeight w:val="160"/>
        </w:trPr>
        <w:tc>
          <w:tcPr>
            <w:tcW w:w="78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CC9E98" w14:textId="77777777" w:rsidR="00C17D7E" w:rsidRDefault="00C17D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ED1C6A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67D744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13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BA0D7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18 x 10^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A460A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9.75 x 10^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DDF1C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.27 x 10^6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04FE3B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00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99D4BB" w14:textId="77777777" w:rsidR="00C17D7E" w:rsidRDefault="00C17D7E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82E5B8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5.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B3B13E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A3527F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16.2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A083BD" w14:textId="77777777" w:rsidR="00C17D7E" w:rsidRDefault="00FA5584">
            <w:pPr>
              <w:spacing w:after="0" w:line="240" w:lineRule="auto"/>
              <w:jc w:val="center"/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color w:val="000000"/>
                <w:sz w:val="12"/>
                <w:szCs w:val="12"/>
              </w:rPr>
              <w:t>0.1</w:t>
            </w:r>
          </w:p>
        </w:tc>
      </w:tr>
    </w:tbl>
    <w:p w14:paraId="0F44F547" w14:textId="77777777" w:rsidR="00C17D7E" w:rsidRDefault="00C17D7E"/>
    <w:sectPr w:rsidR="00C17D7E" w:rsidSect="00452B5C">
      <w:footerReference w:type="default" r:id="rId41"/>
      <w:pgSz w:w="11906" w:h="16838"/>
      <w:pgMar w:top="1417" w:right="1417" w:bottom="1134" w:left="1417" w:header="708" w:footer="708" w:gutter="0"/>
      <w:cols w:space="720" w:equalWidth="0">
        <w:col w:w="9406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B1D3AD" w14:textId="77777777" w:rsidR="00331E46" w:rsidRDefault="00331E46">
      <w:pPr>
        <w:spacing w:after="0" w:line="240" w:lineRule="auto"/>
      </w:pPr>
      <w:r>
        <w:separator/>
      </w:r>
    </w:p>
  </w:endnote>
  <w:endnote w:type="continuationSeparator" w:id="0">
    <w:p w14:paraId="4EE0E9C3" w14:textId="77777777" w:rsidR="00331E46" w:rsidRDefault="00331E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87985579"/>
      <w:docPartObj>
        <w:docPartGallery w:val="Page Numbers (Bottom of Page)"/>
        <w:docPartUnique/>
      </w:docPartObj>
    </w:sdtPr>
    <w:sdtEndPr/>
    <w:sdtContent>
      <w:p w14:paraId="64623065" w14:textId="5493FACE" w:rsidR="008E03B4" w:rsidRDefault="008E03B4">
        <w:pPr>
          <w:pStyle w:val="Fuzeile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E03B4">
          <w:rPr>
            <w:noProof/>
            <w:lang w:val="de-DE"/>
          </w:rPr>
          <w:t>2</w:t>
        </w:r>
        <w:r>
          <w:fldChar w:fldCharType="end"/>
        </w:r>
      </w:p>
    </w:sdtContent>
  </w:sdt>
  <w:p w14:paraId="25E77C0B" w14:textId="77777777" w:rsidR="008E03B4" w:rsidRDefault="008E03B4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12D35" w14:textId="6E2C5D16" w:rsidR="00FA5584" w:rsidRDefault="00FA5584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both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C2703">
      <w:rPr>
        <w:noProof/>
        <w:color w:val="000000"/>
      </w:rPr>
      <w:t>2</w:t>
    </w:r>
    <w:r>
      <w:rPr>
        <w:color w:val="000000"/>
      </w:rPr>
      <w:fldChar w:fldCharType="end"/>
    </w:r>
  </w:p>
  <w:p w14:paraId="3FF02F7B" w14:textId="77777777" w:rsidR="00FA5584" w:rsidRDefault="00FA5584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both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45E5F8" w14:textId="77777777" w:rsidR="00331E46" w:rsidRDefault="00331E46">
      <w:pPr>
        <w:spacing w:after="0" w:line="240" w:lineRule="auto"/>
      </w:pPr>
      <w:r>
        <w:separator/>
      </w:r>
    </w:p>
  </w:footnote>
  <w:footnote w:type="continuationSeparator" w:id="0">
    <w:p w14:paraId="43BA74CB" w14:textId="77777777" w:rsidR="00331E46" w:rsidRDefault="00331E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FB5C3C"/>
    <w:multiLevelType w:val="multilevel"/>
    <w:tmpl w:val="667C30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jE1NTexNDQyNjNQ0lEKTi0uzszPAykwqgUAZQ3z+CwAAAA="/>
  </w:docVars>
  <w:rsids>
    <w:rsidRoot w:val="00C17D7E"/>
    <w:rsid w:val="001C2703"/>
    <w:rsid w:val="00225666"/>
    <w:rsid w:val="00312DD2"/>
    <w:rsid w:val="003227F2"/>
    <w:rsid w:val="00331E46"/>
    <w:rsid w:val="003A467C"/>
    <w:rsid w:val="00452B5C"/>
    <w:rsid w:val="005A3ADA"/>
    <w:rsid w:val="005B44D4"/>
    <w:rsid w:val="0062348C"/>
    <w:rsid w:val="006C113B"/>
    <w:rsid w:val="007062E9"/>
    <w:rsid w:val="00751632"/>
    <w:rsid w:val="008A7841"/>
    <w:rsid w:val="008C44AC"/>
    <w:rsid w:val="008E03B4"/>
    <w:rsid w:val="00A379AE"/>
    <w:rsid w:val="00A735D8"/>
    <w:rsid w:val="00B57E72"/>
    <w:rsid w:val="00C17D7E"/>
    <w:rsid w:val="00D058F7"/>
    <w:rsid w:val="00D355CB"/>
    <w:rsid w:val="00D819E2"/>
    <w:rsid w:val="00F10A43"/>
    <w:rsid w:val="00FA5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74C22"/>
  <w15:docId w15:val="{7B11427A-FDBB-4F4F-8A0D-FE841FB4D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</w:style>
  <w:style w:type="paragraph" w:styleId="berschrift1">
    <w:name w:val="heading 1"/>
    <w:basedOn w:val="Standard"/>
    <w:next w:val="Standard"/>
    <w:pPr>
      <w:keepNext/>
      <w:keepLines/>
      <w:spacing w:before="240" w:after="0" w:line="480" w:lineRule="auto"/>
      <w:ind w:left="720" w:hanging="360"/>
      <w:jc w:val="both"/>
      <w:outlineLvl w:val="0"/>
    </w:pPr>
    <w:rPr>
      <w:b/>
      <w:sz w:val="24"/>
      <w:szCs w:val="24"/>
    </w:rPr>
  </w:style>
  <w:style w:type="paragraph" w:styleId="berschrift2">
    <w:name w:val="heading 2"/>
    <w:basedOn w:val="Standard"/>
    <w:next w:val="Standard"/>
    <w:pPr>
      <w:keepNext/>
      <w:keepLines/>
      <w:spacing w:before="40" w:after="0" w:line="480" w:lineRule="auto"/>
      <w:jc w:val="both"/>
      <w:outlineLvl w:val="1"/>
    </w:pPr>
    <w:rPr>
      <w:b/>
    </w:rPr>
  </w:style>
  <w:style w:type="paragraph" w:styleId="berschrift3">
    <w:name w:val="heading 3"/>
    <w:basedOn w:val="Standard"/>
    <w:next w:val="Standar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pPr>
      <w:keepNext/>
      <w:keepLines/>
      <w:spacing w:before="220" w:after="40"/>
      <w:outlineLvl w:val="4"/>
    </w:pPr>
    <w:rPr>
      <w:b/>
    </w:rPr>
  </w:style>
  <w:style w:type="paragraph" w:styleId="berschrift6">
    <w:name w:val="heading 6"/>
    <w:basedOn w:val="Standard"/>
    <w:next w:val="Standar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pPr>
      <w:spacing w:after="0" w:line="240" w:lineRule="auto"/>
      <w:jc w:val="both"/>
    </w:pPr>
    <w:rPr>
      <w:sz w:val="48"/>
      <w:szCs w:val="48"/>
    </w:rPr>
  </w:style>
  <w:style w:type="paragraph" w:styleId="Untertitel">
    <w:name w:val="Subtitle"/>
    <w:basedOn w:val="Standard"/>
    <w:next w:val="Standar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Kommentartext">
    <w:name w:val="annotation text"/>
    <w:basedOn w:val="Standard"/>
    <w:link w:val="KommentartextZch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sz w:val="20"/>
      <w:szCs w:val="20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55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5584"/>
    <w:rPr>
      <w:rFonts w:ascii="Segoe UI" w:hAnsi="Segoe UI" w:cs="Segoe UI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57E7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57E72"/>
    <w:rPr>
      <w:b/>
      <w:bCs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452B5C"/>
    <w:rPr>
      <w:color w:val="0000FF" w:themeColor="hyperlink"/>
      <w:u w:val="single"/>
    </w:rPr>
  </w:style>
  <w:style w:type="paragraph" w:styleId="Fuzeile">
    <w:name w:val="footer"/>
    <w:basedOn w:val="Standard"/>
    <w:link w:val="FuzeileZchn"/>
    <w:uiPriority w:val="99"/>
    <w:unhideWhenUsed/>
    <w:rsid w:val="00452B5C"/>
    <w:pPr>
      <w:tabs>
        <w:tab w:val="center" w:pos="4703"/>
        <w:tab w:val="right" w:pos="9406"/>
      </w:tabs>
      <w:spacing w:after="0" w:line="240" w:lineRule="auto"/>
      <w:jc w:val="both"/>
    </w:pPr>
    <w:rPr>
      <w:rFonts w:asciiTheme="minorHAnsi" w:eastAsiaTheme="minorHAnsi" w:hAnsiTheme="minorHAnsi" w:cstheme="minorBidi"/>
      <w:lang w:val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452B5C"/>
    <w:rPr>
      <w:rFonts w:asciiTheme="minorHAnsi" w:eastAsiaTheme="minorHAnsi" w:hAnsiTheme="minorHAnsi" w:cstheme="minorBidi"/>
      <w:lang w:val="en-US"/>
    </w:rPr>
  </w:style>
  <w:style w:type="character" w:styleId="Zeilennummer">
    <w:name w:val="line number"/>
    <w:basedOn w:val="Absatz-Standardschriftart"/>
    <w:uiPriority w:val="99"/>
    <w:semiHidden/>
    <w:unhideWhenUsed/>
    <w:rsid w:val="00452B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97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ncatalangarcia@gmail.com" TargetMode="External"/><Relationship Id="rId18" Type="http://schemas.openxmlformats.org/officeDocument/2006/relationships/hyperlink" Target="mailto:sophie.cauvy-fraunie@irstea.fr" TargetMode="External"/><Relationship Id="rId26" Type="http://schemas.openxmlformats.org/officeDocument/2006/relationships/hyperlink" Target="mailto:anna.nydahl@ebc.uu.se" TargetMode="External"/><Relationship Id="rId39" Type="http://schemas.openxmlformats.org/officeDocument/2006/relationships/image" Target="media/image2.tiff"/><Relationship Id="rId21" Type="http://schemas.openxmlformats.org/officeDocument/2006/relationships/hyperlink" Target="mailto:bjoern.machalett@geo.hu-berlin.de" TargetMode="External"/><Relationship Id="rId34" Type="http://schemas.openxmlformats.org/officeDocument/2006/relationships/hyperlink" Target="mailto:j.pegg@saiab.ac.za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stefano.fenoglio@uniupo.it" TargetMode="External"/><Relationship Id="rId20" Type="http://schemas.openxmlformats.org/officeDocument/2006/relationships/hyperlink" Target="mailto:fromero@icra.cat" TargetMode="External"/><Relationship Id="rId29" Type="http://schemas.openxmlformats.org/officeDocument/2006/relationships/hyperlink" Target="mailto:lubomir.kenderov@gmail.com" TargetMode="External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eorg.Niedrist@gmx.com" TargetMode="External"/><Relationship Id="rId24" Type="http://schemas.openxmlformats.org/officeDocument/2006/relationships/hyperlink" Target="mailto:marcus.klaus@posteo.net" TargetMode="External"/><Relationship Id="rId32" Type="http://schemas.openxmlformats.org/officeDocument/2006/relationships/hyperlink" Target="mailto:vesela.evtimova@gmail.com" TargetMode="External"/><Relationship Id="rId37" Type="http://schemas.openxmlformats.org/officeDocument/2006/relationships/hyperlink" Target="mailto:bodmerpascal@gmail.com" TargetMode="External"/><Relationship Id="rId40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mailto:bors@uni-landau.de" TargetMode="External"/><Relationship Id="rId23" Type="http://schemas.openxmlformats.org/officeDocument/2006/relationships/hyperlink" Target="mailto:fuss@igb-berlin.de" TargetMode="External"/><Relationship Id="rId28" Type="http://schemas.openxmlformats.org/officeDocument/2006/relationships/hyperlink" Target="mailto:thuile.bistarelli@igb-berlin.de" TargetMode="External"/><Relationship Id="rId36" Type="http://schemas.openxmlformats.org/officeDocument/2006/relationships/hyperlink" Target="mailto:lea.steinle@unibas.ch" TargetMode="External"/><Relationship Id="rId10" Type="http://schemas.openxmlformats.org/officeDocument/2006/relationships/hyperlink" Target="mailto:Nadine.Praeg@uibk.ac.at" TargetMode="External"/><Relationship Id="rId19" Type="http://schemas.openxmlformats.org/officeDocument/2006/relationships/hyperlink" Target="mailto:brc.doyle@gmail.com" TargetMode="External"/><Relationship Id="rId31" Type="http://schemas.openxmlformats.org/officeDocument/2006/relationships/hyperlink" Target="mailto:jrene.mor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gdalena.Nagler@uibk.ac.at" TargetMode="External"/><Relationship Id="rId14" Type="http://schemas.openxmlformats.org/officeDocument/2006/relationships/hyperlink" Target="mailto:cgutmannroberts@bournemouth.ac.uk" TargetMode="External"/><Relationship Id="rId22" Type="http://schemas.openxmlformats.org/officeDocument/2006/relationships/hyperlink" Target="mailto:bmachalett@umass.edu" TargetMode="External"/><Relationship Id="rId27" Type="http://schemas.openxmlformats.org/officeDocument/2006/relationships/hyperlink" Target="mailto:romero@igb-berlin.de" TargetMode="External"/><Relationship Id="rId30" Type="http://schemas.openxmlformats.org/officeDocument/2006/relationships/hyperlink" Target="mailto:elena.piano@unito.it" TargetMode="External"/><Relationship Id="rId35" Type="http://schemas.openxmlformats.org/officeDocument/2006/relationships/hyperlink" Target="mailto:herrero@igb-berlin.de" TargetMode="External"/><Relationship Id="rId43" Type="http://schemas.openxmlformats.org/officeDocument/2006/relationships/theme" Target="theme/theme1.xml"/><Relationship Id="rId8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hyperlink" Target="mailto:katrin.attermeyer@wcl.ac.at" TargetMode="External"/><Relationship Id="rId17" Type="http://schemas.openxmlformats.org/officeDocument/2006/relationships/hyperlink" Target="mailto:mcolls@icra.cat" TargetMode="External"/><Relationship Id="rId25" Type="http://schemas.openxmlformats.org/officeDocument/2006/relationships/hyperlink" Target="mailto:dominique.lamonica@gmail.com" TargetMode="External"/><Relationship Id="rId33" Type="http://schemas.openxmlformats.org/officeDocument/2006/relationships/hyperlink" Target="mailto:martin.rulik@upol.cz" TargetMode="External"/><Relationship Id="rId3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CC98A2-4BEF-4726-9123-F900D2F07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078</Words>
  <Characters>17551</Characters>
  <Application>Microsoft Office Word</Application>
  <DocSecurity>0</DocSecurity>
  <Lines>146</Lines>
  <Paragraphs>4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y Innsbruck</Company>
  <LinksUpToDate>false</LinksUpToDate>
  <CharactersWithSpaces>20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gda Nagler</cp:lastModifiedBy>
  <cp:revision>13</cp:revision>
  <dcterms:created xsi:type="dcterms:W3CDTF">2019-11-04T18:55:00Z</dcterms:created>
  <dcterms:modified xsi:type="dcterms:W3CDTF">2019-11-13T08:56:00Z</dcterms:modified>
</cp:coreProperties>
</file>